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8EC49" w14:textId="77777777" w:rsidR="00982E91" w:rsidRDefault="00982E91" w:rsidP="00EE03A3">
      <w:pPr>
        <w:pStyle w:val="Nzev"/>
        <w:rPr>
          <w:rFonts w:asciiTheme="minorHAnsi" w:hAnsiTheme="minorHAnsi"/>
          <w:sz w:val="36"/>
          <w:lang w:val="en-US"/>
        </w:rPr>
      </w:pPr>
    </w:p>
    <w:p w14:paraId="7CCD7C77" w14:textId="77777777"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14:paraId="722CDA29" w14:textId="77777777"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14:paraId="3DBA5DB1" w14:textId="77777777" w:rsidR="00EE03A3" w:rsidRPr="000964EB" w:rsidRDefault="00EE03A3" w:rsidP="00EE03A3">
      <w:pPr>
        <w:snapToGrid w:val="0"/>
        <w:jc w:val="both"/>
        <w:rPr>
          <w:rFonts w:ascii="Open Sans" w:hAnsi="Open Sans" w:cs="Open Sans"/>
          <w:sz w:val="20"/>
          <w:szCs w:val="20"/>
          <w:u w:val="single"/>
          <w:lang w:val="en-US"/>
        </w:rPr>
      </w:pPr>
    </w:p>
    <w:p w14:paraId="31A92073" w14:textId="77777777"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14:paraId="404EAAC1" w14:textId="77777777"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0"/>
    </w:p>
    <w:p w14:paraId="24F972D3"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14:paraId="10B6D1C9"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14:paraId="509ACA49" w14:textId="77777777"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14:paraId="5D4F2A2F" w14:textId="77777777" w:rsidR="00EE03A3" w:rsidRPr="000964EB" w:rsidRDefault="00EE03A3" w:rsidP="00AD0933">
      <w:pPr>
        <w:ind w:left="567"/>
        <w:jc w:val="both"/>
        <w:rPr>
          <w:rFonts w:ascii="Open Sans" w:hAnsi="Open Sans" w:cs="Open Sans"/>
          <w:sz w:val="20"/>
          <w:szCs w:val="20"/>
          <w:lang w:val="en-US"/>
        </w:rPr>
      </w:pPr>
    </w:p>
    <w:p w14:paraId="41123AD8"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p>
    <w:p w14:paraId="73684E47"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14:paraId="038FE385"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14:paraId="4218242E"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14:paraId="3330E1C3" w14:textId="77777777" w:rsidR="00EE03A3" w:rsidRPr="000964EB" w:rsidRDefault="00EE03A3" w:rsidP="00AD0933">
      <w:pPr>
        <w:ind w:left="567"/>
        <w:jc w:val="both"/>
        <w:rPr>
          <w:rFonts w:ascii="Open Sans" w:hAnsi="Open Sans" w:cs="Open Sans"/>
          <w:sz w:val="20"/>
          <w:szCs w:val="20"/>
          <w:lang w:val="es-ES"/>
        </w:rPr>
      </w:pPr>
    </w:p>
    <w:p w14:paraId="7551C2A3" w14:textId="77777777"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14:paraId="5CA4EE62" w14:textId="77777777" w:rsidR="00EE03A3" w:rsidRPr="000964EB" w:rsidRDefault="00EE03A3" w:rsidP="00AD0933">
      <w:pPr>
        <w:ind w:left="567"/>
        <w:jc w:val="both"/>
        <w:rPr>
          <w:rFonts w:ascii="Open Sans" w:hAnsi="Open Sans" w:cs="Open Sans"/>
          <w:sz w:val="20"/>
          <w:szCs w:val="20"/>
          <w:lang w:val="en-US"/>
        </w:rPr>
      </w:pPr>
    </w:p>
    <w:p w14:paraId="3E5A1984"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14:paraId="2191B6B8" w14:textId="77777777" w:rsidR="00AD0933" w:rsidRPr="000964EB" w:rsidRDefault="00AD0933" w:rsidP="00AD0933">
      <w:pPr>
        <w:ind w:left="567"/>
        <w:jc w:val="both"/>
        <w:rPr>
          <w:rFonts w:ascii="Open Sans" w:hAnsi="Open Sans" w:cs="Open Sans"/>
          <w:sz w:val="20"/>
          <w:szCs w:val="20"/>
          <w:lang w:val="en-US"/>
        </w:rPr>
      </w:pPr>
    </w:p>
    <w:p w14:paraId="6E1B7B8B" w14:textId="77777777"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1"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1"/>
    </w:p>
    <w:p w14:paraId="2F5F875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ED9155C"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14:paraId="6915600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413002E"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14:paraId="0C49F81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14:paraId="0CBE7C7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14:paraId="02B8D3D8"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14:paraId="07A3C250" w14:textId="77777777"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14:paraId="30623D6C" w14:textId="77777777" w:rsidR="004E2D49" w:rsidRPr="000964EB" w:rsidRDefault="004E2D49" w:rsidP="004E2D49">
      <w:pPr>
        <w:ind w:left="567"/>
        <w:jc w:val="both"/>
        <w:rPr>
          <w:rFonts w:ascii="Open Sans" w:hAnsi="Open Sans" w:cs="Open Sans"/>
          <w:sz w:val="20"/>
          <w:szCs w:val="20"/>
          <w:lang w:val="en-US"/>
        </w:rPr>
      </w:pPr>
    </w:p>
    <w:p w14:paraId="43DB3835" w14:textId="77777777"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14:paraId="4C082DFF" w14:textId="77777777" w:rsidR="004E2D49" w:rsidRPr="000964EB" w:rsidRDefault="004E2D49" w:rsidP="004E2D49">
      <w:pPr>
        <w:ind w:left="567"/>
        <w:jc w:val="both"/>
        <w:rPr>
          <w:rFonts w:ascii="Open Sans" w:hAnsi="Open Sans" w:cs="Open Sans"/>
          <w:sz w:val="20"/>
          <w:szCs w:val="20"/>
          <w:lang w:val="en-US"/>
        </w:rPr>
      </w:pPr>
    </w:p>
    <w:p w14:paraId="70D95E9C" w14:textId="77777777"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14:paraId="5E0F71BE" w14:textId="77777777"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14:paraId="118B7598" w14:textId="77777777"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14:paraId="2E2B0D74" w14:textId="77777777" w:rsidR="002825C3" w:rsidRPr="00421948"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is a public research institution whose primary activity is scientific resear</w:t>
      </w:r>
      <w:bookmarkStart w:id="2" w:name="_GoBack"/>
      <w:bookmarkEnd w:id="2"/>
      <w:r w:rsidRPr="000964EB">
        <w:rPr>
          <w:rFonts w:ascii="Open Sans" w:hAnsi="Open Sans" w:cs="Open Sans"/>
          <w:sz w:val="20"/>
          <w:szCs w:val="20"/>
          <w:lang w:val="en-US"/>
        </w:rPr>
        <w:t xml:space="preserve">ch in the area of physics, especially elementary </w:t>
      </w:r>
      <w:r w:rsidRPr="00421948">
        <w:rPr>
          <w:rFonts w:ascii="Open Sans" w:hAnsi="Open Sans" w:cs="Open Sans"/>
          <w:sz w:val="20"/>
          <w:szCs w:val="20"/>
          <w:lang w:val="en-US"/>
        </w:rPr>
        <w:t>particles physics, condensed systems, plasma and optics.</w:t>
      </w:r>
    </w:p>
    <w:p w14:paraId="44AFEEB0" w14:textId="49B58135" w:rsidR="00F939AB" w:rsidRPr="00421948"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421948">
        <w:rPr>
          <w:rFonts w:ascii="Open Sans" w:hAnsi="Open Sans" w:cs="Open Sans"/>
          <w:sz w:val="20"/>
          <w:szCs w:val="20"/>
          <w:lang w:val="en-US"/>
        </w:rPr>
        <w:t xml:space="preserve">The Buyer wishes to acquire the subject of performance hereof </w:t>
      </w:r>
      <w:r w:rsidR="00626BDA" w:rsidRPr="00421948">
        <w:rPr>
          <w:rFonts w:ascii="Open Sans" w:hAnsi="Open Sans" w:cs="Open Sans"/>
          <w:sz w:val="20"/>
          <w:szCs w:val="20"/>
          <w:lang w:val="en-US"/>
        </w:rPr>
        <w:t xml:space="preserve">in order </w:t>
      </w:r>
      <w:r w:rsidR="00626BDA" w:rsidRPr="00421948">
        <w:rPr>
          <w:rFonts w:ascii="Open Sans" w:hAnsi="Open Sans" w:cs="Open Sans"/>
          <w:sz w:val="20"/>
          <w:szCs w:val="20"/>
          <w:lang w:val="en-GB"/>
        </w:rPr>
        <w:t>to</w:t>
      </w:r>
      <w:r w:rsidR="00626BDA" w:rsidRPr="00421948">
        <w:rPr>
          <w:rFonts w:ascii="Open Sans" w:hAnsi="Open Sans" w:cs="Open Sans"/>
          <w:b/>
          <w:sz w:val="20"/>
          <w:szCs w:val="20"/>
          <w:lang w:val="en-GB"/>
        </w:rPr>
        <w:t xml:space="preserve"> </w:t>
      </w:r>
      <w:r w:rsidR="00626BDA" w:rsidRPr="00421948">
        <w:rPr>
          <w:rFonts w:ascii="Open Sans" w:hAnsi="Open Sans" w:cs="Open Sans"/>
          <w:sz w:val="20"/>
          <w:szCs w:val="20"/>
          <w:lang w:val="en-GB"/>
        </w:rPr>
        <w:t>perform deposition of composite materials by PVD in combination with cluster source.</w:t>
      </w:r>
    </w:p>
    <w:p w14:paraId="2C649DB8" w14:textId="77777777" w:rsidR="00AD0933" w:rsidRDefault="008F2215" w:rsidP="00F939AB">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14:paraId="2B037622" w14:textId="77777777" w:rsidR="00F939AB" w:rsidRPr="00F939AB" w:rsidRDefault="00F939AB" w:rsidP="00F939AB">
      <w:pPr>
        <w:jc w:val="both"/>
        <w:rPr>
          <w:rFonts w:ascii="Open Sans" w:hAnsi="Open Sans" w:cs="Open Sans"/>
          <w:sz w:val="20"/>
          <w:szCs w:val="20"/>
          <w:lang w:val="en-US"/>
        </w:rPr>
      </w:pPr>
    </w:p>
    <w:p w14:paraId="3ED7CB78" w14:textId="1E41BEFF" w:rsidR="00560A5D" w:rsidRPr="000964EB" w:rsidRDefault="00560A5D" w:rsidP="00044A3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w:t>
      </w:r>
      <w:r w:rsidR="00056D6A" w:rsidRPr="000964EB">
        <w:rPr>
          <w:rFonts w:ascii="Open Sans" w:hAnsi="Open Sans" w:cs="Open Sans"/>
          <w:sz w:val="20"/>
          <w:szCs w:val="20"/>
          <w:lang w:val="en-US"/>
        </w:rPr>
        <w:t xml:space="preserve">announced by the Buyer </w:t>
      </w:r>
      <w:r w:rsidR="00056D6A" w:rsidRPr="000964EB">
        <w:rPr>
          <w:rFonts w:ascii="Open Sans" w:hAnsi="Open Sans" w:cs="Open Sans"/>
          <w:sz w:val="20"/>
          <w:szCs w:val="20"/>
          <w:lang w:val="en-GB"/>
        </w:rPr>
        <w:t>in accordance with</w:t>
      </w:r>
      <w:r w:rsidR="00056D6A" w:rsidRPr="000964EB">
        <w:rPr>
          <w:rFonts w:ascii="Open Sans" w:hAnsi="Open Sans" w:cs="Open Sans"/>
          <w:sz w:val="20"/>
          <w:szCs w:val="20"/>
          <w:lang w:val="en-US"/>
        </w:rPr>
        <w:t xml:space="preserve"> Act No. 134/2016 Coll., on Public Procurement, as amended (hereinafter the “</w:t>
      </w:r>
      <w:r w:rsidR="00056D6A" w:rsidRPr="000964EB">
        <w:rPr>
          <w:rFonts w:ascii="Open Sans" w:hAnsi="Open Sans" w:cs="Open Sans"/>
          <w:b/>
          <w:sz w:val="20"/>
          <w:szCs w:val="20"/>
          <w:lang w:val="en-US"/>
        </w:rPr>
        <w:t>Act</w:t>
      </w:r>
      <w:r w:rsidR="00056D6A" w:rsidRPr="000964EB">
        <w:rPr>
          <w:rFonts w:ascii="Open Sans" w:hAnsi="Open Sans" w:cs="Open Sans"/>
          <w:sz w:val="20"/>
          <w:szCs w:val="20"/>
          <w:lang w:val="en-US"/>
        </w:rPr>
        <w: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2358E9" w:rsidRPr="002358E9">
        <w:rPr>
          <w:rFonts w:ascii="Open Sans" w:hAnsi="Open Sans" w:cs="Open Sans"/>
          <w:b/>
          <w:sz w:val="20"/>
          <w:szCs w:val="20"/>
          <w:lang w:val="en-GB"/>
        </w:rPr>
        <w:t>PVD deposition system</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sidR="00F939AB">
        <w:rPr>
          <w:rFonts w:ascii="Open Sans" w:hAnsi="Open Sans" w:cs="Open Sans"/>
          <w:sz w:val="20"/>
          <w:szCs w:val="20"/>
          <w:lang w:val="en-US"/>
        </w:rPr>
        <w:t xml:space="preserve"> </w:t>
      </w:r>
      <w:r w:rsidR="00F939AB" w:rsidRPr="00F939AB">
        <w:rPr>
          <w:rFonts w:ascii="Open Sans" w:hAnsi="Open Sans" w:cs="Open Sans"/>
          <w:sz w:val="20"/>
          <w:szCs w:val="20"/>
          <w:lang w:val="en-US"/>
        </w:rPr>
        <w:t>Both the Procurement Procedure and the Contract shall be governed by the Rules for applicants and beneficiaries of OP RDE, which are publicly accessible and are binding on the Parties.</w:t>
      </w:r>
    </w:p>
    <w:p w14:paraId="77A5A19E" w14:textId="77777777"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14:paraId="2836213D" w14:textId="77777777"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14:paraId="3FA5D7EF" w14:textId="77777777"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14:paraId="5859BD32" w14:textId="77777777"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14:paraId="05BC0B0C"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14:paraId="1A0083B5" w14:textId="77777777"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w:t>
      </w:r>
      <w:r w:rsidRPr="000964EB">
        <w:rPr>
          <w:rFonts w:ascii="Open Sans" w:hAnsi="Open Sans" w:cs="Open Sans"/>
          <w:bCs/>
          <w:sz w:val="20"/>
          <w:szCs w:val="20"/>
          <w:lang w:val="en-GB"/>
        </w:rPr>
        <w:lastRenderedPageBreak/>
        <w:t>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14:paraId="20C9810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w:t>
      </w:r>
      <w:proofErr w:type="gramStart"/>
      <w:r w:rsidRPr="000964EB">
        <w:rPr>
          <w:rFonts w:ascii="Open Sans" w:hAnsi="Open Sans" w:cs="Open Sans"/>
          <w:bCs/>
          <w:sz w:val="20"/>
          <w:szCs w:val="20"/>
          <w:lang w:val="en-GB"/>
        </w:rPr>
        <w:t>and</w:t>
      </w:r>
      <w:r w:rsidR="00DA5BEF" w:rsidRPr="000964EB">
        <w:rPr>
          <w:rFonts w:ascii="Open Sans" w:hAnsi="Open Sans" w:cs="Open Sans"/>
          <w:bCs/>
          <w:sz w:val="20"/>
          <w:szCs w:val="20"/>
          <w:lang w:val="en-GB"/>
        </w:rPr>
        <w:t xml:space="preserve"> also</w:t>
      </w:r>
      <w:proofErr w:type="gramEnd"/>
      <w:r w:rsidR="00DA5BEF" w:rsidRPr="000964EB">
        <w:rPr>
          <w:rFonts w:ascii="Open Sans" w:hAnsi="Open Sans" w:cs="Open Sans"/>
          <w:bCs/>
          <w:sz w:val="20"/>
          <w:szCs w:val="20"/>
          <w:lang w:val="en-GB"/>
        </w:rPr>
        <w:t xml:space="preserve">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14:paraId="6D6703CA" w14:textId="77777777"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14:paraId="240942F6" w14:textId="77777777" w:rsidR="00317D4A" w:rsidRPr="00445208"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3A6465E9" w14:textId="77777777"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14:paraId="38A67F13"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14:paraId="6665D72A" w14:textId="06FB73A2" w:rsidR="002358E9" w:rsidRPr="00873438" w:rsidRDefault="002358E9" w:rsidP="00823699">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PVD deposition system </w:t>
      </w:r>
    </w:p>
    <w:p w14:paraId="6BFC493C" w14:textId="77777777"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14:paraId="489280FA" w14:textId="77777777"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14:paraId="376ACC2A"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14:paraId="17273CD4" w14:textId="77777777" w:rsidR="00056D6A" w:rsidRPr="00873438"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3" w:name="_Ref381968903"/>
      <w:r w:rsidRPr="00873438">
        <w:rPr>
          <w:rFonts w:ascii="Open Sans" w:hAnsi="Open Sans" w:cs="Open Sans"/>
          <w:bCs/>
          <w:sz w:val="20"/>
          <w:szCs w:val="20"/>
          <w:lang w:val="en-GB"/>
        </w:rPr>
        <w:t>Formulation of condit</w:t>
      </w:r>
      <w:r w:rsidR="00BD6A49" w:rsidRPr="00873438">
        <w:rPr>
          <w:rFonts w:ascii="Open Sans" w:hAnsi="Open Sans" w:cs="Open Sans"/>
          <w:bCs/>
          <w:sz w:val="20"/>
          <w:szCs w:val="20"/>
          <w:lang w:val="en-GB"/>
        </w:rPr>
        <w:t>ions which are recommended to</w:t>
      </w:r>
      <w:r w:rsidRPr="00873438">
        <w:rPr>
          <w:rFonts w:ascii="Open Sans" w:hAnsi="Open Sans" w:cs="Open Sans"/>
          <w:bCs/>
          <w:sz w:val="20"/>
          <w:szCs w:val="20"/>
          <w:lang w:val="en-GB"/>
        </w:rPr>
        <w:t xml:space="preserve"> be met at the place of Buyer in order to install the </w:t>
      </w:r>
      <w:r w:rsidRPr="00873438">
        <w:rPr>
          <w:rFonts w:ascii="Open Sans" w:hAnsi="Open Sans" w:cs="Open Sans"/>
          <w:sz w:val="20"/>
          <w:szCs w:val="20"/>
          <w:lang w:val="en-US"/>
        </w:rPr>
        <w:t>Equipment</w:t>
      </w:r>
      <w:r w:rsidRPr="00873438">
        <w:rPr>
          <w:rFonts w:ascii="Open Sans" w:hAnsi="Open Sans" w:cs="Open Sans"/>
          <w:bCs/>
          <w:sz w:val="20"/>
          <w:szCs w:val="20"/>
          <w:lang w:val="en-GB"/>
        </w:rPr>
        <w:t>;</w:t>
      </w:r>
    </w:p>
    <w:bookmarkEnd w:id="3"/>
    <w:p w14:paraId="57555520" w14:textId="2D181033"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Transport of the Equipment incl. all accessories specified in Annexes 1 and 2 of the Contract to the </w:t>
      </w:r>
      <w:r w:rsidR="00774D0D">
        <w:rPr>
          <w:rFonts w:ascii="Open Sans" w:hAnsi="Open Sans" w:cs="Open Sans"/>
          <w:sz w:val="20"/>
          <w:szCs w:val="20"/>
          <w:lang w:val="en-GB"/>
        </w:rPr>
        <w:t>place of delivery</w:t>
      </w:r>
      <w:r w:rsidRPr="00873438">
        <w:rPr>
          <w:rFonts w:ascii="Open Sans" w:hAnsi="Open Sans" w:cs="Open Sans"/>
          <w:sz w:val="20"/>
          <w:szCs w:val="20"/>
          <w:lang w:val="en-GB"/>
        </w:rPr>
        <w:t>, un-packaging and control thereof;</w:t>
      </w:r>
    </w:p>
    <w:p w14:paraId="7FAF8ABB"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4" w:name="_Ref381968917"/>
      <w:r w:rsidRPr="00873438">
        <w:rPr>
          <w:rFonts w:ascii="Open Sans" w:hAnsi="Open Sans" w:cs="Open Sans"/>
          <w:sz w:val="20"/>
          <w:szCs w:val="20"/>
          <w:lang w:val="en-GB"/>
        </w:rPr>
        <w:t>Installation of the Equipment including connection to installation infrastructure at the site;</w:t>
      </w:r>
      <w:bookmarkEnd w:id="4"/>
    </w:p>
    <w:p w14:paraId="0C6A2D89" w14:textId="77777777" w:rsidR="002358E9" w:rsidRPr="008A6706"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5" w:name="_Ref532976915"/>
      <w:r w:rsidRPr="008A6706">
        <w:rPr>
          <w:rFonts w:ascii="Open Sans" w:hAnsi="Open Sans" w:cs="Open Sans"/>
          <w:sz w:val="20"/>
          <w:szCs w:val="20"/>
          <w:lang w:val="en-GB"/>
        </w:rPr>
        <w:t>Execution of the acceptance test</w:t>
      </w:r>
      <w:r w:rsidR="008E1406" w:rsidRPr="008A6706">
        <w:rPr>
          <w:rFonts w:ascii="Open Sans" w:hAnsi="Open Sans" w:cs="Open Sans"/>
          <w:sz w:val="20"/>
          <w:szCs w:val="20"/>
          <w:lang w:val="en-GB"/>
        </w:rPr>
        <w:t>:</w:t>
      </w:r>
      <w:bookmarkEnd w:id="5"/>
    </w:p>
    <w:p w14:paraId="60618F26" w14:textId="77777777"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lastRenderedPageBreak/>
        <w:t>base pressure measurement</w:t>
      </w:r>
    </w:p>
    <w:p w14:paraId="19BD8F5B" w14:textId="77777777"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vacuum leak rate measurement</w:t>
      </w:r>
    </w:p>
    <w:p w14:paraId="378E0B0B" w14:textId="77777777"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water leak measurement</w:t>
      </w:r>
    </w:p>
    <w:p w14:paraId="5F4A7A0A" w14:textId="77777777"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safety interlock operation</w:t>
      </w:r>
    </w:p>
    <w:p w14:paraId="4738B1B1" w14:textId="77777777"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system and process tests</w:t>
      </w:r>
    </w:p>
    <w:p w14:paraId="6505A7E5" w14:textId="77777777" w:rsidR="008A6706" w:rsidRPr="002C3C90" w:rsidRDefault="00873438" w:rsidP="008A6706">
      <w:pPr>
        <w:pStyle w:val="Odstavecseseznamem"/>
        <w:numPr>
          <w:ilvl w:val="1"/>
          <w:numId w:val="55"/>
        </w:numPr>
        <w:spacing w:after="240"/>
        <w:jc w:val="both"/>
        <w:rPr>
          <w:rFonts w:ascii="Open Sans" w:hAnsi="Open Sans" w:cs="Open Sans"/>
          <w:bCs/>
          <w:sz w:val="20"/>
          <w:szCs w:val="20"/>
          <w:lang w:val="en-GB"/>
        </w:rPr>
      </w:pPr>
      <w:r w:rsidRPr="00873438">
        <w:rPr>
          <w:rFonts w:ascii="Open Sans" w:eastAsia="Calibri" w:hAnsi="Open Sans" w:cs="Open Sans"/>
          <w:sz w:val="20"/>
          <w:szCs w:val="20"/>
          <w:lang w:val="en-GB"/>
        </w:rPr>
        <w:t xml:space="preserve">RF deposited oxide or nitride reactively deposited layer, growth rate and homogeneity evaluation over </w:t>
      </w:r>
      <w:proofErr w:type="gramStart"/>
      <w:r w:rsidRPr="00873438">
        <w:rPr>
          <w:rFonts w:ascii="Open Sans" w:eastAsia="Calibri" w:hAnsi="Open Sans" w:cs="Open Sans"/>
          <w:sz w:val="20"/>
          <w:szCs w:val="20"/>
          <w:lang w:val="en-GB"/>
        </w:rPr>
        <w:t>4 inch</w:t>
      </w:r>
      <w:proofErr w:type="gramEnd"/>
      <w:r w:rsidRPr="00873438">
        <w:rPr>
          <w:rFonts w:ascii="Open Sans" w:eastAsia="Calibri" w:hAnsi="Open Sans" w:cs="Open Sans"/>
          <w:sz w:val="20"/>
          <w:szCs w:val="20"/>
          <w:lang w:val="en-GB"/>
        </w:rPr>
        <w:t xml:space="preserve"> area (optical measurements and cross section SEM images, available by Buyer)</w:t>
      </w:r>
    </w:p>
    <w:p w14:paraId="2506D8CE"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Delivery of </w:t>
      </w:r>
      <w:r w:rsidR="00F939AB" w:rsidRPr="00873438">
        <w:rPr>
          <w:rFonts w:ascii="Open Sans" w:hAnsi="Open Sans" w:cs="Open Sans"/>
          <w:sz w:val="20"/>
          <w:szCs w:val="20"/>
          <w:lang w:val="en-GB"/>
        </w:rPr>
        <w:t>detailed instructions and manuals for operation and maintenance, including list of spare parts, vacuum</w:t>
      </w:r>
      <w:r w:rsidR="00D35B77" w:rsidRPr="00873438">
        <w:rPr>
          <w:rFonts w:ascii="Open Sans" w:hAnsi="Open Sans" w:cs="Open Sans"/>
          <w:sz w:val="20"/>
          <w:szCs w:val="20"/>
          <w:lang w:val="en-GB"/>
        </w:rPr>
        <w:t>,</w:t>
      </w:r>
      <w:r w:rsidR="00F939AB" w:rsidRPr="00873438">
        <w:rPr>
          <w:rFonts w:ascii="Open Sans" w:hAnsi="Open Sans" w:cs="Open Sans"/>
          <w:sz w:val="20"/>
          <w:szCs w:val="20"/>
          <w:lang w:val="en-GB"/>
        </w:rPr>
        <w:t xml:space="preserve"> gas and electrical connection schemes</w:t>
      </w:r>
      <w:r w:rsidR="00D35B77" w:rsidRPr="00873438">
        <w:rPr>
          <w:rFonts w:ascii="Open Sans" w:hAnsi="Open Sans" w:cs="Open Sans"/>
          <w:sz w:val="20"/>
          <w:szCs w:val="20"/>
          <w:lang w:val="en-GB"/>
        </w:rPr>
        <w:t xml:space="preserve"> - all</w:t>
      </w:r>
      <w:r w:rsidR="00F939AB" w:rsidRPr="00873438">
        <w:rPr>
          <w:rFonts w:ascii="Open Sans" w:hAnsi="Open Sans" w:cs="Open Sans"/>
          <w:sz w:val="20"/>
          <w:szCs w:val="20"/>
          <w:lang w:val="en-GB"/>
        </w:rPr>
        <w:t xml:space="preserve"> </w:t>
      </w:r>
      <w:r w:rsidRPr="00873438">
        <w:rPr>
          <w:rFonts w:ascii="Open Sans" w:hAnsi="Open Sans" w:cs="Open Sans"/>
          <w:sz w:val="20"/>
          <w:szCs w:val="20"/>
          <w:lang w:val="en-GB"/>
        </w:rPr>
        <w:t>in Czech or English language, in electronic or hardcopy (printed) versions;</w:t>
      </w:r>
    </w:p>
    <w:p w14:paraId="12B81DCC"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Training of operators at the site (</w:t>
      </w:r>
      <w:r w:rsidR="002C3C90" w:rsidRPr="00873438">
        <w:rPr>
          <w:rFonts w:ascii="Open Sans" w:hAnsi="Open Sans" w:cs="Open Sans"/>
          <w:sz w:val="20"/>
          <w:szCs w:val="20"/>
          <w:lang w:val="en-GB"/>
        </w:rPr>
        <w:t>at least 1</w:t>
      </w:r>
      <w:r w:rsidR="00873438" w:rsidRPr="00873438">
        <w:rPr>
          <w:rFonts w:ascii="Open Sans" w:hAnsi="Open Sans" w:cs="Open Sans"/>
          <w:sz w:val="20"/>
          <w:szCs w:val="20"/>
          <w:lang w:val="en-GB"/>
        </w:rPr>
        <w:t>-</w:t>
      </w:r>
      <w:r w:rsidR="002C3C90" w:rsidRPr="00873438">
        <w:rPr>
          <w:rFonts w:ascii="Open Sans" w:hAnsi="Open Sans" w:cs="Open Sans"/>
          <w:sz w:val="20"/>
          <w:szCs w:val="20"/>
          <w:lang w:val="en-GB"/>
        </w:rPr>
        <w:t>day training of 4 operators</w:t>
      </w:r>
      <w:r w:rsidRPr="00873438">
        <w:rPr>
          <w:rFonts w:ascii="Open Sans" w:hAnsi="Open Sans" w:cs="Open Sans"/>
          <w:sz w:val="20"/>
          <w:szCs w:val="20"/>
          <w:lang w:val="en-GB"/>
        </w:rPr>
        <w:t>);</w:t>
      </w:r>
    </w:p>
    <w:p w14:paraId="3C5BCF1C" w14:textId="77777777"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Free-of-charge warranty service including service inspections;</w:t>
      </w:r>
    </w:p>
    <w:p w14:paraId="29254143" w14:textId="77777777" w:rsidR="00E25511"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Provision of technical support in the form of consultations.</w:t>
      </w:r>
    </w:p>
    <w:p w14:paraId="154563E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14:paraId="2215A5F4" w14:textId="77777777"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14:paraId="338C34BE" w14:textId="77777777" w:rsidR="005E4B44" w:rsidRPr="00445208"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 xml:space="preserve">s must </w:t>
      </w:r>
      <w:r w:rsidR="004D3E70" w:rsidRPr="00421948">
        <w:rPr>
          <w:rFonts w:ascii="Open Sans" w:hAnsi="Open Sans" w:cs="Open Sans"/>
          <w:sz w:val="20"/>
          <w:szCs w:val="20"/>
          <w:lang w:val="en-GB"/>
        </w:rPr>
        <w:t>be brand new and unused.</w:t>
      </w:r>
    </w:p>
    <w:p w14:paraId="622355F9" w14:textId="77777777"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14:paraId="00A6242D" w14:textId="77777777"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6" w:name="_Ref480798174"/>
      <w:bookmarkStart w:id="7"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873438">
        <w:rPr>
          <w:rFonts w:ascii="Open Sans" w:hAnsi="Open Sans" w:cs="Open Sans"/>
          <w:sz w:val="20"/>
          <w:szCs w:val="20"/>
          <w:lang w:val="en-GB"/>
        </w:rPr>
        <w:t xml:space="preserve">within </w:t>
      </w:r>
      <w:r w:rsidR="00F939AB" w:rsidRPr="00873438">
        <w:rPr>
          <w:rFonts w:ascii="Open Sans" w:hAnsi="Open Sans" w:cs="Open Sans"/>
          <w:b/>
          <w:sz w:val="20"/>
          <w:szCs w:val="20"/>
          <w:lang w:val="en-GB"/>
        </w:rPr>
        <w:t>8</w:t>
      </w:r>
      <w:r w:rsidR="00350493" w:rsidRPr="00873438">
        <w:rPr>
          <w:rFonts w:ascii="Open Sans" w:hAnsi="Open Sans" w:cs="Open Sans"/>
          <w:b/>
          <w:sz w:val="20"/>
          <w:szCs w:val="20"/>
          <w:lang w:val="en-GB"/>
        </w:rPr>
        <w:t xml:space="preserve"> (</w:t>
      </w:r>
      <w:r w:rsidR="00F939AB" w:rsidRPr="00873438">
        <w:rPr>
          <w:rFonts w:ascii="Open Sans" w:hAnsi="Open Sans" w:cs="Open Sans"/>
          <w:b/>
          <w:sz w:val="20"/>
          <w:szCs w:val="20"/>
          <w:lang w:val="en-GB"/>
        </w:rPr>
        <w:t>eight</w:t>
      </w:r>
      <w:r w:rsidR="005F6C68" w:rsidRPr="00873438">
        <w:rPr>
          <w:rFonts w:ascii="Open Sans" w:hAnsi="Open Sans" w:cs="Open Sans"/>
          <w:b/>
          <w:sz w:val="20"/>
          <w:szCs w:val="20"/>
          <w:lang w:val="en-GB"/>
        </w:rPr>
        <w:t>)</w:t>
      </w:r>
      <w:r w:rsidR="00CE5AA8" w:rsidRPr="00873438">
        <w:rPr>
          <w:rFonts w:ascii="Open Sans" w:hAnsi="Open Sans" w:cs="Open Sans"/>
          <w:b/>
          <w:sz w:val="20"/>
          <w:szCs w:val="20"/>
          <w:lang w:val="en-GB"/>
        </w:rPr>
        <w:t xml:space="preserve"> </w:t>
      </w:r>
      <w:r w:rsidRPr="00873438">
        <w:rPr>
          <w:rFonts w:ascii="Open Sans" w:hAnsi="Open Sans" w:cs="Open Sans"/>
          <w:b/>
          <w:sz w:val="20"/>
          <w:szCs w:val="20"/>
          <w:lang w:val="en-GB"/>
        </w:rPr>
        <w:t>month</w:t>
      </w:r>
      <w:r w:rsidR="00A03F46" w:rsidRPr="00873438">
        <w:rPr>
          <w:rFonts w:ascii="Open Sans" w:hAnsi="Open Sans" w:cs="Open Sans"/>
          <w:b/>
          <w:sz w:val="20"/>
          <w:szCs w:val="20"/>
          <w:lang w:val="en-GB"/>
        </w:rPr>
        <w:t>s</w:t>
      </w:r>
      <w:r w:rsidR="004D3E70" w:rsidRPr="00873438">
        <w:rPr>
          <w:rFonts w:ascii="Open Sans" w:hAnsi="Open Sans" w:cs="Open Sans"/>
          <w:sz w:val="20"/>
          <w:szCs w:val="20"/>
          <w:lang w:val="en-GB"/>
        </w:rPr>
        <w:t xml:space="preserve"> </w:t>
      </w:r>
      <w:r w:rsidR="004D3E70" w:rsidRPr="00873438">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6"/>
      <w:r w:rsidR="00374B17" w:rsidRPr="000964EB">
        <w:rPr>
          <w:rFonts w:ascii="Open Sans" w:hAnsi="Open Sans" w:cs="Open Sans"/>
          <w:sz w:val="20"/>
          <w:szCs w:val="20"/>
          <w:lang w:val="en-GB"/>
        </w:rPr>
        <w:t>.</w:t>
      </w:r>
    </w:p>
    <w:p w14:paraId="00C68959" w14:textId="77777777" w:rsidR="0085033C" w:rsidRPr="00445208"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8" w:name="_Ref386544651"/>
      <w:bookmarkEnd w:id="7"/>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8"/>
    </w:p>
    <w:p w14:paraId="5B8FDB3F"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US"/>
        </w:rPr>
      </w:pPr>
    </w:p>
    <w:p w14:paraId="38DAE2E7" w14:textId="77777777"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URCHASE PRICE, INVOICING, PAYMENTS</w:t>
      </w:r>
    </w:p>
    <w:p w14:paraId="403F8F6F" w14:textId="77777777"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E227C3" w:rsidRPr="000964EB">
        <w:rPr>
          <w:rFonts w:ascii="Open Sans" w:hAnsi="Open Sans" w:cs="Open Sans"/>
          <w:b/>
          <w:sz w:val="20"/>
          <w:szCs w:val="20"/>
          <w:lang w:val="en-US"/>
        </w:rPr>
        <w:t>EUR</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14:paraId="616E7528" w14:textId="77777777"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14:paraId="65916595" w14:textId="77777777" w:rsidR="00A63192" w:rsidRPr="00873438"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873438">
        <w:rPr>
          <w:rFonts w:ascii="Open Sans" w:hAnsi="Open Sans" w:cs="Open Sans"/>
          <w:sz w:val="20"/>
          <w:szCs w:val="20"/>
          <w:lang w:val="en-GB"/>
        </w:rPr>
        <w:t>agreed that the Seller shall be entitled to invoice the Price as follows:</w:t>
      </w:r>
    </w:p>
    <w:p w14:paraId="15F2EE1B" w14:textId="77777777" w:rsidR="00A63192"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873438">
        <w:rPr>
          <w:rFonts w:ascii="Open Sans" w:hAnsi="Open Sans" w:cs="Open Sans"/>
          <w:sz w:val="20"/>
          <w:szCs w:val="20"/>
          <w:lang w:val="en-GB"/>
        </w:rPr>
        <w:t>The Seller is entitled to issue an advance invoice corresponding to 30 % of the Price excluding VAT after the conclusion of the Contract;</w:t>
      </w:r>
    </w:p>
    <w:p w14:paraId="23A547A5" w14:textId="6FA32953" w:rsidR="00374B17"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873438">
        <w:rPr>
          <w:rFonts w:ascii="Open Sans" w:hAnsi="Open Sans" w:cs="Open Sans"/>
          <w:sz w:val="20"/>
          <w:szCs w:val="20"/>
          <w:lang w:val="en-GB"/>
        </w:rPr>
        <w:t xml:space="preserve">The Seller is entitled to invoice the Price </w:t>
      </w:r>
      <w:r w:rsidR="00830186" w:rsidRPr="00873438">
        <w:rPr>
          <w:rFonts w:ascii="Open Sans" w:hAnsi="Open Sans" w:cs="Open Sans"/>
          <w:sz w:val="20"/>
          <w:szCs w:val="20"/>
          <w:lang w:val="en-GB"/>
        </w:rPr>
        <w:t xml:space="preserve">after the handover protocol in accordance with Section </w:t>
      </w:r>
      <w:r w:rsidR="004210BE" w:rsidRPr="00873438">
        <w:rPr>
          <w:rFonts w:ascii="Open Sans" w:hAnsi="Open Sans" w:cs="Open Sans"/>
          <w:sz w:val="20"/>
          <w:szCs w:val="20"/>
        </w:rPr>
        <w:fldChar w:fldCharType="begin"/>
      </w:r>
      <w:r w:rsidR="004210BE" w:rsidRPr="00873438">
        <w:rPr>
          <w:rFonts w:ascii="Open Sans" w:hAnsi="Open Sans" w:cs="Open Sans"/>
          <w:sz w:val="20"/>
          <w:szCs w:val="20"/>
        </w:rPr>
        <w:instrText xml:space="preserve"> REF _Ref380049631 \r \h  \* MERGEFORMAT </w:instrText>
      </w:r>
      <w:r w:rsidR="004210BE" w:rsidRPr="00873438">
        <w:rPr>
          <w:rFonts w:ascii="Open Sans" w:hAnsi="Open Sans" w:cs="Open Sans"/>
          <w:sz w:val="20"/>
          <w:szCs w:val="20"/>
        </w:rPr>
      </w:r>
      <w:r w:rsidR="004210BE" w:rsidRPr="00873438">
        <w:rPr>
          <w:rFonts w:ascii="Open Sans" w:hAnsi="Open Sans" w:cs="Open Sans"/>
          <w:sz w:val="20"/>
          <w:szCs w:val="20"/>
        </w:rPr>
        <w:fldChar w:fldCharType="separate"/>
      </w:r>
      <w:r w:rsidR="002F0A60" w:rsidRPr="002F0A60">
        <w:rPr>
          <w:rFonts w:ascii="Open Sans" w:hAnsi="Open Sans" w:cs="Open Sans"/>
          <w:sz w:val="20"/>
          <w:szCs w:val="20"/>
          <w:lang w:val="en-GB"/>
        </w:rPr>
        <w:t>10.4</w:t>
      </w:r>
      <w:r w:rsidR="004210BE" w:rsidRPr="00873438">
        <w:rPr>
          <w:rFonts w:ascii="Open Sans" w:hAnsi="Open Sans" w:cs="Open Sans"/>
          <w:sz w:val="20"/>
          <w:szCs w:val="20"/>
        </w:rPr>
        <w:fldChar w:fldCharType="end"/>
      </w:r>
      <w:r w:rsidR="00830186" w:rsidRPr="00873438">
        <w:rPr>
          <w:rFonts w:ascii="Open Sans" w:hAnsi="Open Sans" w:cs="Open Sans"/>
          <w:sz w:val="20"/>
          <w:szCs w:val="20"/>
          <w:lang w:val="en-GB"/>
        </w:rPr>
        <w:t xml:space="preserve"> will have been signed. </w:t>
      </w:r>
      <w:r w:rsidR="00830186" w:rsidRPr="00873438">
        <w:rPr>
          <w:rFonts w:ascii="Open Sans" w:hAnsi="Open Sans" w:cs="Open Sans"/>
          <w:sz w:val="20"/>
          <w:szCs w:val="20"/>
          <w:lang w:val="en-US"/>
        </w:rPr>
        <w:t>In case the Equipment will be delivered with minor defects and / or unfinished work, the Price shall be invoiced after removal of these minor defects and / or unfinished work.</w:t>
      </w:r>
    </w:p>
    <w:p w14:paraId="16BA4382" w14:textId="77777777"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 xml:space="preserve">must contain all information required by the applicable laws of the Czech Republic. Invoices issued by the Seller in accordance with this Contract shall contain </w:t>
      </w:r>
      <w:proofErr w:type="gramStart"/>
      <w:r w:rsidR="00D234E7" w:rsidRPr="000964EB">
        <w:rPr>
          <w:rFonts w:ascii="Open Sans" w:hAnsi="Open Sans" w:cs="Open Sans"/>
          <w:sz w:val="20"/>
          <w:szCs w:val="20"/>
          <w:lang w:val="en-US"/>
        </w:rPr>
        <w:t>in particular following</w:t>
      </w:r>
      <w:proofErr w:type="gramEnd"/>
      <w:r w:rsidR="00D234E7" w:rsidRPr="000964EB">
        <w:rPr>
          <w:rFonts w:ascii="Open Sans" w:hAnsi="Open Sans" w:cs="Open Sans"/>
          <w:sz w:val="20"/>
          <w:szCs w:val="20"/>
          <w:lang w:val="en-US"/>
        </w:rPr>
        <w:t xml:space="preserve"> information:</w:t>
      </w:r>
    </w:p>
    <w:p w14:paraId="02BC9F68"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14:paraId="193C0FB5"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14:paraId="30334BB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14:paraId="3AEC04AB"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14:paraId="0B7BEA8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2BE08DF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14:paraId="60B3FA0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738CA813"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14:paraId="7618DB8F"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lastRenderedPageBreak/>
        <w:t>purchase Price,</w:t>
      </w:r>
    </w:p>
    <w:p w14:paraId="32ABE420"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14:paraId="075B7E1D" w14:textId="77777777"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Solid state physics for the 21st century (SOLID21)”</w:t>
      </w:r>
      <w:r w:rsidRPr="000964EB">
        <w:rPr>
          <w:rFonts w:ascii="Open Sans" w:hAnsi="Open Sans" w:cs="Open Sans"/>
          <w:sz w:val="20"/>
          <w:szCs w:val="20"/>
          <w:lang w:val="en-US"/>
        </w:rPr>
        <w:t>,</w:t>
      </w:r>
      <w:r w:rsidR="0095449D" w:rsidRPr="000964EB">
        <w:rPr>
          <w:rFonts w:ascii="Open Sans" w:hAnsi="Open Sans" w:cs="Open Sans"/>
          <w:sz w:val="20"/>
          <w:szCs w:val="20"/>
          <w:lang w:val="en-US"/>
        </w:rPr>
        <w:t xml:space="preserve"> Reg. No. CZ.02.1.01/0.0/0.0/16_019/0000760</w:t>
      </w:r>
    </w:p>
    <w:p w14:paraId="5C01D3E2" w14:textId="77777777"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14:paraId="4D2A6B87" w14:textId="61754D30"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14:paraId="6F6BFF7E"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14:paraId="1D3582BB"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eriod commencing on the date of delivery of the corrected or newly issued invoice to the Buyer.</w:t>
      </w:r>
    </w:p>
    <w:p w14:paraId="28E50073" w14:textId="77777777"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14:paraId="744EFE50" w14:textId="77777777"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14:paraId="157F284B" w14:textId="77777777"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14:paraId="4A398802" w14:textId="77777777" w:rsidR="0095449D" w:rsidRPr="00445208"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14:paraId="1A384CD3" w14:textId="77777777"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14:paraId="7CE80893" w14:textId="7CE869FB" w:rsidR="00C450C1" w:rsidRPr="00445208"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F0A60">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14:paraId="6C9DEC01"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US"/>
        </w:rPr>
      </w:pPr>
    </w:p>
    <w:p w14:paraId="0173E544"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14:paraId="562F21C4" w14:textId="77777777" w:rsidR="006449DE" w:rsidRPr="00445208" w:rsidRDefault="00D338BF" w:rsidP="009E0625">
      <w:pPr>
        <w:pStyle w:val="Odstavecseseznamem1"/>
        <w:numPr>
          <w:ilvl w:val="1"/>
          <w:numId w:val="2"/>
        </w:numPr>
        <w:spacing w:after="240"/>
        <w:jc w:val="both"/>
        <w:rPr>
          <w:rFonts w:ascii="Open Sans" w:hAnsi="Open Sans" w:cs="Open Sans"/>
          <w:b/>
          <w:bCs/>
          <w:sz w:val="20"/>
          <w:szCs w:val="20"/>
          <w:u w:val="single"/>
          <w:lang w:val="en-US"/>
        </w:rPr>
      </w:pPr>
      <w:bookmarkStart w:id="9"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9"/>
      <w:r w:rsidR="009E0625" w:rsidRPr="002358E9">
        <w:rPr>
          <w:rFonts w:ascii="Open Sans" w:hAnsi="Open Sans" w:cs="Open Sans"/>
          <w:sz w:val="20"/>
          <w:szCs w:val="20"/>
          <w:lang w:val="en-GB"/>
        </w:rPr>
        <w:t xml:space="preserve">the room No. </w:t>
      </w:r>
      <w:r w:rsidR="002358E9" w:rsidRPr="002358E9">
        <w:rPr>
          <w:rFonts w:ascii="Open Sans" w:hAnsi="Open Sans" w:cs="Open Sans"/>
          <w:sz w:val="20"/>
          <w:szCs w:val="20"/>
          <w:lang w:val="en-GB"/>
        </w:rPr>
        <w:t>A12</w:t>
      </w:r>
      <w:r w:rsidR="009E0625" w:rsidRPr="002358E9">
        <w:rPr>
          <w:rFonts w:ascii="Open Sans" w:hAnsi="Open Sans" w:cs="Open Sans"/>
          <w:sz w:val="20"/>
          <w:szCs w:val="20"/>
          <w:lang w:val="en-GB"/>
        </w:rPr>
        <w:t xml:space="preserve"> in the building</w:t>
      </w:r>
      <w:r w:rsidR="006F7747" w:rsidRPr="002358E9">
        <w:rPr>
          <w:rFonts w:ascii="Open Sans" w:hAnsi="Open Sans" w:cs="Open Sans"/>
          <w:sz w:val="20"/>
          <w:szCs w:val="20"/>
          <w:lang w:val="en-GB"/>
        </w:rPr>
        <w:t xml:space="preserve"> </w:t>
      </w:r>
      <w:r w:rsidR="002358E9" w:rsidRPr="002358E9">
        <w:rPr>
          <w:rFonts w:ascii="Open Sans" w:hAnsi="Open Sans" w:cs="Open Sans"/>
          <w:sz w:val="20"/>
          <w:szCs w:val="20"/>
          <w:lang w:val="en-GB"/>
        </w:rPr>
        <w:t>A</w:t>
      </w:r>
      <w:r w:rsidR="00911A38" w:rsidRPr="002358E9">
        <w:rPr>
          <w:rFonts w:ascii="Open Sans" w:hAnsi="Open Sans" w:cs="Open Sans"/>
          <w:sz w:val="20"/>
          <w:szCs w:val="20"/>
          <w:lang w:val="en-GB"/>
        </w:rPr>
        <w:t xml:space="preserve"> of the </w:t>
      </w:r>
      <w:proofErr w:type="spellStart"/>
      <w:r w:rsidR="009E0625" w:rsidRPr="002358E9">
        <w:rPr>
          <w:rFonts w:ascii="Open Sans" w:hAnsi="Open Sans" w:cs="Open Sans"/>
          <w:snapToGrid w:val="0"/>
          <w:sz w:val="20"/>
          <w:szCs w:val="20"/>
          <w:lang w:val="en-GB"/>
        </w:rPr>
        <w:t>Fyzikální</w:t>
      </w:r>
      <w:proofErr w:type="spellEnd"/>
      <w:r w:rsidR="009E0625" w:rsidRPr="002358E9">
        <w:rPr>
          <w:rFonts w:ascii="Open Sans" w:hAnsi="Open Sans" w:cs="Open Sans"/>
          <w:snapToGrid w:val="0"/>
          <w:sz w:val="20"/>
          <w:szCs w:val="20"/>
          <w:lang w:val="en-GB"/>
        </w:rPr>
        <w:t xml:space="preserve"> </w:t>
      </w:r>
      <w:proofErr w:type="spellStart"/>
      <w:r w:rsidR="009E0625" w:rsidRPr="002358E9">
        <w:rPr>
          <w:rFonts w:ascii="Open Sans" w:hAnsi="Open Sans" w:cs="Open Sans"/>
          <w:snapToGrid w:val="0"/>
          <w:sz w:val="20"/>
          <w:szCs w:val="20"/>
          <w:lang w:val="en-GB"/>
        </w:rPr>
        <w:t>ústav</w:t>
      </w:r>
      <w:proofErr w:type="spellEnd"/>
      <w:r w:rsidR="009E0625" w:rsidRPr="002358E9">
        <w:rPr>
          <w:rFonts w:ascii="Open Sans" w:hAnsi="Open Sans" w:cs="Open Sans"/>
          <w:snapToGrid w:val="0"/>
          <w:sz w:val="20"/>
          <w:szCs w:val="20"/>
          <w:lang w:val="en-GB"/>
        </w:rPr>
        <w:t xml:space="preserve"> AV ČR, v. v. </w:t>
      </w:r>
      <w:proofErr w:type="spellStart"/>
      <w:r w:rsidR="009E0625" w:rsidRPr="002358E9">
        <w:rPr>
          <w:rFonts w:ascii="Open Sans" w:hAnsi="Open Sans" w:cs="Open Sans"/>
          <w:snapToGrid w:val="0"/>
          <w:sz w:val="20"/>
          <w:szCs w:val="20"/>
          <w:lang w:val="en-GB"/>
        </w:rPr>
        <w:t>i</w:t>
      </w:r>
      <w:proofErr w:type="spellEnd"/>
      <w:r w:rsidR="009E0625" w:rsidRPr="002358E9">
        <w:rPr>
          <w:rFonts w:ascii="Open Sans" w:hAnsi="Open Sans" w:cs="Open Sans"/>
          <w:snapToGrid w:val="0"/>
          <w:sz w:val="20"/>
          <w:szCs w:val="20"/>
          <w:lang w:val="en-GB"/>
        </w:rPr>
        <w:t>.</w:t>
      </w:r>
      <w:r w:rsidR="00911A38" w:rsidRPr="002358E9">
        <w:rPr>
          <w:rFonts w:ascii="Open Sans" w:hAnsi="Open Sans" w:cs="Open Sans"/>
          <w:snapToGrid w:val="0"/>
          <w:sz w:val="20"/>
          <w:szCs w:val="20"/>
          <w:lang w:val="en-GB"/>
        </w:rPr>
        <w:t xml:space="preserve"> at</w:t>
      </w:r>
      <w:r w:rsidR="00911A38" w:rsidRPr="002358E9">
        <w:rPr>
          <w:rFonts w:ascii="Open Sans" w:hAnsi="Open Sans" w:cs="Open Sans"/>
          <w:sz w:val="20"/>
          <w:szCs w:val="20"/>
          <w:lang w:val="en-GB"/>
        </w:rPr>
        <w:t xml:space="preserve"> </w:t>
      </w:r>
      <w:proofErr w:type="spellStart"/>
      <w:r w:rsidR="006F7747" w:rsidRPr="002358E9">
        <w:rPr>
          <w:rFonts w:ascii="Open Sans" w:hAnsi="Open Sans" w:cs="Open Sans"/>
          <w:sz w:val="20"/>
          <w:szCs w:val="20"/>
          <w:lang w:val="en-GB"/>
        </w:rPr>
        <w:t>Cukrovarnická</w:t>
      </w:r>
      <w:proofErr w:type="spellEnd"/>
      <w:r w:rsidR="006F7747" w:rsidRPr="002358E9">
        <w:rPr>
          <w:rFonts w:ascii="Open Sans" w:hAnsi="Open Sans" w:cs="Open Sans"/>
          <w:sz w:val="20"/>
          <w:szCs w:val="20"/>
          <w:lang w:val="en-GB"/>
        </w:rPr>
        <w:t xml:space="preserve"> 112/10,</w:t>
      </w:r>
      <w:r w:rsidR="00911A38" w:rsidRPr="002358E9">
        <w:rPr>
          <w:rFonts w:ascii="Open Sans" w:hAnsi="Open Sans" w:cs="Open Sans"/>
          <w:sz w:val="20"/>
          <w:szCs w:val="20"/>
          <w:lang w:val="en-GB"/>
        </w:rPr>
        <w:t xml:space="preserve"> </w:t>
      </w:r>
      <w:r w:rsidR="00C96064" w:rsidRPr="002358E9">
        <w:rPr>
          <w:rFonts w:ascii="Open Sans" w:hAnsi="Open Sans" w:cs="Open Sans"/>
          <w:sz w:val="20"/>
          <w:szCs w:val="20"/>
          <w:lang w:val="en-GB"/>
        </w:rPr>
        <w:t>1</w:t>
      </w:r>
      <w:r w:rsidR="006F7747" w:rsidRPr="002358E9">
        <w:rPr>
          <w:rFonts w:ascii="Open Sans" w:hAnsi="Open Sans" w:cs="Open Sans"/>
          <w:sz w:val="20"/>
          <w:szCs w:val="20"/>
          <w:lang w:val="en-GB"/>
        </w:rPr>
        <w:t>6</w:t>
      </w:r>
      <w:r w:rsidR="00C96064" w:rsidRPr="002358E9">
        <w:rPr>
          <w:rFonts w:ascii="Open Sans" w:hAnsi="Open Sans" w:cs="Open Sans"/>
          <w:sz w:val="20"/>
          <w:szCs w:val="20"/>
          <w:lang w:val="en-GB"/>
        </w:rPr>
        <w:t xml:space="preserve">2 Praha </w:t>
      </w:r>
      <w:r w:rsidR="006F7747" w:rsidRPr="002358E9">
        <w:rPr>
          <w:rFonts w:ascii="Open Sans" w:hAnsi="Open Sans" w:cs="Open Sans"/>
          <w:sz w:val="20"/>
          <w:szCs w:val="20"/>
          <w:lang w:val="en-GB"/>
        </w:rPr>
        <w:t>6</w:t>
      </w:r>
      <w:r w:rsidR="00911A38" w:rsidRPr="000964EB">
        <w:rPr>
          <w:rFonts w:ascii="Open Sans" w:hAnsi="Open Sans" w:cs="Open Sans"/>
          <w:sz w:val="20"/>
          <w:szCs w:val="20"/>
          <w:lang w:val="en-GB"/>
        </w:rPr>
        <w:t>, Czech Republic</w:t>
      </w:r>
      <w:r w:rsidR="00752937" w:rsidRPr="000964EB">
        <w:rPr>
          <w:rFonts w:ascii="Open Sans" w:hAnsi="Open Sans" w:cs="Open Sans"/>
          <w:sz w:val="20"/>
          <w:szCs w:val="20"/>
          <w:lang w:val="en-GB"/>
        </w:rPr>
        <w:t>.</w:t>
      </w:r>
    </w:p>
    <w:p w14:paraId="54F6AD16" w14:textId="77777777" w:rsidR="009E0625" w:rsidRPr="00873438"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873438">
        <w:rPr>
          <w:rFonts w:ascii="Open Sans" w:hAnsi="Open Sans" w:cs="Open Sans"/>
          <w:b/>
          <w:bCs/>
          <w:sz w:val="20"/>
          <w:szCs w:val="20"/>
          <w:u w:val="single"/>
          <w:lang w:val="en-US"/>
        </w:rPr>
        <w:t>P</w:t>
      </w:r>
      <w:r w:rsidR="009E0625" w:rsidRPr="00873438">
        <w:rPr>
          <w:rFonts w:ascii="Open Sans" w:hAnsi="Open Sans" w:cs="Open Sans"/>
          <w:b/>
          <w:bCs/>
          <w:sz w:val="20"/>
          <w:szCs w:val="20"/>
          <w:u w:val="single"/>
          <w:lang w:val="en-US"/>
        </w:rPr>
        <w:t>REPAREDNESS OF THE PLACE OF DELIVERY</w:t>
      </w:r>
      <w:r w:rsidR="00FD6FF2" w:rsidRPr="00873438">
        <w:rPr>
          <w:rFonts w:ascii="Open Sans" w:hAnsi="Open Sans" w:cs="Open Sans"/>
          <w:b/>
          <w:bCs/>
          <w:sz w:val="20"/>
          <w:szCs w:val="20"/>
          <w:u w:val="single"/>
          <w:lang w:val="en-US"/>
        </w:rPr>
        <w:t xml:space="preserve"> AND HANDOVER</w:t>
      </w:r>
    </w:p>
    <w:p w14:paraId="165B03C8" w14:textId="77777777" w:rsidR="009E0625" w:rsidRPr="00873438" w:rsidRDefault="009E0625" w:rsidP="009E0625">
      <w:pPr>
        <w:pStyle w:val="Odstavecseseznamem1"/>
        <w:numPr>
          <w:ilvl w:val="1"/>
          <w:numId w:val="2"/>
        </w:numPr>
        <w:spacing w:after="240"/>
        <w:jc w:val="both"/>
        <w:rPr>
          <w:rFonts w:ascii="Open Sans" w:hAnsi="Open Sans" w:cs="Open Sans"/>
          <w:bCs/>
          <w:sz w:val="20"/>
          <w:szCs w:val="20"/>
          <w:lang w:val="en-US"/>
        </w:rPr>
      </w:pPr>
      <w:bookmarkStart w:id="10" w:name="_Ref379789295"/>
      <w:bookmarkStart w:id="11" w:name="_Ref400099409"/>
      <w:r w:rsidRPr="00873438">
        <w:rPr>
          <w:rFonts w:ascii="Open Sans" w:hAnsi="Open Sans" w:cs="Open Sans"/>
          <w:sz w:val="20"/>
          <w:szCs w:val="20"/>
          <w:lang w:val="en-GB"/>
        </w:rPr>
        <w:t xml:space="preserve">The Seller shall notify the Buyer in writing of the exact date of installation of the Equipment at least </w:t>
      </w:r>
      <w:r w:rsidR="002358E9" w:rsidRPr="00873438">
        <w:rPr>
          <w:rFonts w:ascii="Open Sans" w:hAnsi="Open Sans" w:cs="Open Sans"/>
          <w:bCs/>
          <w:sz w:val="20"/>
          <w:szCs w:val="20"/>
          <w:lang w:val="en-GB"/>
        </w:rPr>
        <w:t>30</w:t>
      </w:r>
      <w:r w:rsidRPr="00873438">
        <w:rPr>
          <w:rFonts w:ascii="Open Sans" w:hAnsi="Open Sans" w:cs="Open Sans"/>
          <w:bCs/>
          <w:sz w:val="20"/>
          <w:szCs w:val="20"/>
          <w:lang w:val="en-GB"/>
        </w:rPr>
        <w:t xml:space="preserve"> days</w:t>
      </w:r>
      <w:r w:rsidRPr="00873438">
        <w:rPr>
          <w:rFonts w:ascii="Open Sans" w:hAnsi="Open Sans" w:cs="Open Sans"/>
          <w:sz w:val="20"/>
          <w:szCs w:val="20"/>
          <w:lang w:val="en-GB"/>
        </w:rPr>
        <w:t xml:space="preserve"> prior to such date, ensuring that the deadline for the performance hereunder is maintained.</w:t>
      </w:r>
      <w:bookmarkEnd w:id="10"/>
      <w:bookmarkEnd w:id="11"/>
    </w:p>
    <w:p w14:paraId="3CACBA84" w14:textId="7B7947FD" w:rsidR="009E0625" w:rsidRPr="000964EB"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F0A60" w:rsidRPr="002F0A60">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14:paraId="3C464B25"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14:paraId="6FBD93F2" w14:textId="77777777" w:rsidR="003428B3" w:rsidRPr="00445208"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14:paraId="25C5853E" w14:textId="77777777"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INSTALLATION, HANDOVER AND ACCEPTANCE</w:t>
      </w:r>
    </w:p>
    <w:p w14:paraId="259564CE" w14:textId="0FBD66F5"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w:t>
      </w:r>
      <w:r w:rsidR="005022AA">
        <w:rPr>
          <w:rFonts w:ascii="Open Sans" w:hAnsi="Open Sans" w:cs="Open Sans"/>
          <w:sz w:val="20"/>
          <w:szCs w:val="20"/>
          <w:lang w:val="en-US"/>
        </w:rPr>
        <w:t>his</w:t>
      </w:r>
      <w:r w:rsidRPr="000964EB">
        <w:rPr>
          <w:rFonts w:ascii="Open Sans" w:hAnsi="Open Sans" w:cs="Open Sans"/>
          <w:sz w:val="20"/>
          <w:szCs w:val="20"/>
          <w:lang w:val="en-US"/>
        </w:rPr>
        <w:t xml:space="preserve">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14:paraId="6F48FF09"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2" w:name="_Ref389140961"/>
      <w:bookmarkStart w:id="13"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14:paraId="5E6CF20E"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Handover procedure includes handover of any and all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14:paraId="148EF19C"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4" w:name="_Ref380049631"/>
      <w:r w:rsidRPr="000964EB">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14"/>
    </w:p>
    <w:p w14:paraId="4AD79E13"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Information about the Seller, t</w:t>
      </w:r>
      <w:r w:rsidR="00C60C8F" w:rsidRPr="00873438">
        <w:rPr>
          <w:rFonts w:ascii="Open Sans" w:hAnsi="Open Sans" w:cs="Open Sans"/>
          <w:sz w:val="20"/>
          <w:szCs w:val="20"/>
          <w:lang w:val="en-GB"/>
        </w:rPr>
        <w:t>he Buyer and any subcontractors;</w:t>
      </w:r>
    </w:p>
    <w:p w14:paraId="4CD825C7"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escription of the Equipment including description of all components</w:t>
      </w:r>
      <w:r w:rsidR="00873438" w:rsidRPr="00873438">
        <w:rPr>
          <w:rFonts w:ascii="Open Sans" w:hAnsi="Open Sans" w:cs="Open Sans"/>
          <w:sz w:val="20"/>
          <w:szCs w:val="20"/>
          <w:lang w:val="en-GB"/>
        </w:rPr>
        <w:t xml:space="preserve">, their hardware/software setups (i.e. communication address, etc.) </w:t>
      </w:r>
      <w:r w:rsidRPr="00873438">
        <w:rPr>
          <w:rFonts w:ascii="Open Sans" w:hAnsi="Open Sans" w:cs="Open Sans"/>
          <w:sz w:val="20"/>
          <w:szCs w:val="20"/>
          <w:lang w:val="en-GB"/>
        </w:rPr>
        <w:t xml:space="preserve"> and serial numbers</w:t>
      </w:r>
      <w:r w:rsidR="00C60C8F" w:rsidRPr="00873438">
        <w:rPr>
          <w:rFonts w:ascii="Open Sans" w:hAnsi="Open Sans" w:cs="Open Sans"/>
          <w:sz w:val="20"/>
          <w:szCs w:val="20"/>
          <w:lang w:val="en-GB"/>
        </w:rPr>
        <w:t>;</w:t>
      </w:r>
    </w:p>
    <w:p w14:paraId="1B2E2C32" w14:textId="7FC1ED59"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e</w:t>
      </w:r>
      <w:r w:rsidR="00C60C8F" w:rsidRPr="00873438">
        <w:rPr>
          <w:rFonts w:ascii="Open Sans" w:hAnsi="Open Sans" w:cs="Open Sans"/>
          <w:sz w:val="20"/>
          <w:szCs w:val="20"/>
          <w:lang w:val="en-GB"/>
        </w:rPr>
        <w:t>scription of executed</w:t>
      </w:r>
      <w:r w:rsidRPr="00873438">
        <w:rPr>
          <w:rFonts w:ascii="Open Sans" w:hAnsi="Open Sans" w:cs="Open Sans"/>
          <w:sz w:val="20"/>
          <w:szCs w:val="20"/>
          <w:lang w:val="en-GB"/>
        </w:rPr>
        <w:t xml:space="preserve"> tests</w:t>
      </w:r>
      <w:r w:rsidR="00C60C8F" w:rsidRPr="00873438">
        <w:rPr>
          <w:rFonts w:ascii="Open Sans" w:hAnsi="Open Sans" w:cs="Open Sans"/>
          <w:sz w:val="20"/>
          <w:szCs w:val="20"/>
          <w:lang w:val="en-GB"/>
        </w:rPr>
        <w:t xml:space="preserve"> according to Section </w:t>
      </w:r>
      <w:r w:rsidR="00C60C8F" w:rsidRPr="00873438">
        <w:rPr>
          <w:rFonts w:ascii="Open Sans" w:hAnsi="Open Sans" w:cs="Open Sans"/>
          <w:sz w:val="20"/>
          <w:szCs w:val="20"/>
          <w:lang w:val="en-GB"/>
        </w:rPr>
        <w:fldChar w:fldCharType="begin"/>
      </w:r>
      <w:r w:rsidR="00C60C8F" w:rsidRPr="00873438">
        <w:rPr>
          <w:rFonts w:ascii="Open Sans" w:hAnsi="Open Sans" w:cs="Open Sans"/>
          <w:sz w:val="20"/>
          <w:szCs w:val="20"/>
          <w:lang w:val="en-GB"/>
        </w:rPr>
        <w:instrText xml:space="preserve"> REF _Ref532976915 \r \h  \* MERGEFORMAT </w:instrText>
      </w:r>
      <w:r w:rsidR="00C60C8F" w:rsidRPr="00873438">
        <w:rPr>
          <w:rFonts w:ascii="Open Sans" w:hAnsi="Open Sans" w:cs="Open Sans"/>
          <w:sz w:val="20"/>
          <w:szCs w:val="20"/>
          <w:lang w:val="en-GB"/>
        </w:rPr>
      </w:r>
      <w:r w:rsidR="00C60C8F" w:rsidRPr="00873438">
        <w:rPr>
          <w:rFonts w:ascii="Open Sans" w:hAnsi="Open Sans" w:cs="Open Sans"/>
          <w:sz w:val="20"/>
          <w:szCs w:val="20"/>
          <w:lang w:val="en-GB"/>
        </w:rPr>
        <w:fldChar w:fldCharType="separate"/>
      </w:r>
      <w:r w:rsidR="002F0A60">
        <w:rPr>
          <w:rFonts w:ascii="Open Sans" w:hAnsi="Open Sans" w:cs="Open Sans"/>
          <w:sz w:val="20"/>
          <w:szCs w:val="20"/>
          <w:lang w:val="en-GB"/>
        </w:rPr>
        <w:t>3.2.4</w:t>
      </w:r>
      <w:r w:rsidR="00C60C8F" w:rsidRPr="00873438">
        <w:rPr>
          <w:rFonts w:ascii="Open Sans" w:hAnsi="Open Sans" w:cs="Open Sans"/>
          <w:sz w:val="20"/>
          <w:szCs w:val="20"/>
          <w:lang w:val="en-GB"/>
        </w:rPr>
        <w:fldChar w:fldCharType="end"/>
      </w:r>
      <w:r w:rsidR="00C60C8F" w:rsidRPr="00873438">
        <w:rPr>
          <w:rFonts w:ascii="Open Sans" w:hAnsi="Open Sans" w:cs="Open Sans"/>
          <w:sz w:val="20"/>
          <w:szCs w:val="20"/>
          <w:lang w:val="en-GB"/>
        </w:rPr>
        <w:t xml:space="preserve"> of the Contract: type of test, </w:t>
      </w:r>
      <w:r w:rsidR="00C60C8F" w:rsidRPr="00873438">
        <w:rPr>
          <w:rFonts w:ascii="Open Sans" w:hAnsi="Open Sans" w:cs="Open Sans"/>
          <w:sz w:val="20"/>
          <w:szCs w:val="20"/>
          <w:lang w:val="en-GB"/>
        </w:rPr>
        <w:lastRenderedPageBreak/>
        <w:t>duration and</w:t>
      </w:r>
      <w:r w:rsidRPr="00873438">
        <w:rPr>
          <w:rFonts w:ascii="Open Sans" w:hAnsi="Open Sans" w:cs="Open Sans"/>
          <w:sz w:val="20"/>
          <w:szCs w:val="20"/>
          <w:lang w:val="en-GB"/>
        </w:rPr>
        <w:t xml:space="preserve"> </w:t>
      </w:r>
      <w:r w:rsidR="00C60C8F" w:rsidRPr="00873438">
        <w:rPr>
          <w:rFonts w:ascii="Open Sans" w:hAnsi="Open Sans" w:cs="Open Sans"/>
          <w:sz w:val="20"/>
          <w:szCs w:val="20"/>
          <w:lang w:val="en-GB"/>
        </w:rPr>
        <w:t>achieved parameters;</w:t>
      </w:r>
    </w:p>
    <w:p w14:paraId="55623907"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List of technical docu</w:t>
      </w:r>
      <w:r w:rsidR="00C60C8F" w:rsidRPr="00873438">
        <w:rPr>
          <w:rFonts w:ascii="Open Sans" w:hAnsi="Open Sans" w:cs="Open Sans"/>
          <w:sz w:val="20"/>
          <w:szCs w:val="20"/>
          <w:lang w:val="en-GB"/>
        </w:rPr>
        <w:t>mentation including the manuals;</w:t>
      </w:r>
    </w:p>
    <w:p w14:paraId="3432AA98"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Confirmation on traini</w:t>
      </w:r>
      <w:r w:rsidR="00C60C8F" w:rsidRPr="00873438">
        <w:rPr>
          <w:rFonts w:ascii="Open Sans" w:hAnsi="Open Sans" w:cs="Open Sans"/>
          <w:sz w:val="20"/>
          <w:szCs w:val="20"/>
          <w:lang w:val="en-GB"/>
        </w:rPr>
        <w:t>ng, its participants and extent;</w:t>
      </w:r>
    </w:p>
    <w:p w14:paraId="16C75606"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Eventually reservation of the Buyer regarding minor defects and unfinished work including the manner</w:t>
      </w:r>
      <w:r w:rsidR="00C60C8F" w:rsidRPr="00873438">
        <w:rPr>
          <w:rFonts w:ascii="Open Sans" w:hAnsi="Open Sans" w:cs="Open Sans"/>
          <w:sz w:val="20"/>
          <w:szCs w:val="20"/>
          <w:lang w:val="en-GB"/>
        </w:rPr>
        <w:t xml:space="preserve"> and deadline for their removal and</w:t>
      </w:r>
    </w:p>
    <w:p w14:paraId="783BDE9F"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14:paraId="2BD86DAD"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14:paraId="28F45FB0"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Buyer shall not be obliged to accept Equipment, which would show defects or unfinished </w:t>
      </w:r>
      <w:proofErr w:type="gramStart"/>
      <w:r w:rsidRPr="000964EB">
        <w:rPr>
          <w:rFonts w:ascii="Open Sans" w:hAnsi="Open Sans" w:cs="Open Sans"/>
          <w:sz w:val="20"/>
          <w:szCs w:val="20"/>
          <w:lang w:val="en-GB"/>
        </w:rPr>
        <w:t>work</w:t>
      </w:r>
      <w:proofErr w:type="gramEnd"/>
      <w:r w:rsidRPr="000964EB">
        <w:rPr>
          <w:rFonts w:ascii="Open Sans" w:hAnsi="Open Sans" w:cs="Open Sans"/>
          <w:sz w:val="20"/>
          <w:szCs w:val="20"/>
          <w:lang w:val="en-GB"/>
        </w:rPr>
        <w:t xml:space="preserve"> and which would otherwise not form a barrier, on their own or in connection with other defects, to using the Equipment. In this case, the Buyer shall issue a record containing the reason for his refusal to accept the Equipment.</w:t>
      </w:r>
    </w:p>
    <w:p w14:paraId="4207B49C" w14:textId="77777777" w:rsidR="00E25511" w:rsidRPr="00445208"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of the defects, it shall be understood that any defects shall be removed / rectified within 14 days from the handover of the Equipment.</w:t>
      </w:r>
    </w:p>
    <w:p w14:paraId="0CC6A491" w14:textId="77777777" w:rsidR="000641E3" w:rsidRPr="000964EB" w:rsidRDefault="000641E3" w:rsidP="00445208">
      <w:pPr>
        <w:pStyle w:val="Odstavecseseznamem1"/>
        <w:spacing w:after="240"/>
        <w:ind w:left="0"/>
        <w:jc w:val="both"/>
        <w:rPr>
          <w:rFonts w:ascii="Open Sans" w:hAnsi="Open Sans" w:cs="Open Sans"/>
          <w:b/>
          <w:bCs/>
          <w:sz w:val="20"/>
          <w:szCs w:val="20"/>
          <w:u w:val="single"/>
          <w:lang w:val="en-GB"/>
        </w:rPr>
      </w:pPr>
    </w:p>
    <w:p w14:paraId="2BC49A0A" w14:textId="77777777"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5" w:name="_Ref386545215"/>
      <w:bookmarkEnd w:id="12"/>
      <w:bookmarkEnd w:id="13"/>
      <w:r w:rsidRPr="000964EB">
        <w:rPr>
          <w:rFonts w:ascii="Open Sans" w:hAnsi="Open Sans" w:cs="Open Sans"/>
          <w:b/>
          <w:bCs/>
          <w:sz w:val="20"/>
          <w:szCs w:val="20"/>
          <w:u w:val="single"/>
          <w:lang w:val="en-US"/>
        </w:rPr>
        <w:t>TECHNICAL ASSISTANCE – CONSULTATIONS</w:t>
      </w:r>
    </w:p>
    <w:p w14:paraId="30563D63" w14:textId="77777777"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14:paraId="777DCAF0" w14:textId="77777777" w:rsidR="00445208" w:rsidRPr="000964EB" w:rsidRDefault="00445208" w:rsidP="00445208">
      <w:pPr>
        <w:pStyle w:val="Odstavecseseznamem1"/>
        <w:spacing w:after="240"/>
        <w:ind w:left="0"/>
        <w:jc w:val="both"/>
        <w:rPr>
          <w:rFonts w:ascii="Open Sans" w:hAnsi="Open Sans" w:cs="Open Sans"/>
          <w:sz w:val="20"/>
          <w:szCs w:val="20"/>
          <w:lang w:val="en-GB"/>
        </w:rPr>
      </w:pPr>
    </w:p>
    <w:p w14:paraId="2FDF606F" w14:textId="77777777"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5"/>
    </w:p>
    <w:p w14:paraId="278356EC" w14:textId="77777777"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6"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6"/>
    </w:p>
    <w:p w14:paraId="74AA51FB" w14:textId="77777777" w:rsidR="00E57357" w:rsidRPr="000964EB" w:rsidRDefault="00E57357" w:rsidP="00E57357">
      <w:pPr>
        <w:ind w:left="567"/>
        <w:rPr>
          <w:rFonts w:ascii="Open Sans" w:hAnsi="Open Sans" w:cs="Open Sans"/>
          <w:sz w:val="20"/>
          <w:szCs w:val="20"/>
          <w:lang w:val="de-DE"/>
        </w:rPr>
      </w:pPr>
      <w:bookmarkStart w:id="17" w:name="_Ref380049965"/>
      <w:r w:rsidRPr="000964EB">
        <w:rPr>
          <w:rFonts w:ascii="Open Sans" w:hAnsi="Open Sans" w:cs="Open Sans"/>
          <w:sz w:val="20"/>
          <w:szCs w:val="20"/>
          <w:highlight w:val="yellow"/>
          <w:lang w:val="de-DE"/>
        </w:rPr>
        <w:t>_____________________________</w:t>
      </w:r>
    </w:p>
    <w:p w14:paraId="4517F781" w14:textId="77777777" w:rsidR="00E57357" w:rsidRPr="000964EB" w:rsidRDefault="00E57357" w:rsidP="00E57357">
      <w:pPr>
        <w:ind w:left="567"/>
        <w:rPr>
          <w:rFonts w:ascii="Open Sans" w:hAnsi="Open Sans" w:cs="Open Sans"/>
          <w:sz w:val="20"/>
          <w:szCs w:val="20"/>
          <w:lang w:val="de-DE"/>
        </w:rPr>
      </w:pPr>
      <w:proofErr w:type="spellStart"/>
      <w:r w:rsidRPr="000964EB">
        <w:rPr>
          <w:rFonts w:ascii="Open Sans" w:hAnsi="Open Sans" w:cs="Open Sans"/>
          <w:sz w:val="20"/>
          <w:szCs w:val="20"/>
          <w:lang w:val="de-DE"/>
        </w:rPr>
        <w:lastRenderedPageBreak/>
        <w:t>e-mail</w:t>
      </w:r>
      <w:proofErr w:type="spellEnd"/>
      <w:r w:rsidRPr="000964EB">
        <w:rPr>
          <w:rFonts w:ascii="Open Sans" w:hAnsi="Open Sans" w:cs="Open Sans"/>
          <w:sz w:val="20"/>
          <w:szCs w:val="20"/>
          <w:lang w:val="de-DE"/>
        </w:rPr>
        <w:t xml:space="preserve">: </w:t>
      </w:r>
      <w:r w:rsidRPr="000964EB">
        <w:rPr>
          <w:rFonts w:ascii="Open Sans" w:hAnsi="Open Sans" w:cs="Open Sans"/>
          <w:sz w:val="20"/>
          <w:szCs w:val="20"/>
          <w:highlight w:val="yellow"/>
          <w:lang w:val="de-DE"/>
        </w:rPr>
        <w:t>______________________</w:t>
      </w:r>
    </w:p>
    <w:p w14:paraId="437EEA4D" w14:textId="77777777" w:rsidR="00293D40"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tel.  </w:t>
      </w:r>
      <w:r w:rsidRPr="000964EB">
        <w:rPr>
          <w:rFonts w:ascii="Open Sans" w:hAnsi="Open Sans" w:cs="Open Sans"/>
          <w:sz w:val="20"/>
          <w:szCs w:val="20"/>
          <w:highlight w:val="yellow"/>
          <w:lang w:val="de-DE"/>
        </w:rPr>
        <w:t>_______________________</w:t>
      </w:r>
      <w:r w:rsidRPr="000964EB">
        <w:rPr>
          <w:rFonts w:ascii="Open Sans" w:hAnsi="Open Sans" w:cs="Open Sans"/>
          <w:sz w:val="20"/>
          <w:szCs w:val="20"/>
          <w:lang w:val="de-DE"/>
        </w:rPr>
        <w:t xml:space="preserve"> </w:t>
      </w:r>
      <w:r w:rsidRPr="000964EB">
        <w:rPr>
          <w:rFonts w:ascii="Open Sans" w:hAnsi="Open Sans" w:cs="Open Sans"/>
          <w:color w:val="FF0000"/>
          <w:sz w:val="20"/>
          <w:szCs w:val="20"/>
          <w:lang w:val="de-DE"/>
        </w:rPr>
        <w:t>(TO BE FILLED IN BY THE BIDDER)</w:t>
      </w:r>
    </w:p>
    <w:p w14:paraId="76EF6F06" w14:textId="77777777" w:rsidR="00E57357" w:rsidRPr="000964EB" w:rsidRDefault="00E57357" w:rsidP="00E57357">
      <w:pPr>
        <w:ind w:left="567"/>
        <w:rPr>
          <w:rFonts w:ascii="Open Sans" w:hAnsi="Open Sans" w:cs="Open Sans"/>
          <w:sz w:val="20"/>
          <w:szCs w:val="20"/>
          <w:lang w:val="en-US"/>
        </w:rPr>
      </w:pPr>
    </w:p>
    <w:p w14:paraId="5A833E53" w14:textId="3B1EFF0B"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8" w:name="_Ref445455329"/>
      <w:r w:rsidRPr="000964EB">
        <w:rPr>
          <w:rFonts w:ascii="Open Sans" w:hAnsi="Open Sans" w:cs="Open Sans"/>
          <w:sz w:val="20"/>
          <w:szCs w:val="20"/>
          <w:lang w:val="en-US"/>
        </w:rPr>
        <w:t>The Buyer authorized the following representatives to communicate with the Seller</w:t>
      </w:r>
      <w:r w:rsidR="000641E3">
        <w:rPr>
          <w:rFonts w:ascii="Open Sans" w:hAnsi="Open Sans" w:cs="Open Sans"/>
          <w:sz w:val="20"/>
          <w:szCs w:val="20"/>
          <w:lang w:val="en-US"/>
        </w:rPr>
        <w:t xml:space="preserve"> </w:t>
      </w:r>
      <w:r w:rsidR="000641E3" w:rsidRPr="000964EB">
        <w:rPr>
          <w:rFonts w:ascii="Open Sans" w:hAnsi="Open Sans" w:cs="Open Sans"/>
          <w:sz w:val="20"/>
          <w:szCs w:val="20"/>
          <w:lang w:val="en-US"/>
        </w:rPr>
        <w:t>in all matters relating to the Equipment delivery</w:t>
      </w:r>
      <w:r w:rsidR="00580140" w:rsidRPr="000964EB">
        <w:rPr>
          <w:rFonts w:ascii="Open Sans" w:hAnsi="Open Sans" w:cs="Open Sans"/>
          <w:sz w:val="20"/>
          <w:szCs w:val="20"/>
          <w:lang w:val="en-US"/>
        </w:rPr>
        <w:t>:</w:t>
      </w:r>
      <w:bookmarkEnd w:id="17"/>
      <w:bookmarkEnd w:id="18"/>
    </w:p>
    <w:p w14:paraId="77FAEDCF" w14:textId="77777777" w:rsidR="00DA0484" w:rsidRPr="000964EB" w:rsidRDefault="00E57357" w:rsidP="00374FB0">
      <w:pPr>
        <w:ind w:left="567"/>
        <w:rPr>
          <w:rFonts w:ascii="Open Sans" w:hAnsi="Open Sans" w:cs="Open Sans"/>
          <w:sz w:val="20"/>
          <w:szCs w:val="20"/>
          <w:lang w:val="en-US"/>
        </w:rPr>
      </w:pP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r>
      <w:proofErr w:type="spellStart"/>
      <w:r w:rsidR="001E3BA9" w:rsidRPr="000964EB">
        <w:rPr>
          <w:rFonts w:ascii="Open Sans" w:hAnsi="Open Sans" w:cs="Open Sans"/>
          <w:sz w:val="20"/>
          <w:szCs w:val="20"/>
          <w:lang w:val="de-DE"/>
        </w:rPr>
        <w:t>e-mail</w:t>
      </w:r>
      <w:proofErr w:type="spellEnd"/>
      <w:r w:rsidR="001E3BA9" w:rsidRPr="000964EB">
        <w:rPr>
          <w:rFonts w:ascii="Open Sans" w:hAnsi="Open Sans" w:cs="Open Sans"/>
          <w:sz w:val="20"/>
          <w:szCs w:val="20"/>
          <w:lang w:val="de-DE"/>
        </w:rPr>
        <w:t xml:space="preserve">: </w:t>
      </w: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t xml:space="preserve">tel. </w:t>
      </w:r>
      <w:proofErr w:type="spellStart"/>
      <w:r w:rsidRPr="000964EB">
        <w:rPr>
          <w:rFonts w:ascii="Open Sans" w:hAnsi="Open Sans" w:cs="Open Sans"/>
          <w:sz w:val="20"/>
          <w:szCs w:val="20"/>
          <w:lang w:val="de-DE"/>
        </w:rPr>
        <w:t>xxxxxxxxxxxxxxxx</w:t>
      </w:r>
      <w:proofErr w:type="spellEnd"/>
    </w:p>
    <w:p w14:paraId="70822179" w14:textId="77777777" w:rsidR="00374FB0" w:rsidRPr="000964EB" w:rsidRDefault="00374FB0" w:rsidP="00374FB0">
      <w:pPr>
        <w:ind w:left="567"/>
        <w:rPr>
          <w:rFonts w:ascii="Open Sans" w:hAnsi="Open Sans" w:cs="Open Sans"/>
          <w:sz w:val="20"/>
          <w:szCs w:val="20"/>
          <w:lang w:val="en-US"/>
        </w:rPr>
      </w:pPr>
    </w:p>
    <w:p w14:paraId="4B4B01C9" w14:textId="1DF7B016"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14:paraId="17906C57" w14:textId="4B65E9D4" w:rsidR="00580140" w:rsidRPr="00445208"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F0A60">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F0A60">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14:paraId="1A9903CC"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US"/>
        </w:rPr>
      </w:pPr>
    </w:p>
    <w:p w14:paraId="7B3379CE"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14:paraId="00D4C5BB"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14:paraId="7DB24E01"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14:paraId="3C67699C" w14:textId="625B6928" w:rsidR="00AB1F9A" w:rsidRPr="00EC580F"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19" w:name="_Ref386545562"/>
      <w:r w:rsidRPr="00EC580F">
        <w:rPr>
          <w:rFonts w:ascii="Open Sans" w:hAnsi="Open Sans" w:cs="Open Sans"/>
          <w:sz w:val="20"/>
          <w:szCs w:val="20"/>
          <w:lang w:val="en-GB"/>
        </w:rPr>
        <w:t>The Seller is in delay with the delivery of the Equipment</w:t>
      </w:r>
      <w:r w:rsidR="00CA6210" w:rsidRPr="00EC580F">
        <w:rPr>
          <w:rFonts w:ascii="Open Sans" w:hAnsi="Open Sans" w:cs="Open Sans"/>
          <w:sz w:val="20"/>
          <w:szCs w:val="20"/>
          <w:lang w:val="en-GB"/>
        </w:rPr>
        <w:t xml:space="preserve"> longer than </w:t>
      </w:r>
      <w:r w:rsidR="00BC37F3">
        <w:rPr>
          <w:rFonts w:ascii="Open Sans" w:hAnsi="Open Sans" w:cs="Open Sans"/>
          <w:sz w:val="20"/>
          <w:szCs w:val="20"/>
          <w:lang w:val="en-GB"/>
        </w:rPr>
        <w:t>4</w:t>
      </w:r>
      <w:r w:rsidRPr="00EC580F">
        <w:rPr>
          <w:rFonts w:ascii="Open Sans" w:hAnsi="Open Sans" w:cs="Open Sans"/>
          <w:sz w:val="20"/>
          <w:szCs w:val="20"/>
          <w:lang w:val="en-GB"/>
        </w:rPr>
        <w:t xml:space="preserve"> weeks after the date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17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F0A60" w:rsidRPr="002F0A60">
        <w:rPr>
          <w:rFonts w:ascii="Open Sans" w:hAnsi="Open Sans" w:cs="Open Sans"/>
          <w:sz w:val="20"/>
          <w:szCs w:val="20"/>
          <w:lang w:val="en-GB"/>
        </w:rPr>
        <w:t>4.1</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hereof.</w:t>
      </w:r>
      <w:bookmarkEnd w:id="19"/>
    </w:p>
    <w:p w14:paraId="664B649B"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20" w:name="_Ref380048761"/>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20"/>
      <w:r w:rsidR="006B42F7" w:rsidRPr="000964EB">
        <w:rPr>
          <w:rFonts w:ascii="Open Sans" w:hAnsi="Open Sans" w:cs="Open Sans"/>
          <w:sz w:val="20"/>
          <w:szCs w:val="20"/>
          <w:lang w:val="en-US"/>
        </w:rPr>
        <w:t>.</w:t>
      </w:r>
    </w:p>
    <w:p w14:paraId="755F6D77"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 the Equipment.</w:t>
      </w:r>
    </w:p>
    <w:p w14:paraId="68F7624B" w14:textId="77777777"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14:paraId="7582BF05"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lastRenderedPageBreak/>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14:paraId="33E7129C" w14:textId="77777777" w:rsidR="002201F9" w:rsidRPr="00445208"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42C1C4D0"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GB"/>
        </w:rPr>
      </w:pPr>
    </w:p>
    <w:p w14:paraId="1EA826BF"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14:paraId="33E3364B" w14:textId="77777777"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14:paraId="2EA6AAF9" w14:textId="522FB5D1" w:rsidR="000A64CB" w:rsidRPr="000964E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i</w:t>
      </w:r>
      <w:r w:rsidR="00A562A4">
        <w:rPr>
          <w:rFonts w:ascii="Open Sans" w:hAnsi="Open Sans" w:cs="Open Sans"/>
          <w:bCs/>
          <w:sz w:val="20"/>
          <w:szCs w:val="20"/>
          <w:lang w:val="en-US"/>
        </w:rPr>
        <w:t>t</w:t>
      </w:r>
      <w:r w:rsidR="009130C6" w:rsidRPr="000964EB">
        <w:rPr>
          <w:rFonts w:ascii="Open Sans" w:hAnsi="Open Sans" w:cs="Open Sans"/>
          <w:bCs/>
          <w:sz w:val="20"/>
          <w:szCs w:val="20"/>
          <w:lang w:val="en-US"/>
        </w:rPr>
        <w:t>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14:paraId="4AF9D01F" w14:textId="77777777" w:rsidR="00184063" w:rsidRPr="000964EB" w:rsidRDefault="00184063" w:rsidP="00184063">
      <w:pPr>
        <w:pStyle w:val="Odstavecseseznamem1"/>
        <w:spacing w:after="240"/>
        <w:ind w:left="0"/>
        <w:jc w:val="both"/>
        <w:rPr>
          <w:rFonts w:ascii="Open Sans" w:hAnsi="Open Sans" w:cs="Open Sans"/>
          <w:bCs/>
          <w:sz w:val="20"/>
          <w:szCs w:val="20"/>
          <w:lang w:val="en-US"/>
        </w:rPr>
      </w:pPr>
    </w:p>
    <w:p w14:paraId="6CB221E8"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1" w:name="_Ref382208733"/>
      <w:r w:rsidRPr="000964EB">
        <w:rPr>
          <w:rFonts w:ascii="Open Sans" w:hAnsi="Open Sans" w:cs="Open Sans"/>
          <w:b/>
          <w:bCs/>
          <w:sz w:val="20"/>
          <w:szCs w:val="20"/>
          <w:u w:val="single"/>
          <w:lang w:val="en-US"/>
        </w:rPr>
        <w:t>WARRANTY</w:t>
      </w:r>
      <w:bookmarkEnd w:id="21"/>
      <w:r w:rsidR="00383368" w:rsidRPr="000964EB">
        <w:rPr>
          <w:rFonts w:ascii="Open Sans" w:hAnsi="Open Sans" w:cs="Open Sans"/>
          <w:b/>
          <w:bCs/>
          <w:sz w:val="20"/>
          <w:szCs w:val="20"/>
          <w:u w:val="single"/>
          <w:lang w:val="en-US"/>
        </w:rPr>
        <w:t xml:space="preserve"> TERMS</w:t>
      </w:r>
    </w:p>
    <w:p w14:paraId="08CBA9A9" w14:textId="00D2905A" w:rsidR="00D6628A" w:rsidRPr="00EC580F"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2" w:name="_Ref9265840"/>
      <w:bookmarkStart w:id="23" w:name="_Ref380048977"/>
      <w:bookmarkStart w:id="24" w:name="_Ref382817301"/>
      <w:bookmarkStart w:id="25" w:name="_Ref437613768"/>
      <w:r w:rsidRPr="000964EB">
        <w:rPr>
          <w:rFonts w:ascii="Open Sans" w:hAnsi="Open Sans" w:cs="Open Sans"/>
          <w:sz w:val="20"/>
          <w:szCs w:val="20"/>
          <w:lang w:val="en-GB"/>
        </w:rPr>
        <w:t xml:space="preserve">The Seller shall </w:t>
      </w:r>
      <w:r w:rsidRPr="00D35B77">
        <w:rPr>
          <w:rFonts w:ascii="Open Sans" w:hAnsi="Open Sans" w:cs="Open Sans"/>
          <w:sz w:val="20"/>
          <w:szCs w:val="20"/>
          <w:lang w:val="en-GB"/>
        </w:rPr>
        <w:t>provide</w:t>
      </w:r>
      <w:bookmarkStart w:id="26" w:name="_Ref532976577"/>
      <w:r w:rsidR="00D35B77" w:rsidRPr="00D35B77">
        <w:rPr>
          <w:rFonts w:ascii="Open Sans" w:hAnsi="Open Sans" w:cs="Open Sans"/>
          <w:bCs/>
          <w:sz w:val="20"/>
          <w:szCs w:val="20"/>
          <w:lang w:val="en-GB"/>
        </w:rPr>
        <w:t xml:space="preserve"> </w:t>
      </w:r>
      <w:r w:rsidRPr="00D35B77">
        <w:rPr>
          <w:rFonts w:ascii="Open Sans" w:hAnsi="Open Sans" w:cs="Open Sans"/>
          <w:sz w:val="20"/>
          <w:szCs w:val="20"/>
          <w:lang w:val="en-GB"/>
        </w:rPr>
        <w:t xml:space="preserve">warranty for the quality of the Equipment </w:t>
      </w:r>
      <w:r w:rsidRPr="00EC580F">
        <w:rPr>
          <w:rFonts w:ascii="Open Sans" w:hAnsi="Open Sans" w:cs="Open Sans"/>
          <w:sz w:val="20"/>
          <w:szCs w:val="20"/>
          <w:lang w:val="en-GB"/>
        </w:rPr>
        <w:t xml:space="preserve">for a period of </w:t>
      </w:r>
      <w:r w:rsidR="00BC37F3">
        <w:rPr>
          <w:rFonts w:ascii="Open Sans" w:hAnsi="Open Sans" w:cs="Open Sans"/>
          <w:sz w:val="20"/>
          <w:szCs w:val="20"/>
          <w:lang w:val="en-GB"/>
        </w:rPr>
        <w:t>24</w:t>
      </w:r>
      <w:r w:rsidRPr="00EC580F">
        <w:rPr>
          <w:rFonts w:ascii="Open Sans" w:hAnsi="Open Sans" w:cs="Open Sans"/>
          <w:sz w:val="20"/>
          <w:szCs w:val="20"/>
          <w:lang w:val="en-GB"/>
        </w:rPr>
        <w:t xml:space="preserve"> months</w:t>
      </w:r>
      <w:bookmarkEnd w:id="26"/>
      <w:r w:rsidR="00D35B77" w:rsidRPr="00EC580F">
        <w:rPr>
          <w:rFonts w:ascii="Open Sans" w:hAnsi="Open Sans" w:cs="Open Sans"/>
          <w:sz w:val="20"/>
          <w:szCs w:val="20"/>
          <w:lang w:val="en-GB"/>
        </w:rPr>
        <w:t>.</w:t>
      </w:r>
      <w:bookmarkEnd w:id="22"/>
    </w:p>
    <w:p w14:paraId="08386CEC" w14:textId="76E39438" w:rsidR="00253C24" w:rsidRPr="000964EB"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 xml:space="preserve">The warranty term shall commence on the day following the date of signing </w:t>
      </w:r>
      <w:r w:rsidR="006F567B" w:rsidRPr="00EC580F">
        <w:rPr>
          <w:rFonts w:ascii="Open Sans" w:hAnsi="Open Sans" w:cs="Open Sans"/>
          <w:sz w:val="20"/>
          <w:szCs w:val="20"/>
          <w:lang w:val="en-GB"/>
        </w:rPr>
        <w:t xml:space="preserve">of the </w:t>
      </w:r>
      <w:r w:rsidR="00D6628A" w:rsidRPr="00EC580F">
        <w:rPr>
          <w:rFonts w:ascii="Open Sans" w:hAnsi="Open Sans" w:cs="Open Sans"/>
          <w:sz w:val="20"/>
          <w:szCs w:val="20"/>
          <w:lang w:val="en-GB"/>
        </w:rPr>
        <w:t>Handover</w:t>
      </w:r>
      <w:r w:rsidR="006F567B" w:rsidRPr="00EC580F">
        <w:rPr>
          <w:rFonts w:ascii="Open Sans" w:hAnsi="Open Sans" w:cs="Open Sans"/>
          <w:sz w:val="20"/>
          <w:szCs w:val="20"/>
          <w:lang w:val="en-GB"/>
        </w:rPr>
        <w:t xml:space="preserve"> </w:t>
      </w:r>
      <w:r w:rsidR="00D6628A" w:rsidRPr="00EC580F">
        <w:rPr>
          <w:rFonts w:ascii="Open Sans" w:hAnsi="Open Sans" w:cs="Open Sans"/>
          <w:sz w:val="20"/>
          <w:szCs w:val="20"/>
          <w:lang w:val="en-GB"/>
        </w:rPr>
        <w:t>P</w:t>
      </w:r>
      <w:r w:rsidRPr="00EC580F">
        <w:rPr>
          <w:rFonts w:ascii="Open Sans" w:hAnsi="Open Sans" w:cs="Open Sans"/>
          <w:sz w:val="20"/>
          <w:szCs w:val="20"/>
          <w:lang w:val="en-GB"/>
        </w:rPr>
        <w:t xml:space="preserve">rotocol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0049631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F0A60" w:rsidRPr="002F0A60">
        <w:rPr>
          <w:rFonts w:ascii="Open Sans" w:hAnsi="Open Sans" w:cs="Open Sans"/>
          <w:sz w:val="20"/>
          <w:szCs w:val="20"/>
          <w:lang w:val="en-GB"/>
        </w:rPr>
        <w:t>10.4</w:t>
      </w:r>
      <w:r w:rsidR="004210BE" w:rsidRPr="00EC580F">
        <w:rPr>
          <w:rFonts w:ascii="Open Sans" w:hAnsi="Open Sans" w:cs="Open Sans"/>
          <w:sz w:val="20"/>
          <w:szCs w:val="20"/>
        </w:rPr>
        <w:fldChar w:fldCharType="end"/>
      </w:r>
      <w:r w:rsidR="00811924" w:rsidRPr="00EC580F">
        <w:rPr>
          <w:rFonts w:ascii="Open Sans" w:hAnsi="Open Sans" w:cs="Open Sans"/>
          <w:sz w:val="20"/>
          <w:szCs w:val="20"/>
        </w:rPr>
        <w:t xml:space="preserve"> </w:t>
      </w:r>
      <w:bookmarkEnd w:id="23"/>
      <w:r w:rsidRPr="00EC580F">
        <w:rPr>
          <w:rFonts w:ascii="Open Sans" w:hAnsi="Open Sans" w:cs="Open Sans"/>
          <w:sz w:val="20"/>
          <w:szCs w:val="20"/>
          <w:lang w:val="en-GB"/>
        </w:rPr>
        <w:t>hereof.</w:t>
      </w:r>
      <w:bookmarkEnd w:id="24"/>
      <w:r w:rsidRPr="00EC580F">
        <w:rPr>
          <w:rFonts w:ascii="Open Sans" w:hAnsi="Open Sans" w:cs="Open Sans"/>
          <w:sz w:val="20"/>
          <w:szCs w:val="20"/>
          <w:lang w:val="en-GB"/>
        </w:rPr>
        <w:t xml:space="preserve"> The warranty does not cover consumable things</w:t>
      </w:r>
      <w:bookmarkEnd w:id="25"/>
      <w:r w:rsidRPr="000964EB">
        <w:rPr>
          <w:rFonts w:ascii="Open Sans" w:hAnsi="Open Sans" w:cs="Open Sans"/>
          <w:sz w:val="20"/>
          <w:szCs w:val="20"/>
          <w:lang w:val="en-GB"/>
        </w:rPr>
        <w:t>.</w:t>
      </w:r>
    </w:p>
    <w:p w14:paraId="77B759DF" w14:textId="77777777" w:rsidR="00253C24" w:rsidRPr="000964EB"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7" w:name="_Ref382922406"/>
      <w:bookmarkStart w:id="28" w:name="_Ref480798884"/>
      <w:r w:rsidRPr="000964EB">
        <w:rPr>
          <w:rFonts w:ascii="Open Sans" w:hAnsi="Open Sans" w:cs="Open Sans"/>
          <w:sz w:val="20"/>
          <w:szCs w:val="20"/>
          <w:lang w:val="en-GB"/>
        </w:rPr>
        <w:t>Should the Buyer discover a defect, he shall notify the Seller to rectify such defect using the e</w:t>
      </w:r>
      <w:r w:rsidR="00EF6270" w:rsidRPr="000964EB">
        <w:rPr>
          <w:rFonts w:ascii="Open Sans" w:hAnsi="Open Sans" w:cs="Open Sans"/>
          <w:sz w:val="20"/>
          <w:szCs w:val="20"/>
          <w:lang w:val="en-GB"/>
        </w:rPr>
        <w:t>-</w:t>
      </w:r>
      <w:r w:rsidRPr="000964EB">
        <w:rPr>
          <w:rFonts w:ascii="Open Sans" w:hAnsi="Open Sans" w:cs="Open Sans"/>
          <w:sz w:val="20"/>
          <w:szCs w:val="20"/>
          <w:lang w:val="en-GB"/>
        </w:rPr>
        <w:t>mail address</w:t>
      </w:r>
      <w:bookmarkEnd w:id="27"/>
      <w:bookmarkEnd w:id="28"/>
      <w:r w:rsidR="001E23E6" w:rsidRPr="000964EB">
        <w:rPr>
          <w:rFonts w:ascii="Open Sans" w:hAnsi="Open Sans" w:cs="Open Sans"/>
          <w:sz w:val="20"/>
          <w:szCs w:val="20"/>
          <w:lang w:val="en-GB"/>
        </w:rPr>
        <w:t xml:space="preserve">: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color w:val="FF0000"/>
          <w:sz w:val="20"/>
          <w:szCs w:val="20"/>
          <w:lang w:val="en-GB"/>
        </w:rPr>
        <w:t>TO BE FILLED IN BY THE BIDDER</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snapToGrid w:val="0"/>
          <w:sz w:val="20"/>
          <w:szCs w:val="20"/>
          <w:lang w:val="en-GB"/>
        </w:rPr>
        <w:t>.</w:t>
      </w:r>
      <w:r w:rsidR="00E303B2" w:rsidRPr="000964EB">
        <w:rPr>
          <w:rFonts w:ascii="Open Sans" w:hAnsi="Open Sans" w:cs="Open Sans"/>
          <w:snapToGrid w:val="0"/>
          <w:sz w:val="20"/>
          <w:szCs w:val="20"/>
          <w:lang w:val="en-GB"/>
        </w:rPr>
        <w:t xml:space="preserve"> The Seller is obliged to notify the Buyer without delay about any change of this email address.</w:t>
      </w:r>
      <w:r w:rsidR="00E303B2" w:rsidRPr="000964EB">
        <w:rPr>
          <w:rFonts w:ascii="Open Sans" w:hAnsi="Open Sans" w:cs="Open Sans"/>
          <w:sz w:val="20"/>
          <w:szCs w:val="20"/>
          <w:lang w:val="en-GB"/>
        </w:rPr>
        <w:t xml:space="preserve"> The Seller shall be obliged to review any warranty claim </w:t>
      </w:r>
      <w:r w:rsidR="00E303B2" w:rsidRPr="00EC580F">
        <w:rPr>
          <w:rFonts w:ascii="Open Sans" w:hAnsi="Open Sans" w:cs="Open Sans"/>
          <w:sz w:val="20"/>
          <w:szCs w:val="20"/>
          <w:lang w:val="en-GB"/>
        </w:rPr>
        <w:t xml:space="preserve">within </w:t>
      </w:r>
      <w:r w:rsidR="00D35B77" w:rsidRPr="00EC580F">
        <w:rPr>
          <w:rFonts w:ascii="Open Sans" w:hAnsi="Open Sans" w:cs="Open Sans"/>
          <w:sz w:val="20"/>
          <w:szCs w:val="20"/>
          <w:lang w:val="en-GB"/>
        </w:rPr>
        <w:t>3</w:t>
      </w:r>
      <w:r w:rsidR="00E303B2" w:rsidRPr="00EC580F">
        <w:rPr>
          <w:rFonts w:ascii="Open Sans" w:hAnsi="Open Sans" w:cs="Open Sans"/>
          <w:sz w:val="20"/>
          <w:szCs w:val="20"/>
          <w:lang w:val="en-GB"/>
        </w:rPr>
        <w:t xml:space="preserve"> business days</w:t>
      </w:r>
      <w:r w:rsidR="00E303B2" w:rsidRPr="000964EB">
        <w:rPr>
          <w:rFonts w:ascii="Open Sans" w:hAnsi="Open Sans" w:cs="Open Sans"/>
          <w:sz w:val="20"/>
          <w:szCs w:val="20"/>
          <w:lang w:val="en-GB"/>
        </w:rPr>
        <w:t xml:space="preserve"> from</w:t>
      </w:r>
      <w:r w:rsidR="00D35B77">
        <w:rPr>
          <w:rFonts w:ascii="Open Sans" w:hAnsi="Open Sans" w:cs="Open Sans"/>
          <w:sz w:val="20"/>
          <w:szCs w:val="20"/>
          <w:lang w:val="en-GB"/>
        </w:rPr>
        <w:t xml:space="preserve"> its</w:t>
      </w:r>
      <w:r w:rsidR="00E303B2" w:rsidRPr="000964EB">
        <w:rPr>
          <w:rFonts w:ascii="Open Sans" w:hAnsi="Open Sans" w:cs="Open Sans"/>
          <w:sz w:val="20"/>
          <w:szCs w:val="20"/>
          <w:lang w:val="en-GB"/>
        </w:rPr>
        <w:t xml:space="preserve"> receipt and to propose solution, unless agreed otherwise by the Parties.</w:t>
      </w:r>
    </w:p>
    <w:p w14:paraId="4FFFAC6F" w14:textId="59AB289E" w:rsidR="00253C24" w:rsidRPr="000964EB"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9" w:name="_Ref382905432"/>
      <w:bookmarkStart w:id="30" w:name="_Ref381970150"/>
      <w:r w:rsidRPr="000964EB">
        <w:rPr>
          <w:rFonts w:ascii="Open Sans" w:hAnsi="Open Sans" w:cs="Open Sans"/>
          <w:sz w:val="20"/>
          <w:szCs w:val="20"/>
          <w:lang w:val="en-GB"/>
        </w:rPr>
        <w:t xml:space="preserve">During the warranty period the Seller shall be obliged </w:t>
      </w:r>
      <w:r w:rsidRPr="00EC580F">
        <w:rPr>
          <w:rFonts w:ascii="Open Sans" w:hAnsi="Open Sans" w:cs="Open Sans"/>
          <w:sz w:val="20"/>
          <w:szCs w:val="20"/>
          <w:lang w:val="en-GB"/>
        </w:rPr>
        <w:t xml:space="preserve">to rectify any claimed defects within </w:t>
      </w:r>
      <w:r w:rsidR="00421948" w:rsidRPr="00421948">
        <w:rPr>
          <w:rFonts w:ascii="Open Sans" w:hAnsi="Open Sans" w:cs="Open Sans"/>
          <w:sz w:val="20"/>
          <w:szCs w:val="20"/>
          <w:lang w:val="en-GB"/>
        </w:rPr>
        <w:t>30</w:t>
      </w:r>
      <w:r w:rsidRPr="00421948">
        <w:rPr>
          <w:rFonts w:ascii="Open Sans" w:hAnsi="Open Sans" w:cs="Open Sans"/>
          <w:sz w:val="20"/>
          <w:szCs w:val="20"/>
          <w:lang w:val="en-GB"/>
        </w:rPr>
        <w:t xml:space="preserve"> days from receipt of the Buyer’s notification. In cases of unusual defects, the Seller shall be obliged</w:t>
      </w:r>
      <w:r w:rsidRPr="000964EB">
        <w:rPr>
          <w:rFonts w:ascii="Open Sans" w:hAnsi="Open Sans" w:cs="Open Sans"/>
          <w:sz w:val="20"/>
          <w:szCs w:val="20"/>
          <w:lang w:val="en-GB"/>
        </w:rPr>
        <w:t xml:space="preserve"> to rectify the defect in the period corresponding to the nature of the defect and to define the deadline for the handover of the rectified Equipment.</w:t>
      </w:r>
      <w:bookmarkEnd w:id="29"/>
    </w:p>
    <w:p w14:paraId="1E86F1DF" w14:textId="06D9355E"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1" w:name="_Ref382922446"/>
      <w:r w:rsidRPr="000964EB">
        <w:rPr>
          <w:rFonts w:ascii="Open Sans" w:hAnsi="Open Sans" w:cs="Open Sans"/>
          <w:sz w:val="20"/>
          <w:szCs w:val="20"/>
          <w:lang w:val="en-GB"/>
        </w:rPr>
        <w:t>During the warranty period</w:t>
      </w:r>
      <w:r w:rsidR="009C65CD">
        <w:rPr>
          <w:rFonts w:ascii="Open Sans" w:hAnsi="Open Sans" w:cs="Open Sans"/>
          <w:sz w:val="20"/>
          <w:szCs w:val="20"/>
          <w:lang w:val="en-GB"/>
        </w:rPr>
        <w:t>,</w:t>
      </w:r>
      <w:r w:rsidRPr="000964EB">
        <w:rPr>
          <w:rFonts w:ascii="Open Sans" w:hAnsi="Open Sans" w:cs="Open Sans"/>
          <w:sz w:val="20"/>
          <w:szCs w:val="20"/>
          <w:lang w:val="en-GB"/>
        </w:rPr>
        <w:t xml:space="preserve"> a</w:t>
      </w:r>
      <w:r w:rsidR="00253C24" w:rsidRPr="000964EB">
        <w:rPr>
          <w:rFonts w:ascii="Open Sans" w:hAnsi="Open Sans" w:cs="Open Sans"/>
          <w:sz w:val="20"/>
          <w:szCs w:val="20"/>
          <w:lang w:val="en-GB"/>
        </w:rPr>
        <w:t>ny and all costs associated with defect rectification / repair including transport and travel expenses</w:t>
      </w:r>
      <w:r w:rsidR="00935111" w:rsidRPr="000964EB">
        <w:rPr>
          <w:rFonts w:ascii="Open Sans" w:hAnsi="Open Sans" w:cs="Open Sans"/>
          <w:sz w:val="20"/>
          <w:szCs w:val="20"/>
          <w:lang w:val="en-GB"/>
        </w:rPr>
        <w:t xml:space="preserve"> of </w:t>
      </w:r>
      <w:r w:rsidR="00FB53DB">
        <w:rPr>
          <w:rFonts w:ascii="Open Sans" w:hAnsi="Open Sans" w:cs="Open Sans"/>
          <w:sz w:val="20"/>
          <w:szCs w:val="20"/>
          <w:lang w:val="en-GB"/>
        </w:rPr>
        <w:t xml:space="preserve">the </w:t>
      </w:r>
      <w:r w:rsidR="00935111" w:rsidRPr="000964EB">
        <w:rPr>
          <w:rFonts w:ascii="Open Sans" w:hAnsi="Open Sans" w:cs="Open Sans"/>
          <w:sz w:val="20"/>
          <w:szCs w:val="20"/>
          <w:lang w:val="en-GB"/>
        </w:rPr>
        <w:t>Seller</w:t>
      </w:r>
      <w:r w:rsidR="00253C24" w:rsidRPr="000964EB">
        <w:rPr>
          <w:rFonts w:ascii="Open Sans" w:hAnsi="Open Sans" w:cs="Open Sans"/>
          <w:sz w:val="20"/>
          <w:szCs w:val="20"/>
          <w:lang w:val="en-GB"/>
        </w:rPr>
        <w:t xml:space="preserve"> shall be always borne by the Seller.</w:t>
      </w:r>
      <w:bookmarkEnd w:id="30"/>
      <w:bookmarkEnd w:id="31"/>
    </w:p>
    <w:p w14:paraId="39F9BFCB" w14:textId="77777777"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2" w:name="_Ref382822010"/>
      <w:r w:rsidRPr="000964EB">
        <w:rPr>
          <w:rFonts w:ascii="Open Sans" w:hAnsi="Open Sans" w:cs="Open Sans"/>
          <w:sz w:val="20"/>
          <w:szCs w:val="20"/>
          <w:lang w:val="en-GB"/>
        </w:rPr>
        <w:lastRenderedPageBreak/>
        <w:t xml:space="preserve">The repaired Equipment shall be handed over by the Seller to the Buyer </w:t>
      </w:r>
      <w:proofErr w:type="gramStart"/>
      <w:r w:rsidRPr="000964EB">
        <w:rPr>
          <w:rFonts w:ascii="Open Sans" w:hAnsi="Open Sans" w:cs="Open Sans"/>
          <w:sz w:val="20"/>
          <w:szCs w:val="20"/>
          <w:lang w:val="en-GB"/>
        </w:rPr>
        <w:t>on the basis of</w:t>
      </w:r>
      <w:proofErr w:type="gramEnd"/>
      <w:r w:rsidRPr="000964EB">
        <w:rPr>
          <w:rFonts w:ascii="Open Sans" w:hAnsi="Open Sans" w:cs="Open Sans"/>
          <w:sz w:val="20"/>
          <w:szCs w:val="20"/>
          <w:lang w:val="en-GB"/>
        </w:rPr>
        <w:t xml:space="preserve">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2"/>
    </w:p>
    <w:p w14:paraId="3D3FA909" w14:textId="780BBCF3" w:rsidR="003C78BA" w:rsidRPr="00EC580F"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3" w:name="_Ref382905183"/>
      <w:r w:rsidRPr="00EC580F">
        <w:rPr>
          <w:rFonts w:ascii="Open Sans" w:hAnsi="Open Sans" w:cs="Open Sans"/>
          <w:sz w:val="20"/>
          <w:szCs w:val="20"/>
          <w:lang w:val="en-GB"/>
        </w:rPr>
        <w:t xml:space="preserve">The repaired portion of the Equipment shall be subject to a </w:t>
      </w:r>
      <w:bookmarkEnd w:id="33"/>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2F0A60">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Protocol was executed. However, the aggregate warranty period shall not exceed</w:t>
      </w:r>
      <w:r w:rsidR="002333C3" w:rsidRPr="00EC580F">
        <w:rPr>
          <w:rFonts w:ascii="Open Sans" w:hAnsi="Open Sans" w:cs="Open Sans"/>
          <w:bCs/>
          <w:sz w:val="20"/>
          <w:szCs w:val="20"/>
          <w:lang w:val="en-GB"/>
        </w:rPr>
        <w:t xml:space="preserve"> 48</w:t>
      </w:r>
      <w:r w:rsidRPr="00EC580F">
        <w:rPr>
          <w:rFonts w:ascii="Open Sans" w:hAnsi="Open Sans" w:cs="Open Sans"/>
          <w:sz w:val="20"/>
          <w:szCs w:val="20"/>
          <w:lang w:val="en-GB"/>
        </w:rPr>
        <w:t xml:space="preserve"> months</w:t>
      </w:r>
      <w:r w:rsidR="006F7747" w:rsidRPr="00EC580F">
        <w:rPr>
          <w:rFonts w:ascii="Open Sans" w:hAnsi="Open Sans" w:cs="Open Sans"/>
          <w:sz w:val="20"/>
          <w:szCs w:val="20"/>
          <w:lang w:val="en-GB"/>
        </w:rPr>
        <w:t>.</w:t>
      </w:r>
    </w:p>
    <w:p w14:paraId="4E449363" w14:textId="422E06E9" w:rsidR="00E303B2" w:rsidRPr="00EC580F"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The Seller declares that he shall ensure</w:t>
      </w:r>
      <w:r w:rsidR="00157111" w:rsidRPr="00EC580F">
        <w:rPr>
          <w:rFonts w:ascii="Open Sans" w:hAnsi="Open Sans" w:cs="Open Sans"/>
          <w:sz w:val="20"/>
          <w:szCs w:val="20"/>
          <w:lang w:val="en-GB"/>
        </w:rPr>
        <w:t xml:space="preserve"> paid</w:t>
      </w:r>
      <w:r w:rsidRPr="00EC580F">
        <w:rPr>
          <w:rFonts w:ascii="Open Sans" w:hAnsi="Open Sans" w:cs="Open Sans"/>
          <w:sz w:val="20"/>
          <w:szCs w:val="20"/>
          <w:lang w:val="en-GB"/>
        </w:rPr>
        <w:t xml:space="preserve"> post-warranty [out-of-warranty] service for the period of 10 years after the </w:t>
      </w:r>
      <w:r w:rsidR="00F413D1" w:rsidRPr="00EC580F">
        <w:rPr>
          <w:rFonts w:ascii="Open Sans" w:hAnsi="Open Sans" w:cs="Open Sans"/>
          <w:sz w:val="20"/>
          <w:szCs w:val="20"/>
          <w:lang w:val="en-GB"/>
        </w:rPr>
        <w:t>expiration of the warranty</w:t>
      </w:r>
      <w:r w:rsidRPr="00EC580F">
        <w:rPr>
          <w:rFonts w:ascii="Open Sans" w:hAnsi="Open Sans" w:cs="Open Sans"/>
          <w:sz w:val="20"/>
          <w:szCs w:val="20"/>
          <w:lang w:val="en-GB"/>
        </w:rPr>
        <w:t xml:space="preserve">; the service terms shall be identical </w:t>
      </w:r>
      <w:r w:rsidR="00F413D1" w:rsidRPr="00EC580F">
        <w:rPr>
          <w:rFonts w:ascii="Open Sans" w:hAnsi="Open Sans" w:cs="Open Sans"/>
          <w:sz w:val="20"/>
          <w:szCs w:val="20"/>
          <w:lang w:val="en-GB"/>
        </w:rPr>
        <w:t>to those</w:t>
      </w:r>
      <w:r w:rsidRPr="00EC580F">
        <w:rPr>
          <w:rFonts w:ascii="Open Sans" w:hAnsi="Open Sans" w:cs="Open Sans"/>
          <w:sz w:val="20"/>
          <w:szCs w:val="20"/>
          <w:lang w:val="en-GB"/>
        </w:rPr>
        <w:t xml:space="preserve"> of Sections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88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F0A60" w:rsidRPr="002F0A60">
        <w:rPr>
          <w:rFonts w:ascii="Open Sans" w:hAnsi="Open Sans" w:cs="Open Sans"/>
          <w:sz w:val="20"/>
          <w:szCs w:val="20"/>
          <w:lang w:val="en-GB"/>
        </w:rPr>
        <w:t>15.3</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and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2905432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F0A60" w:rsidRPr="002F0A60">
        <w:rPr>
          <w:rFonts w:ascii="Open Sans" w:hAnsi="Open Sans" w:cs="Open Sans"/>
          <w:sz w:val="20"/>
          <w:szCs w:val="20"/>
          <w:lang w:val="en-GB"/>
        </w:rPr>
        <w:t>15.4</w:t>
      </w:r>
      <w:r w:rsidR="004210BE" w:rsidRPr="00EC580F">
        <w:rPr>
          <w:rFonts w:ascii="Open Sans" w:hAnsi="Open Sans" w:cs="Open Sans"/>
          <w:sz w:val="20"/>
          <w:szCs w:val="20"/>
        </w:rPr>
        <w:fldChar w:fldCharType="end"/>
      </w:r>
      <w:r w:rsidRPr="00EC580F">
        <w:rPr>
          <w:rFonts w:ascii="Open Sans" w:hAnsi="Open Sans" w:cs="Open Sans"/>
          <w:sz w:val="20"/>
          <w:szCs w:val="20"/>
        </w:rPr>
        <w:t>.</w:t>
      </w:r>
    </w:p>
    <w:p w14:paraId="37D723FE" w14:textId="77777777" w:rsidR="00253C24" w:rsidRPr="00EC580F"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bCs/>
          <w:sz w:val="20"/>
          <w:szCs w:val="20"/>
          <w:lang w:val="en-GB"/>
        </w:rPr>
        <w:t>The Seller undertakes to provide the Buyer</w:t>
      </w:r>
      <w:r w:rsidR="009A40E8" w:rsidRPr="00EC580F">
        <w:rPr>
          <w:rFonts w:ascii="Open Sans" w:hAnsi="Open Sans" w:cs="Open Sans"/>
          <w:bCs/>
          <w:sz w:val="20"/>
          <w:szCs w:val="20"/>
          <w:lang w:val="en-GB"/>
        </w:rPr>
        <w:t xml:space="preserve"> with updates of the software controlling the Equipment</w:t>
      </w:r>
      <w:r w:rsidRPr="00EC580F">
        <w:rPr>
          <w:rFonts w:ascii="Open Sans" w:hAnsi="Open Sans" w:cs="Open Sans"/>
          <w:bCs/>
          <w:sz w:val="20"/>
          <w:szCs w:val="20"/>
          <w:lang w:val="en-GB"/>
        </w:rPr>
        <w:t xml:space="preserve"> for the </w:t>
      </w:r>
      <w:r w:rsidR="009A40E8" w:rsidRPr="00EC580F">
        <w:rPr>
          <w:rFonts w:ascii="Open Sans" w:hAnsi="Open Sans" w:cs="Open Sans"/>
          <w:bCs/>
          <w:sz w:val="20"/>
          <w:szCs w:val="20"/>
          <w:lang w:val="en-GB"/>
        </w:rPr>
        <w:t>entire term of warranty service</w:t>
      </w:r>
      <w:r w:rsidRPr="00EC580F">
        <w:rPr>
          <w:rFonts w:ascii="Open Sans" w:hAnsi="Open Sans" w:cs="Open Sans"/>
          <w:bCs/>
          <w:sz w:val="20"/>
          <w:szCs w:val="20"/>
          <w:lang w:val="en-GB"/>
        </w:rPr>
        <w:t>.</w:t>
      </w:r>
    </w:p>
    <w:p w14:paraId="538C97BF" w14:textId="77777777" w:rsidR="00445208" w:rsidRPr="00445208" w:rsidRDefault="00445208" w:rsidP="00445208">
      <w:pPr>
        <w:pStyle w:val="Odstavecseseznamem1"/>
        <w:spacing w:after="240"/>
        <w:ind w:left="0"/>
        <w:jc w:val="both"/>
        <w:rPr>
          <w:rFonts w:ascii="Open Sans" w:hAnsi="Open Sans" w:cs="Open Sans"/>
          <w:b/>
          <w:bCs/>
          <w:sz w:val="20"/>
          <w:szCs w:val="20"/>
          <w:highlight w:val="green"/>
          <w:u w:val="single"/>
          <w:lang w:val="en-GB"/>
        </w:rPr>
      </w:pPr>
    </w:p>
    <w:p w14:paraId="53A6575F" w14:textId="77777777" w:rsidR="00233E08" w:rsidRPr="000964EB"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ENALTIES</w:t>
      </w:r>
    </w:p>
    <w:p w14:paraId="2F72C150" w14:textId="7BB54124"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of 0.1 % of the Price for each commenced day of delay with the performance pursuant to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6395871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F0A60" w:rsidRPr="002F0A60">
        <w:rPr>
          <w:rFonts w:ascii="Open Sans" w:hAnsi="Open Sans" w:cs="Open Sans"/>
          <w:sz w:val="20"/>
          <w:szCs w:val="20"/>
          <w:lang w:val="en-US"/>
        </w:rPr>
        <w:t>4.1</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 xml:space="preserve"> hereof.</w:t>
      </w:r>
    </w:p>
    <w:p w14:paraId="606EDFD2" w14:textId="77777777"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w:t>
      </w:r>
      <w:r w:rsidRPr="00421948">
        <w:rPr>
          <w:rFonts w:ascii="Open Sans" w:hAnsi="Open Sans" w:cs="Open Sans"/>
          <w:sz w:val="20"/>
          <w:szCs w:val="20"/>
          <w:lang w:val="en-US"/>
        </w:rPr>
        <w:t>of 0.1 % of the Price</w:t>
      </w:r>
      <w:r w:rsidRPr="000964EB">
        <w:rPr>
          <w:rFonts w:ascii="Open Sans" w:hAnsi="Open Sans" w:cs="Open Sans"/>
          <w:sz w:val="20"/>
          <w:szCs w:val="20"/>
          <w:lang w:val="en-US"/>
        </w:rPr>
        <w:t xml:space="preserve"> for each commenced day of delay with rectifying of </w:t>
      </w:r>
      <w:r w:rsidR="006360AD" w:rsidRPr="000964EB">
        <w:rPr>
          <w:rFonts w:ascii="Open Sans" w:hAnsi="Open Sans" w:cs="Open Sans"/>
          <w:sz w:val="20"/>
          <w:szCs w:val="20"/>
          <w:lang w:val="en-US"/>
        </w:rPr>
        <w:t xml:space="preserve">defects </w:t>
      </w:r>
      <w:r w:rsidRPr="000964EB">
        <w:rPr>
          <w:rFonts w:ascii="Open Sans" w:hAnsi="Open Sans" w:cs="Open Sans"/>
          <w:sz w:val="20"/>
          <w:szCs w:val="20"/>
          <w:lang w:val="en-US"/>
        </w:rPr>
        <w:t>claimed</w:t>
      </w:r>
      <w:r w:rsidR="006360AD" w:rsidRPr="000964EB">
        <w:rPr>
          <w:rFonts w:ascii="Open Sans" w:hAnsi="Open Sans" w:cs="Open Sans"/>
          <w:sz w:val="20"/>
          <w:szCs w:val="20"/>
          <w:lang w:val="en-US"/>
        </w:rPr>
        <w:t xml:space="preserve"> </w:t>
      </w:r>
      <w:r w:rsidR="006360AD" w:rsidRPr="000964EB">
        <w:rPr>
          <w:rFonts w:ascii="Open Sans" w:hAnsi="Open Sans" w:cs="Open Sans"/>
          <w:sz w:val="20"/>
          <w:szCs w:val="20"/>
          <w:lang w:val="en-GB"/>
        </w:rPr>
        <w:t>within the warranty period</w:t>
      </w:r>
      <w:r w:rsidRPr="000964EB">
        <w:rPr>
          <w:rFonts w:ascii="Open Sans" w:hAnsi="Open Sans" w:cs="Open Sans"/>
          <w:sz w:val="20"/>
          <w:szCs w:val="20"/>
          <w:lang w:val="en-US"/>
        </w:rPr>
        <w:t>.</w:t>
      </w:r>
    </w:p>
    <w:p w14:paraId="188D5940" w14:textId="77777777"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01A5BD8D" w14:textId="2560EAA6" w:rsidR="00724363" w:rsidRPr="000964EB" w:rsidRDefault="00724363"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083696" w:rsidRPr="000964EB">
        <w:rPr>
          <w:rFonts w:ascii="Open Sans" w:hAnsi="Open Sans" w:cs="Open Sans"/>
          <w:sz w:val="20"/>
          <w:szCs w:val="20"/>
          <w:lang w:val="en-US"/>
        </w:rPr>
        <w:fldChar w:fldCharType="begin"/>
      </w:r>
      <w:r w:rsidRPr="000964EB">
        <w:rPr>
          <w:rFonts w:ascii="Open Sans" w:hAnsi="Open Sans" w:cs="Open Sans"/>
          <w:sz w:val="20"/>
          <w:szCs w:val="20"/>
          <w:lang w:val="en-US"/>
        </w:rPr>
        <w:instrText xml:space="preserve"> REF _Ref386545562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F0A60">
        <w:rPr>
          <w:rFonts w:ascii="Open Sans" w:hAnsi="Open Sans" w:cs="Open Sans"/>
          <w:sz w:val="20"/>
          <w:szCs w:val="20"/>
          <w:lang w:val="en-US"/>
        </w:rPr>
        <w:t>13.2.1</w:t>
      </w:r>
      <w:r w:rsidR="00083696" w:rsidRPr="000964EB">
        <w:rPr>
          <w:rFonts w:ascii="Open Sans" w:hAnsi="Open Sans" w:cs="Open Sans"/>
          <w:sz w:val="20"/>
          <w:szCs w:val="20"/>
          <w:lang w:val="en-US"/>
        </w:rPr>
        <w:fldChar w:fldCharType="end"/>
      </w:r>
      <w:r w:rsidRPr="000964EB">
        <w:rPr>
          <w:rFonts w:ascii="Open Sans" w:hAnsi="Open Sans" w:cs="Open Sans"/>
          <w:sz w:val="20"/>
          <w:szCs w:val="20"/>
          <w:lang w:val="en-US"/>
        </w:rPr>
        <w:t xml:space="preserve"> and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38004876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F0A60" w:rsidRPr="002F0A60">
        <w:rPr>
          <w:rFonts w:ascii="Open Sans" w:hAnsi="Open Sans" w:cs="Open Sans"/>
          <w:sz w:val="20"/>
          <w:szCs w:val="20"/>
          <w:lang w:val="en-US"/>
        </w:rPr>
        <w:t>13.2.2</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w:t>
      </w:r>
    </w:p>
    <w:p w14:paraId="4E6580C5" w14:textId="77777777"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14:paraId="2709E866" w14:textId="77777777" w:rsidR="00F5152C" w:rsidRPr="00445208"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Payment of the contractual penalty does not prejudice the rights of the Parties to claim damages.</w:t>
      </w:r>
    </w:p>
    <w:p w14:paraId="42256666"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GB"/>
        </w:rPr>
      </w:pPr>
    </w:p>
    <w:p w14:paraId="2FD62CA0"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DISPUTES</w:t>
      </w:r>
    </w:p>
    <w:p w14:paraId="467ABA3C" w14:textId="77777777" w:rsidR="00517AD8" w:rsidRPr="00445208"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ny and all disputes arising out of this Contract or the legal relationships connected with the </w:t>
      </w:r>
      <w:r w:rsidRPr="000964EB">
        <w:rPr>
          <w:rFonts w:ascii="Open Sans" w:hAnsi="Open Sans" w:cs="Open Sans"/>
          <w:sz w:val="20"/>
          <w:szCs w:val="20"/>
          <w:lang w:val="en-GB"/>
        </w:rPr>
        <w:lastRenderedPageBreak/>
        <w:t>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6D476DE8"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GB"/>
        </w:rPr>
      </w:pPr>
    </w:p>
    <w:p w14:paraId="68503C83" w14:textId="77777777"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14:paraId="692E68B2" w14:textId="77777777" w:rsidR="00560A5D" w:rsidRPr="00445208" w:rsidRDefault="00560A5D" w:rsidP="00560A5D">
      <w:pPr>
        <w:pStyle w:val="Odstavecseseznamem1"/>
        <w:numPr>
          <w:ilvl w:val="1"/>
          <w:numId w:val="2"/>
        </w:numPr>
        <w:spacing w:after="240"/>
        <w:jc w:val="both"/>
        <w:rPr>
          <w:rFonts w:ascii="Open Sans" w:hAnsi="Open Sans" w:cs="Open Sans"/>
          <w:b/>
          <w:bCs/>
          <w:sz w:val="20"/>
          <w:szCs w:val="20"/>
          <w:u w:val="single"/>
          <w:lang w:val="en-GB"/>
        </w:rPr>
      </w:pPr>
      <w:bookmarkStart w:id="34"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4"/>
    </w:p>
    <w:p w14:paraId="34735F37" w14:textId="77777777" w:rsidR="00445208" w:rsidRPr="000964EB" w:rsidRDefault="00445208" w:rsidP="00445208">
      <w:pPr>
        <w:pStyle w:val="Odstavecseseznamem1"/>
        <w:spacing w:after="240"/>
        <w:ind w:left="0"/>
        <w:jc w:val="both"/>
        <w:rPr>
          <w:rFonts w:ascii="Open Sans" w:hAnsi="Open Sans" w:cs="Open Sans"/>
          <w:b/>
          <w:bCs/>
          <w:sz w:val="20"/>
          <w:szCs w:val="20"/>
          <w:u w:val="single"/>
          <w:lang w:val="en-GB"/>
        </w:rPr>
      </w:pPr>
    </w:p>
    <w:p w14:paraId="49187FB2"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FINAL PROVISIONS</w:t>
      </w:r>
    </w:p>
    <w:p w14:paraId="4BE7AAC7" w14:textId="683BE5FE"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w:t>
      </w:r>
      <w:r w:rsidR="00CD0BE4">
        <w:rPr>
          <w:rFonts w:ascii="Open Sans" w:hAnsi="Open Sans" w:cs="Open Sans"/>
          <w:bCs/>
          <w:sz w:val="20"/>
          <w:szCs w:val="20"/>
          <w:lang w:val="en-GB"/>
        </w:rPr>
        <w:t xml:space="preserve">, </w:t>
      </w:r>
      <w:r w:rsidR="006B41DA" w:rsidRPr="000964EB">
        <w:rPr>
          <w:rFonts w:ascii="Open Sans" w:hAnsi="Open Sans" w:cs="Open Sans"/>
          <w:bCs/>
          <w:sz w:val="20"/>
          <w:szCs w:val="20"/>
          <w:lang w:val="en-GB"/>
        </w:rPr>
        <w:t>as amended</w:t>
      </w:r>
      <w:r w:rsidR="00CD0BE4">
        <w:rPr>
          <w:rFonts w:ascii="Open Sans" w:hAnsi="Open Sans" w:cs="Open Sans"/>
          <w:bCs/>
          <w:sz w:val="20"/>
          <w:szCs w:val="20"/>
          <w:lang w:val="en-GB"/>
        </w:rPr>
        <w:t xml:space="preserve"> </w:t>
      </w:r>
      <w:r w:rsidR="00CD0BE4" w:rsidRPr="000964EB">
        <w:rPr>
          <w:rFonts w:ascii="Open Sans" w:hAnsi="Open Sans" w:cs="Open Sans"/>
          <w:sz w:val="20"/>
          <w:szCs w:val="20"/>
          <w:lang w:val="en-US"/>
        </w:rPr>
        <w:t xml:space="preserve">(hereinafter the </w:t>
      </w:r>
      <w:r w:rsidR="00CD0BE4" w:rsidRPr="00CD0BE4">
        <w:rPr>
          <w:rFonts w:ascii="Open Sans" w:hAnsi="Open Sans" w:cs="Open Sans"/>
          <w:b/>
          <w:sz w:val="20"/>
          <w:szCs w:val="20"/>
          <w:lang w:val="en-US"/>
        </w:rPr>
        <w:t>“Civil Code”</w:t>
      </w:r>
      <w:r w:rsidR="00CD0BE4" w:rsidRPr="000964EB">
        <w:rPr>
          <w:rFonts w:ascii="Open Sans" w:hAnsi="Open Sans" w:cs="Open Sans"/>
          <w:sz w:val="20"/>
          <w:szCs w:val="20"/>
          <w:lang w:val="en-US"/>
        </w:rPr>
        <w:t>)</w:t>
      </w:r>
      <w:r w:rsidRPr="000964EB">
        <w:rPr>
          <w:rFonts w:ascii="Open Sans" w:hAnsi="Open Sans" w:cs="Open Sans"/>
          <w:sz w:val="20"/>
          <w:szCs w:val="20"/>
          <w:lang w:val="en-GB"/>
        </w:rPr>
        <w:t>.</w:t>
      </w:r>
    </w:p>
    <w:p w14:paraId="118F6957"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proofErr w:type="gramStart"/>
      <w:r w:rsidRPr="000964EB">
        <w:rPr>
          <w:rFonts w:ascii="Open Sans" w:hAnsi="Open Sans" w:cs="Open Sans"/>
          <w:sz w:val="20"/>
          <w:szCs w:val="20"/>
          <w:lang w:val="en-GB"/>
        </w:rPr>
        <w:t>In the event that</w:t>
      </w:r>
      <w:proofErr w:type="gramEnd"/>
      <w:r w:rsidRPr="000964EB">
        <w:rPr>
          <w:rFonts w:ascii="Open Sans" w:hAnsi="Open Sans" w:cs="Open Sans"/>
          <w:sz w:val="20"/>
          <w:szCs w:val="20"/>
          <w:lang w:val="en-GB"/>
        </w:rPr>
        <w:t xml:space="preserve">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45C8E84D"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4784A691" w14:textId="77777777"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Parties expressly agree that the Contract as a whole, including all attachments and data on the </w:t>
      </w:r>
      <w:r w:rsidRPr="000964EB">
        <w:rPr>
          <w:rFonts w:ascii="Open Sans" w:hAnsi="Open Sans" w:cs="Open Sans"/>
          <w:sz w:val="20"/>
          <w:szCs w:val="20"/>
          <w:lang w:val="en-US"/>
        </w:rPr>
        <w:lastRenderedPageBreak/>
        <w:t>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14:paraId="46F6E549" w14:textId="77777777"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14:paraId="08C70ED8" w14:textId="77777777"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14:paraId="57912878"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14:paraId="76CA5FAD" w14:textId="006CAD18"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 xml:space="preserve">n </w:t>
      </w:r>
      <w:proofErr w:type="gramStart"/>
      <w:r w:rsidR="00C23AB4" w:rsidRPr="000964EB">
        <w:rPr>
          <w:rFonts w:ascii="Open Sans" w:hAnsi="Open Sans" w:cs="Open Sans"/>
          <w:sz w:val="20"/>
          <w:szCs w:val="20"/>
          <w:lang w:val="en-US"/>
        </w:rPr>
        <w:t>on the subject of performance</w:t>
      </w:r>
      <w:proofErr w:type="gramEnd"/>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Bidder shall fill in the columns “</w:t>
      </w:r>
      <w:r w:rsidR="002D47EC" w:rsidRPr="002D47EC">
        <w:rPr>
          <w:rFonts w:ascii="Open Sans" w:hAnsi="Open Sans" w:cs="Open Sans"/>
          <w:color w:val="FF0000"/>
          <w:sz w:val="20"/>
          <w:szCs w:val="20"/>
          <w:lang w:val="en-US"/>
        </w:rPr>
        <w:t>Description and specification of the Equipment offered by the Seller</w:t>
      </w:r>
      <w:r w:rsidR="005D76C9" w:rsidRPr="000964EB">
        <w:rPr>
          <w:rFonts w:ascii="Open Sans" w:hAnsi="Open Sans" w:cs="Open Sans"/>
          <w:color w:val="FF0000"/>
          <w:sz w:val="20"/>
          <w:szCs w:val="20"/>
          <w:lang w:val="en-US"/>
        </w:rPr>
        <w:t>” and “Complies YES / NO”</w:t>
      </w:r>
      <w:r w:rsidR="00251CCB">
        <w:rPr>
          <w:rFonts w:ascii="Open Sans" w:hAnsi="Open Sans" w:cs="Open Sans"/>
          <w:color w:val="FF0000"/>
          <w:sz w:val="20"/>
          <w:szCs w:val="20"/>
          <w:lang w:val="en-US"/>
        </w:rPr>
        <w:t>)</w:t>
      </w:r>
    </w:p>
    <w:p w14:paraId="4CC5791E" w14:textId="77777777"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14:paraId="4EC444BF" w14:textId="77777777" w:rsidR="00665E18" w:rsidRPr="000964EB" w:rsidRDefault="00665E18" w:rsidP="00233E08">
      <w:pPr>
        <w:ind w:left="567"/>
        <w:jc w:val="both"/>
        <w:rPr>
          <w:rFonts w:ascii="Open Sans" w:hAnsi="Open Sans" w:cs="Open Sans"/>
          <w:sz w:val="20"/>
          <w:szCs w:val="20"/>
          <w:lang w:val="en-US"/>
        </w:rPr>
      </w:pPr>
    </w:p>
    <w:p w14:paraId="5A8E2CDA"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14:paraId="1B5B7C64" w14:textId="77777777" w:rsidR="00EE03A3" w:rsidRPr="000964EB" w:rsidRDefault="00EE03A3" w:rsidP="00EE03A3">
      <w:pPr>
        <w:rPr>
          <w:rFonts w:ascii="Open Sans" w:hAnsi="Open Sans" w:cs="Open Sans"/>
          <w:sz w:val="20"/>
          <w:szCs w:val="20"/>
          <w:lang w:val="en-US"/>
        </w:rPr>
      </w:pPr>
    </w:p>
    <w:p w14:paraId="1FBFCFF6" w14:textId="77777777" w:rsidR="00EE03A3" w:rsidRPr="000964EB" w:rsidRDefault="00EE03A3" w:rsidP="00EE03A3">
      <w:pPr>
        <w:rPr>
          <w:rFonts w:ascii="Open Sans" w:hAnsi="Open Sans" w:cs="Open Sans"/>
          <w:sz w:val="20"/>
          <w:szCs w:val="20"/>
          <w:lang w:val="en-US"/>
        </w:rPr>
        <w:sectPr w:rsidR="00EE03A3" w:rsidRPr="000964EB" w:rsidSect="008F2215">
          <w:headerReference w:type="default" r:id="rId10"/>
          <w:footerReference w:type="default" r:id="rId11"/>
          <w:headerReference w:type="first" r:id="rId12"/>
          <w:footerReference w:type="first" r:id="rId13"/>
          <w:pgSz w:w="11906" w:h="16838"/>
          <w:pgMar w:top="2694" w:right="1133" w:bottom="1417" w:left="1134" w:header="1621" w:footer="690" w:gutter="0"/>
          <w:cols w:space="708"/>
          <w:titlePg/>
          <w:docGrid w:linePitch="360"/>
        </w:sectPr>
      </w:pPr>
    </w:p>
    <w:p w14:paraId="1C99DCB9" w14:textId="77777777"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t>In Prague</w:t>
      </w:r>
    </w:p>
    <w:p w14:paraId="55B55C34" w14:textId="77777777" w:rsidR="00EE03A3" w:rsidRPr="000964EB" w:rsidRDefault="00EE03A3" w:rsidP="00EE03A3">
      <w:pPr>
        <w:rPr>
          <w:rFonts w:ascii="Open Sans" w:hAnsi="Open Sans" w:cs="Open Sans"/>
          <w:sz w:val="20"/>
          <w:szCs w:val="20"/>
          <w:lang w:val="en-US"/>
        </w:rPr>
      </w:pPr>
    </w:p>
    <w:p w14:paraId="299F1D2B" w14:textId="77777777"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14:paraId="1CF7A8EA" w14:textId="77777777" w:rsidR="00233E08" w:rsidRDefault="00233E08" w:rsidP="00EE03A3">
      <w:pPr>
        <w:jc w:val="both"/>
        <w:rPr>
          <w:rFonts w:ascii="Open Sans" w:hAnsi="Open Sans" w:cs="Open Sans"/>
          <w:sz w:val="20"/>
          <w:szCs w:val="20"/>
          <w:lang w:val="en-US"/>
        </w:rPr>
      </w:pPr>
    </w:p>
    <w:p w14:paraId="6417DB9E" w14:textId="77777777" w:rsidR="00EC580F" w:rsidRDefault="00EC580F" w:rsidP="00EE03A3">
      <w:pPr>
        <w:jc w:val="both"/>
        <w:rPr>
          <w:rFonts w:ascii="Open Sans" w:hAnsi="Open Sans" w:cs="Open Sans"/>
          <w:sz w:val="20"/>
          <w:szCs w:val="20"/>
          <w:lang w:val="en-US"/>
        </w:rPr>
      </w:pPr>
    </w:p>
    <w:p w14:paraId="02512899" w14:textId="77777777" w:rsidR="00EC580F" w:rsidRPr="000964EB" w:rsidRDefault="00EC580F" w:rsidP="00EE03A3">
      <w:pPr>
        <w:jc w:val="both"/>
        <w:rPr>
          <w:rFonts w:ascii="Open Sans" w:hAnsi="Open Sans" w:cs="Open Sans"/>
          <w:sz w:val="20"/>
          <w:szCs w:val="20"/>
          <w:lang w:val="en-US"/>
        </w:rPr>
      </w:pPr>
    </w:p>
    <w:p w14:paraId="7E8F3425" w14:textId="77777777"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14:paraId="56D062FB" w14:textId="77777777"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14:paraId="13722B8D" w14:textId="77777777"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14:paraId="1DFD7713" w14:textId="77777777" w:rsidR="00EE03A3" w:rsidRPr="000964EB" w:rsidRDefault="00EE03A3" w:rsidP="00EE03A3">
      <w:pPr>
        <w:rPr>
          <w:rFonts w:ascii="Open Sans" w:hAnsi="Open Sans" w:cs="Open Sans"/>
          <w:sz w:val="20"/>
          <w:szCs w:val="20"/>
          <w:lang w:val="fr-FR"/>
        </w:rPr>
      </w:pPr>
    </w:p>
    <w:p w14:paraId="1FCDC5E2" w14:textId="77777777" w:rsidR="003913F6" w:rsidRDefault="003913F6" w:rsidP="00EE03A3">
      <w:pPr>
        <w:rPr>
          <w:rFonts w:ascii="Open Sans" w:hAnsi="Open Sans" w:cs="Open Sans"/>
          <w:sz w:val="20"/>
          <w:szCs w:val="20"/>
          <w:lang w:val="fr-FR"/>
        </w:rPr>
      </w:pPr>
    </w:p>
    <w:p w14:paraId="342D287F" w14:textId="77777777" w:rsidR="00445208" w:rsidRPr="000964EB" w:rsidRDefault="00445208" w:rsidP="00EE03A3">
      <w:pPr>
        <w:rPr>
          <w:rFonts w:ascii="Open Sans" w:hAnsi="Open Sans" w:cs="Open Sans"/>
          <w:sz w:val="20"/>
          <w:szCs w:val="20"/>
          <w:lang w:val="fr-FR"/>
        </w:rPr>
      </w:pPr>
    </w:p>
    <w:p w14:paraId="43776F39" w14:textId="77777777"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t>In </w:t>
      </w:r>
      <w:r w:rsidR="005D76C9" w:rsidRPr="000964EB">
        <w:rPr>
          <w:rFonts w:ascii="Open Sans" w:hAnsi="Open Sans" w:cs="Open Sans"/>
          <w:sz w:val="20"/>
          <w:szCs w:val="20"/>
          <w:highlight w:val="yellow"/>
          <w:lang w:val="en-US"/>
        </w:rPr>
        <w:t>__________</w:t>
      </w:r>
    </w:p>
    <w:p w14:paraId="57F2A470" w14:textId="77777777" w:rsidR="00EE03A3" w:rsidRPr="000964EB" w:rsidRDefault="00EE03A3" w:rsidP="00EE03A3">
      <w:pPr>
        <w:rPr>
          <w:rFonts w:ascii="Open Sans" w:hAnsi="Open Sans" w:cs="Open Sans"/>
          <w:sz w:val="20"/>
          <w:szCs w:val="20"/>
          <w:lang w:val="en-US"/>
        </w:rPr>
      </w:pPr>
    </w:p>
    <w:p w14:paraId="129B4883" w14:textId="77777777"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14:paraId="6A398BAD" w14:textId="77777777" w:rsidR="00EE03A3" w:rsidRPr="000964EB" w:rsidRDefault="00EE03A3" w:rsidP="00EE03A3">
      <w:pPr>
        <w:jc w:val="both"/>
        <w:rPr>
          <w:rFonts w:ascii="Open Sans" w:hAnsi="Open Sans" w:cs="Open Sans"/>
          <w:sz w:val="20"/>
          <w:szCs w:val="20"/>
          <w:lang w:val="en-US"/>
        </w:rPr>
      </w:pPr>
    </w:p>
    <w:p w14:paraId="529EF4E6" w14:textId="77777777" w:rsidR="00EC580F" w:rsidRDefault="00EC580F" w:rsidP="00EE03A3">
      <w:pPr>
        <w:jc w:val="both"/>
        <w:rPr>
          <w:rFonts w:ascii="Open Sans" w:hAnsi="Open Sans" w:cs="Open Sans"/>
          <w:sz w:val="20"/>
          <w:szCs w:val="20"/>
          <w:lang w:val="en-US"/>
        </w:rPr>
      </w:pPr>
    </w:p>
    <w:p w14:paraId="49B94D88" w14:textId="77777777" w:rsidR="00D1399C" w:rsidRPr="000964EB" w:rsidRDefault="00D1399C" w:rsidP="00EE03A3">
      <w:pPr>
        <w:jc w:val="both"/>
        <w:rPr>
          <w:rFonts w:ascii="Open Sans" w:hAnsi="Open Sans" w:cs="Open Sans"/>
          <w:sz w:val="20"/>
          <w:szCs w:val="20"/>
          <w:lang w:val="en-US"/>
        </w:rPr>
      </w:pPr>
    </w:p>
    <w:p w14:paraId="64E0307F" w14:textId="77777777" w:rsidR="00EE03A3" w:rsidRPr="000964EB" w:rsidRDefault="00EE03A3" w:rsidP="00EE03A3">
      <w:pPr>
        <w:jc w:val="both"/>
        <w:rPr>
          <w:rFonts w:ascii="Open Sans" w:hAnsi="Open Sans" w:cs="Open Sans"/>
          <w:sz w:val="20"/>
          <w:szCs w:val="20"/>
          <w:lang w:val="de-DE"/>
        </w:rPr>
      </w:pPr>
      <w:r w:rsidRPr="000964EB">
        <w:rPr>
          <w:rFonts w:ascii="Open Sans" w:hAnsi="Open Sans" w:cs="Open Sans"/>
          <w:sz w:val="20"/>
          <w:szCs w:val="20"/>
          <w:lang w:val="de-DE"/>
        </w:rPr>
        <w:t>________________________</w:t>
      </w:r>
    </w:p>
    <w:p w14:paraId="07B16D07" w14:textId="77777777" w:rsidR="00293D40" w:rsidRPr="000964EB" w:rsidRDefault="005D76C9" w:rsidP="00293D40">
      <w:pPr>
        <w:tabs>
          <w:tab w:val="left" w:pos="993"/>
        </w:tabs>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00293D40" w:rsidRPr="000964EB">
        <w:rPr>
          <w:rFonts w:ascii="Open Sans" w:hAnsi="Open Sans" w:cs="Open Sans"/>
          <w:sz w:val="20"/>
          <w:szCs w:val="20"/>
          <w:lang w:val="de-DE"/>
        </w:rPr>
        <w:tab/>
      </w:r>
    </w:p>
    <w:p w14:paraId="3CB066CE" w14:textId="77777777" w:rsidR="00EE03A3" w:rsidRPr="000964EB" w:rsidRDefault="005D76C9" w:rsidP="00293D40">
      <w:pPr>
        <w:tabs>
          <w:tab w:val="left" w:pos="1418"/>
        </w:tabs>
        <w:ind w:left="1701" w:hanging="1701"/>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14:paraId="5664CEB1" w14:textId="77777777" w:rsidR="00EE03A3" w:rsidRPr="000964EB" w:rsidRDefault="00EE03A3" w:rsidP="00EE03A3">
      <w:pPr>
        <w:rPr>
          <w:rFonts w:ascii="Open Sans" w:hAnsi="Open Sans" w:cs="Open Sans"/>
          <w:sz w:val="22"/>
          <w:szCs w:val="22"/>
          <w:lang w:val="de-DE"/>
        </w:rPr>
      </w:pPr>
    </w:p>
    <w:p w14:paraId="745A3EAE" w14:textId="77777777" w:rsidR="00EE03A3" w:rsidRPr="000964EB" w:rsidRDefault="00EE03A3" w:rsidP="00EE03A3">
      <w:pPr>
        <w:rPr>
          <w:rFonts w:ascii="Open Sans" w:hAnsi="Open Sans" w:cs="Open Sans"/>
          <w:sz w:val="22"/>
          <w:szCs w:val="22"/>
          <w:lang w:val="de-DE"/>
        </w:rPr>
        <w:sectPr w:rsidR="00EE03A3" w:rsidRPr="000964EB" w:rsidSect="001D316F">
          <w:type w:val="continuous"/>
          <w:pgSz w:w="11906" w:h="16838"/>
          <w:pgMar w:top="1417" w:right="1417" w:bottom="1417" w:left="1417" w:header="708" w:footer="708" w:gutter="0"/>
          <w:cols w:num="2" w:space="708"/>
          <w:docGrid w:linePitch="360"/>
        </w:sectPr>
      </w:pPr>
    </w:p>
    <w:p w14:paraId="45238602" w14:textId="77777777" w:rsidR="00D00823" w:rsidRPr="000964EB" w:rsidRDefault="00D00823">
      <w:pPr>
        <w:widowControl/>
        <w:suppressAutoHyphens w:val="0"/>
        <w:spacing w:after="200" w:line="276" w:lineRule="auto"/>
        <w:rPr>
          <w:rFonts w:ascii="Open Sans" w:hAnsi="Open Sans" w:cs="Open Sans"/>
          <w:sz w:val="20"/>
          <w:szCs w:val="20"/>
          <w:lang w:val="de-DE"/>
        </w:rPr>
      </w:pPr>
      <w:r w:rsidRPr="000964EB">
        <w:rPr>
          <w:rFonts w:ascii="Open Sans" w:hAnsi="Open Sans" w:cs="Open Sans"/>
          <w:sz w:val="20"/>
          <w:szCs w:val="20"/>
          <w:lang w:val="de-DE"/>
        </w:rPr>
        <w:br w:type="page"/>
      </w:r>
    </w:p>
    <w:p w14:paraId="7ED8CAAC" w14:textId="77777777" w:rsidR="00677CC9" w:rsidRPr="000964EB" w:rsidRDefault="00677CC9" w:rsidP="00677CC9">
      <w:pPr>
        <w:rPr>
          <w:rFonts w:ascii="Open Sans" w:hAnsi="Open Sans" w:cs="Open Sans"/>
          <w:b/>
          <w:sz w:val="20"/>
          <w:szCs w:val="20"/>
          <w:lang w:val="de-DE"/>
        </w:rPr>
      </w:pPr>
      <w:r w:rsidRPr="000964EB">
        <w:rPr>
          <w:rFonts w:ascii="Open Sans" w:hAnsi="Open Sans" w:cs="Open Sans"/>
          <w:b/>
          <w:sz w:val="20"/>
          <w:szCs w:val="20"/>
          <w:lang w:val="de-DE"/>
        </w:rPr>
        <w:lastRenderedPageBreak/>
        <w:t xml:space="preserve">Annex </w:t>
      </w:r>
      <w:proofErr w:type="spellStart"/>
      <w:r w:rsidRPr="000964EB">
        <w:rPr>
          <w:rFonts w:ascii="Open Sans" w:hAnsi="Open Sans" w:cs="Open Sans"/>
          <w:b/>
          <w:sz w:val="20"/>
          <w:szCs w:val="20"/>
          <w:lang w:val="de-DE"/>
        </w:rPr>
        <w:t>No</w:t>
      </w:r>
      <w:proofErr w:type="spellEnd"/>
      <w:r w:rsidRPr="000964EB">
        <w:rPr>
          <w:rFonts w:ascii="Open Sans" w:hAnsi="Open Sans" w:cs="Open Sans"/>
          <w:b/>
          <w:sz w:val="20"/>
          <w:szCs w:val="20"/>
          <w:lang w:val="de-DE"/>
        </w:rPr>
        <w:t xml:space="preserve">. 1 </w:t>
      </w:r>
      <w:r w:rsidR="00311F50" w:rsidRPr="000964EB">
        <w:rPr>
          <w:rFonts w:ascii="Open Sans" w:hAnsi="Open Sans" w:cs="Open Sans"/>
          <w:b/>
          <w:sz w:val="20"/>
          <w:szCs w:val="20"/>
          <w:lang w:val="de-DE"/>
        </w:rPr>
        <w:t xml:space="preserve">- </w:t>
      </w:r>
      <w:r w:rsidR="00311F50" w:rsidRPr="000964EB">
        <w:rPr>
          <w:rFonts w:ascii="Open Sans" w:hAnsi="Open Sans" w:cs="Open Sans"/>
          <w:b/>
          <w:sz w:val="20"/>
          <w:szCs w:val="20"/>
          <w:lang w:val="en-US"/>
        </w:rPr>
        <w:t>Technical specification on the subject of performance</w:t>
      </w:r>
    </w:p>
    <w:p w14:paraId="5DE4216B" w14:textId="77777777" w:rsidR="009001A6" w:rsidRPr="000964EB" w:rsidRDefault="009001A6" w:rsidP="009001A6">
      <w:pPr>
        <w:jc w:val="both"/>
        <w:rPr>
          <w:rFonts w:ascii="Open Sans" w:hAnsi="Open Sans" w:cs="Open Sans"/>
          <w:b/>
          <w:sz w:val="20"/>
          <w:szCs w:val="20"/>
          <w:lang w:val="de-DE"/>
        </w:rPr>
      </w:pPr>
    </w:p>
    <w:p w14:paraId="13E2E64F" w14:textId="07EA7A55" w:rsidR="002C3C90" w:rsidRDefault="00140DA1">
      <w:r>
        <w:rPr>
          <w:rFonts w:ascii="Open Sans" w:hAnsi="Open Sans" w:cs="Open Sans"/>
          <w:b/>
          <w:sz w:val="20"/>
          <w:szCs w:val="20"/>
          <w:lang w:val="en-US"/>
        </w:rPr>
        <w:t>T</w:t>
      </w:r>
      <w:r w:rsidR="007007FB" w:rsidRPr="00051B75">
        <w:rPr>
          <w:rFonts w:ascii="Open Sans" w:hAnsi="Open Sans" w:cs="Open Sans"/>
          <w:b/>
          <w:sz w:val="20"/>
          <w:szCs w:val="20"/>
          <w:lang w:val="en-GB" w:eastAsia="en-US"/>
        </w:rPr>
        <w:t xml:space="preserve">he </w:t>
      </w:r>
      <w:r w:rsidR="002C3C90" w:rsidRPr="00051B75">
        <w:rPr>
          <w:rFonts w:ascii="Open Sans" w:hAnsi="Open Sans" w:cs="Open Sans"/>
          <w:b/>
          <w:sz w:val="20"/>
          <w:szCs w:val="20"/>
          <w:lang w:val="en-GB" w:eastAsia="en-US"/>
        </w:rPr>
        <w:t xml:space="preserve">Equipment is </w:t>
      </w:r>
      <w:r>
        <w:rPr>
          <w:rFonts w:ascii="Open Sans" w:hAnsi="Open Sans" w:cs="Open Sans"/>
          <w:b/>
          <w:sz w:val="20"/>
          <w:szCs w:val="20"/>
          <w:lang w:val="en-GB" w:eastAsia="en-US"/>
        </w:rPr>
        <w:t>a</w:t>
      </w:r>
      <w:r w:rsidR="002C3C90" w:rsidRPr="00051B75">
        <w:rPr>
          <w:rFonts w:ascii="Open Sans" w:hAnsi="Open Sans" w:cs="Open Sans"/>
          <w:b/>
          <w:sz w:val="20"/>
          <w:szCs w:val="20"/>
          <w:lang w:val="en-GB" w:eastAsia="en-US"/>
        </w:rPr>
        <w:t xml:space="preserve"> PVD deposition system </w:t>
      </w:r>
      <w:r w:rsidR="007007FB" w:rsidRPr="00051B75">
        <w:rPr>
          <w:rFonts w:ascii="Open Sans" w:hAnsi="Open Sans" w:cs="Open Sans"/>
          <w:b/>
          <w:sz w:val="20"/>
          <w:szCs w:val="20"/>
          <w:lang w:val="en-GB" w:eastAsia="en-US"/>
        </w:rPr>
        <w:t xml:space="preserve">and will be used to </w:t>
      </w:r>
      <w:r w:rsidR="002C3C90" w:rsidRPr="00051B75">
        <w:rPr>
          <w:rFonts w:ascii="Open Sans" w:hAnsi="Open Sans" w:cs="Open Sans"/>
          <w:b/>
          <w:sz w:val="20"/>
          <w:szCs w:val="20"/>
          <w:lang w:val="en-GB" w:eastAsia="en-US"/>
        </w:rPr>
        <w:t>perform</w:t>
      </w:r>
      <w:r w:rsidR="002C3C90" w:rsidRPr="00652409">
        <w:rPr>
          <w:rFonts w:ascii="Open Sans" w:hAnsi="Open Sans" w:cs="Open Sans"/>
          <w:b/>
          <w:sz w:val="20"/>
          <w:szCs w:val="20"/>
          <w:lang w:val="en-GB" w:eastAsia="en-US"/>
        </w:rPr>
        <w:t xml:space="preserve"> deposition of composite materials by PVD in combination with cluster</w:t>
      </w:r>
      <w:r w:rsidR="002C3C90">
        <w:rPr>
          <w:rFonts w:ascii="Open Sans" w:hAnsi="Open Sans" w:cs="Open Sans"/>
          <w:b/>
          <w:sz w:val="20"/>
          <w:szCs w:val="20"/>
          <w:lang w:val="en-GB" w:eastAsia="en-US"/>
        </w:rPr>
        <w:t xml:space="preserve"> source.</w:t>
      </w:r>
      <w:r w:rsidR="002C3C90" w:rsidRPr="000964EB">
        <w:rPr>
          <w:rFonts w:ascii="Open Sans" w:hAnsi="Open Sans" w:cs="Open Sans"/>
          <w:b/>
          <w:sz w:val="20"/>
          <w:szCs w:val="20"/>
          <w:lang w:val="en-GB" w:eastAsia="en-US"/>
        </w:rPr>
        <w:t xml:space="preserve"> </w:t>
      </w:r>
      <w:r w:rsidR="002C3C90" w:rsidRPr="000964EB">
        <w:rPr>
          <w:rFonts w:ascii="Open Sans" w:hAnsi="Open Sans" w:cs="Open Sans"/>
          <w:b/>
          <w:sz w:val="20"/>
          <w:szCs w:val="20"/>
          <w:lang w:val="en-GB"/>
        </w:rPr>
        <w:t>It must meet the technical conditions and include components listed in this table.</w:t>
      </w:r>
    </w:p>
    <w:p w14:paraId="02AA0F6A" w14:textId="77777777" w:rsidR="002C3C90" w:rsidRDefault="002C3C90"/>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2C3C90" w:rsidRPr="000964EB" w14:paraId="41DFCB0C" w14:textId="77777777" w:rsidTr="004D741B">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511DF726" w14:textId="77777777" w:rsidR="002C3C90" w:rsidRPr="000964EB" w:rsidRDefault="002C3C90" w:rsidP="002C3C90">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59F5C01"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4D994BC2"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CFC3090" w14:textId="77777777" w:rsidR="002C3C90" w:rsidRPr="000964EB" w:rsidRDefault="002C3C90" w:rsidP="002C3C9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DA11C9" w:rsidRPr="000964EB" w14:paraId="08697DD8"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417D50D1"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F924A5F" w14:textId="208BFD61" w:rsidR="00DA11C9" w:rsidRPr="00C87071"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based on plasma assisted physical vapor deposi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A3C26A8"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0A3D68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EB9CD4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20D6C8F"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80A806A" w14:textId="77777777" w:rsidR="00DA11C9"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stainless steel vacuum chamber</w:t>
            </w:r>
          </w:p>
          <w:p w14:paraId="75ED53DF"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87071">
              <w:rPr>
                <w:rFonts w:ascii="Open Sans" w:hAnsi="Open Sans" w:cs="Open Sans"/>
                <w:i/>
                <w:sz w:val="20"/>
                <w:szCs w:val="20"/>
                <w:lang w:val="en-US"/>
              </w:rPr>
              <w:t>with mainly CF flanges</w:t>
            </w:r>
          </w:p>
          <w:p w14:paraId="2CB78B66" w14:textId="77777777" w:rsidR="00DA11C9"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87071">
              <w:rPr>
                <w:rFonts w:ascii="Open Sans" w:hAnsi="Open Sans" w:cs="Open Sans"/>
                <w:i/>
                <w:sz w:val="20"/>
                <w:szCs w:val="20"/>
                <w:lang w:val="en-US"/>
              </w:rPr>
              <w:t>Viton O-ring seals for doors etc.</w:t>
            </w:r>
          </w:p>
          <w:p w14:paraId="6FEA5101"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87071">
              <w:rPr>
                <w:rFonts w:ascii="Open Sans" w:hAnsi="Open Sans" w:cs="Open Sans"/>
                <w:i/>
                <w:sz w:val="20"/>
                <w:szCs w:val="20"/>
                <w:lang w:val="en-US"/>
              </w:rPr>
              <w:t>at least one viewport with shut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B328C3A"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3A4019"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13494FE"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29061B74"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A57FD1E" w14:textId="77777777" w:rsidR="00DA11C9" w:rsidRPr="00C87071"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turbopump with gate valve and downstream pressure control</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C9648C8"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C72F52D"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214CD93"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9449F59"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8A219AF" w14:textId="77777777" w:rsidR="00DA11C9" w:rsidRPr="00C87071"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N</w:t>
            </w:r>
            <w:r w:rsidRPr="00FD7D7B">
              <w:rPr>
                <w:rFonts w:ascii="Open Sans" w:hAnsi="Open Sans" w:cs="Open Sans"/>
                <w:kern w:val="20"/>
                <w:sz w:val="20"/>
                <w:szCs w:val="20"/>
                <w:vertAlign w:val="subscript"/>
                <w:lang w:val="en-US"/>
              </w:rPr>
              <w:t>2</w:t>
            </w:r>
            <w:r w:rsidRPr="00C87071">
              <w:rPr>
                <w:rFonts w:ascii="Open Sans" w:hAnsi="Open Sans" w:cs="Open Sans"/>
                <w:sz w:val="20"/>
                <w:szCs w:val="20"/>
                <w:lang w:val="en-US"/>
              </w:rPr>
              <w:t xml:space="preserve"> purge on turbomolecular for oxygen plasma processes with automatic shut-off valve and backing pump</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C02E42"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0BB7218"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64F2E41A"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31F457D"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1B99205" w14:textId="77777777" w:rsidR="00DA11C9" w:rsidRPr="00C87071"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fully automated process gas introduction for plasma sources and substrate hold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72399D7"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BD1A6A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0E9BBB9C"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525A378"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FFD0D42" w14:textId="77777777" w:rsidR="00DA11C9"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vacuum gauges</w:t>
            </w:r>
          </w:p>
          <w:p w14:paraId="49F26E93"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87071">
              <w:rPr>
                <w:rFonts w:ascii="Open Sans" w:hAnsi="Open Sans" w:cs="Open Sans"/>
                <w:i/>
                <w:sz w:val="20"/>
                <w:szCs w:val="20"/>
                <w:lang w:val="en-US"/>
              </w:rPr>
              <w:t>full range</w:t>
            </w:r>
          </w:p>
          <w:p w14:paraId="7488CFD2"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87071">
              <w:rPr>
                <w:rFonts w:ascii="Open Sans" w:hAnsi="Open Sans" w:cs="Open Sans"/>
                <w:i/>
                <w:sz w:val="20"/>
                <w:szCs w:val="20"/>
                <w:lang w:val="en-US"/>
              </w:rPr>
              <w:t>process gas/temperature independent gauge (like temperature regulated capacitance gaug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F99A400"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4355F75"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7756AD44"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7791AAE"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C0131DE" w14:textId="6E9A7BBA" w:rsidR="00DA11C9" w:rsidRDefault="00DA11C9" w:rsidP="00DA11C9">
            <w:pPr>
              <w:widowControl/>
              <w:suppressAutoHyphens w:val="0"/>
              <w:contextualSpacing/>
              <w:rPr>
                <w:rFonts w:ascii="Open Sans" w:hAnsi="Open Sans" w:cs="Open Sans"/>
                <w:sz w:val="20"/>
                <w:szCs w:val="20"/>
                <w:lang w:val="en-US"/>
              </w:rPr>
            </w:pPr>
            <w:r w:rsidRPr="00C87071">
              <w:rPr>
                <w:rFonts w:ascii="Open Sans" w:hAnsi="Open Sans" w:cs="Open Sans"/>
                <w:sz w:val="20"/>
                <w:szCs w:val="20"/>
                <w:lang w:val="en-US"/>
              </w:rPr>
              <w:t xml:space="preserve">load-lock for 4” substrate </w:t>
            </w:r>
            <w:r w:rsidR="00B51448" w:rsidRPr="00B51448">
              <w:rPr>
                <w:rFonts w:ascii="Open Sans" w:hAnsi="Open Sans" w:cs="Open Sans"/>
                <w:sz w:val="20"/>
                <w:szCs w:val="20"/>
                <w:lang w:val="en-US"/>
              </w:rPr>
              <w:t xml:space="preserve">allowing </w:t>
            </w:r>
            <w:r w:rsidR="00434D19">
              <w:rPr>
                <w:rFonts w:ascii="Open Sans" w:hAnsi="Open Sans" w:cs="Open Sans"/>
                <w:sz w:val="20"/>
                <w:szCs w:val="20"/>
                <w:lang w:val="en-US"/>
              </w:rPr>
              <w:t xml:space="preserve">also </w:t>
            </w:r>
            <w:r w:rsidR="00B51448" w:rsidRPr="00B51448">
              <w:rPr>
                <w:rFonts w:ascii="Open Sans" w:hAnsi="Open Sans" w:cs="Open Sans"/>
                <w:sz w:val="20"/>
                <w:szCs w:val="20"/>
                <w:lang w:val="en-US"/>
              </w:rPr>
              <w:t xml:space="preserve">another vacuum chamber to </w:t>
            </w:r>
            <w:r w:rsidR="00BC37F3">
              <w:rPr>
                <w:rFonts w:ascii="Open Sans" w:hAnsi="Open Sans" w:cs="Open Sans"/>
                <w:sz w:val="20"/>
                <w:szCs w:val="20"/>
                <w:lang w:val="en-US"/>
              </w:rPr>
              <w:t xml:space="preserve">be </w:t>
            </w:r>
            <w:r w:rsidR="00B51448" w:rsidRPr="00B51448">
              <w:rPr>
                <w:rFonts w:ascii="Open Sans" w:hAnsi="Open Sans" w:cs="Open Sans"/>
                <w:sz w:val="20"/>
                <w:szCs w:val="20"/>
                <w:lang w:val="en-US"/>
              </w:rPr>
              <w:t>connect</w:t>
            </w:r>
            <w:r w:rsidR="00BC37F3">
              <w:rPr>
                <w:rFonts w:ascii="Open Sans" w:hAnsi="Open Sans" w:cs="Open Sans"/>
                <w:sz w:val="20"/>
                <w:szCs w:val="20"/>
                <w:lang w:val="en-US"/>
              </w:rPr>
              <w:t>ed</w:t>
            </w:r>
          </w:p>
          <w:p w14:paraId="3789735A" w14:textId="2F1B0303" w:rsidR="00251CCB" w:rsidRPr="00C87071" w:rsidRDefault="00251CCB" w:rsidP="00DA11C9">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w:t>
            </w:r>
            <w:r w:rsidRPr="00434D19">
              <w:rPr>
                <w:rFonts w:ascii="Open Sans" w:hAnsi="Open Sans" w:cs="Open Sans"/>
                <w:sz w:val="20"/>
                <w:szCs w:val="20"/>
                <w:lang w:val="en-US"/>
              </w:rPr>
              <w:t>linear or right</w:t>
            </w:r>
            <w:r>
              <w:rPr>
                <w:rFonts w:ascii="Open Sans" w:hAnsi="Open Sans" w:cs="Open Sans"/>
                <w:sz w:val="20"/>
                <w:szCs w:val="20"/>
                <w:lang w:val="en-US"/>
              </w:rPr>
              <w:t>-</w:t>
            </w:r>
            <w:r w:rsidRPr="00434D19">
              <w:rPr>
                <w:rFonts w:ascii="Open Sans" w:hAnsi="Open Sans" w:cs="Open Sans"/>
                <w:sz w:val="20"/>
                <w:szCs w:val="20"/>
                <w:lang w:val="en-US"/>
              </w:rPr>
              <w:t xml:space="preserve">angle orientation </w:t>
            </w:r>
            <w:r w:rsidRPr="00672B33">
              <w:rPr>
                <w:rFonts w:ascii="Open Sans" w:hAnsi="Open Sans" w:cs="Open Sans"/>
                <w:i/>
                <w:sz w:val="20"/>
                <w:szCs w:val="20"/>
                <w:lang w:val="en-US"/>
              </w:rPr>
              <w:t>(will be specified by the Buyer prior to manufacturing)</w:t>
            </w:r>
          </w:p>
          <w:p w14:paraId="64E2F560"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87071">
              <w:rPr>
                <w:rFonts w:ascii="Open Sans" w:hAnsi="Open Sans" w:cs="Open Sans"/>
                <w:i/>
                <w:sz w:val="20"/>
                <w:szCs w:val="20"/>
                <w:lang w:val="en-US"/>
              </w:rPr>
              <w:t>easy access</w:t>
            </w:r>
          </w:p>
          <w:p w14:paraId="71EC5B02" w14:textId="77777777" w:rsidR="00DA11C9" w:rsidRPr="00C87071"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87071">
              <w:rPr>
                <w:rFonts w:ascii="Open Sans" w:hAnsi="Open Sans" w:cs="Open Sans"/>
                <w:i/>
                <w:sz w:val="20"/>
                <w:szCs w:val="20"/>
                <w:lang w:val="en-US"/>
              </w:rPr>
              <w:t>full range vacuum gauge</w:t>
            </w:r>
          </w:p>
          <w:p w14:paraId="136C5497" w14:textId="77777777" w:rsidR="00DA11C9" w:rsidRPr="00011F27"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87071">
              <w:rPr>
                <w:rFonts w:ascii="Open Sans" w:hAnsi="Open Sans" w:cs="Open Sans"/>
                <w:i/>
                <w:sz w:val="20"/>
                <w:szCs w:val="20"/>
                <w:lang w:val="en-US"/>
              </w:rPr>
              <w:t>independent turbomolecular pump and backing pump</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F5D7E2"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67C75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5897BA3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341FC0B"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56F1308"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custom substrate carrier that accommodates multiple 10x10 mm</w:t>
            </w:r>
            <w:r w:rsidRPr="005E441F">
              <w:rPr>
                <w:rFonts w:ascii="Open Sans" w:hAnsi="Open Sans" w:cs="Open Sans"/>
                <w:kern w:val="20"/>
                <w:sz w:val="20"/>
                <w:szCs w:val="20"/>
                <w:vertAlign w:val="superscript"/>
                <w:lang w:val="en-US"/>
              </w:rPr>
              <w:t>2</w:t>
            </w:r>
            <w:r w:rsidRPr="00CF46B0">
              <w:rPr>
                <w:rFonts w:ascii="Open Sans" w:hAnsi="Open Sans" w:cs="Open Sans"/>
                <w:sz w:val="20"/>
                <w:szCs w:val="20"/>
                <w:lang w:val="en-US"/>
              </w:rPr>
              <w:t xml:space="preserve"> sampl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139D600"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2D38B67"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5519F29A"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4FD0D5D5"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9A82925"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vent valv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33F1EF8"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7940895"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E2DB1F8"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F7CD9CE"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3BCA833" w14:textId="77777777" w:rsidR="00DA11C9"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substrate holder which</w:t>
            </w:r>
          </w:p>
          <w:p w14:paraId="078D89BE"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can accommodate substrates up to 4” diameter</w:t>
            </w:r>
          </w:p>
          <w:p w14:paraId="5BE9F000"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lastRenderedPageBreak/>
              <w:t>can be heated up to 800 °C in O</w:t>
            </w:r>
            <w:r w:rsidRPr="00CF46B0">
              <w:rPr>
                <w:rFonts w:ascii="Open Sans" w:hAnsi="Open Sans" w:cs="Open Sans"/>
                <w:i/>
                <w:kern w:val="20"/>
                <w:sz w:val="20"/>
                <w:szCs w:val="20"/>
                <w:vertAlign w:val="subscript"/>
                <w:lang w:val="en-US"/>
              </w:rPr>
              <w:t>2</w:t>
            </w:r>
            <w:r w:rsidRPr="00CF46B0">
              <w:rPr>
                <w:rFonts w:ascii="Open Sans" w:hAnsi="Open Sans" w:cs="Open Sans"/>
                <w:i/>
                <w:sz w:val="20"/>
                <w:szCs w:val="20"/>
                <w:lang w:val="en-US"/>
              </w:rPr>
              <w:t xml:space="preserve"> atmosphere</w:t>
            </w:r>
          </w:p>
          <w:p w14:paraId="38A90FC2" w14:textId="1E97585A" w:rsidR="00DA11C9" w:rsidRPr="00CF46B0" w:rsidRDefault="00251CCB"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 xml:space="preserve">allows </w:t>
            </w:r>
            <w:r w:rsidR="00DA11C9" w:rsidRPr="00CF46B0">
              <w:rPr>
                <w:rFonts w:ascii="Open Sans" w:hAnsi="Open Sans" w:cs="Open Sans"/>
                <w:i/>
                <w:sz w:val="20"/>
                <w:szCs w:val="20"/>
                <w:lang w:val="en-US"/>
              </w:rPr>
              <w:t>temperature control between RT and 800 °C</w:t>
            </w:r>
          </w:p>
          <w:p w14:paraId="48CE648F" w14:textId="2F253EBA" w:rsidR="00DA11C9"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can be RF/DC biased</w:t>
            </w:r>
          </w:p>
          <w:p w14:paraId="42E42ABB" w14:textId="2E7D57E2" w:rsidR="00251CCB" w:rsidRPr="00CF46B0" w:rsidRDefault="00251CCB"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allows rotation</w:t>
            </w:r>
          </w:p>
          <w:p w14:paraId="30F4AF0C"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 xml:space="preserve">has water cooled reflector </w:t>
            </w:r>
            <w:proofErr w:type="gramStart"/>
            <w:r w:rsidRPr="00CF46B0">
              <w:rPr>
                <w:rFonts w:ascii="Open Sans" w:hAnsi="Open Sans" w:cs="Open Sans"/>
                <w:i/>
                <w:sz w:val="20"/>
                <w:szCs w:val="20"/>
                <w:lang w:val="en-US"/>
              </w:rPr>
              <w:t>box</w:t>
            </w:r>
            <w:proofErr w:type="gramEnd"/>
            <w:r w:rsidRPr="00CF46B0">
              <w:rPr>
                <w:rFonts w:ascii="Open Sans" w:hAnsi="Open Sans" w:cs="Open Sans"/>
                <w:i/>
                <w:sz w:val="20"/>
                <w:szCs w:val="20"/>
                <w:lang w:val="en-US"/>
              </w:rPr>
              <w:t xml:space="preserve"> </w:t>
            </w:r>
          </w:p>
          <w:p w14:paraId="35EC24D2"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allows axial adjustment (along its axis)</w:t>
            </w:r>
          </w:p>
          <w:p w14:paraId="3F4D4E60"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F46B0">
              <w:rPr>
                <w:rFonts w:ascii="Open Sans" w:hAnsi="Open Sans" w:cs="Open Sans"/>
                <w:i/>
                <w:sz w:val="20"/>
                <w:szCs w:val="20"/>
                <w:lang w:val="en-US"/>
              </w:rPr>
              <w:t>has a shut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3C49AA9"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86DFA71"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5A8727D7"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2A1146BF" w14:textId="77777777" w:rsidR="00DA11C9" w:rsidRPr="000964EB" w:rsidRDefault="00DA11C9" w:rsidP="00DA11C9">
            <w:pPr>
              <w:jc w:val="center"/>
              <w:rPr>
                <w:rFonts w:ascii="Open Sans" w:hAnsi="Open Sans" w:cs="Open Sans"/>
                <w:sz w:val="20"/>
                <w:szCs w:val="20"/>
                <w:lang w:val="en-US"/>
              </w:rPr>
            </w:pPr>
            <w:r w:rsidRPr="000964EB">
              <w:rPr>
                <w:rFonts w:ascii="Open Sans" w:hAnsi="Open Sans" w:cs="Open Sans"/>
                <w:sz w:val="20"/>
                <w:szCs w:val="20"/>
                <w:lang w:val="en-US"/>
              </w:rPr>
              <w:t>1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3D3C415" w14:textId="77777777" w:rsidR="00DA11C9"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PVD magnetron sputtering sources</w:t>
            </w:r>
          </w:p>
          <w:p w14:paraId="1E164A66" w14:textId="5C1D430D"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 xml:space="preserve">two </w:t>
            </w:r>
            <w:r w:rsidR="00251CCB">
              <w:rPr>
                <w:rFonts w:ascii="Open Sans" w:hAnsi="Open Sans" w:cs="Open Sans"/>
                <w:i/>
                <w:sz w:val="20"/>
                <w:szCs w:val="20"/>
                <w:lang w:val="en-US"/>
              </w:rPr>
              <w:t>2</w:t>
            </w:r>
            <w:r w:rsidRPr="00CF46B0">
              <w:rPr>
                <w:rFonts w:ascii="Open Sans" w:hAnsi="Open Sans" w:cs="Open Sans"/>
                <w:i/>
                <w:sz w:val="20"/>
                <w:szCs w:val="20"/>
                <w:lang w:val="en-US"/>
              </w:rPr>
              <w:t>” diameter targets</w:t>
            </w:r>
          </w:p>
          <w:p w14:paraId="5830ECC4"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another 1 blank port for further extension with magnetron sources</w:t>
            </w:r>
          </w:p>
          <w:p w14:paraId="67F80081"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having an in-situ tilt option</w:t>
            </w:r>
          </w:p>
          <w:p w14:paraId="303844E2"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having an individual gas injection capability</w:t>
            </w:r>
          </w:p>
          <w:p w14:paraId="79B75AC7"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equipped with a chimney and shutter</w:t>
            </w:r>
          </w:p>
          <w:p w14:paraId="17E56483" w14:textId="77777777" w:rsidR="00D7709D" w:rsidRPr="00E56410" w:rsidRDefault="00D7709D"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E56410">
              <w:rPr>
                <w:rFonts w:ascii="Open Sans" w:hAnsi="Open Sans" w:cs="Open Sans"/>
                <w:i/>
                <w:sz w:val="20"/>
                <w:szCs w:val="20"/>
                <w:lang w:val="en-US"/>
              </w:rPr>
              <w:t>each source must be adjustable for operation in the balanced, unbalanced, and magnetic material modes</w:t>
            </w:r>
          </w:p>
          <w:p w14:paraId="4D75F820" w14:textId="27C2EC96" w:rsidR="00D7709D" w:rsidRPr="00E56410" w:rsidRDefault="00D7709D"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E56410">
              <w:rPr>
                <w:rFonts w:ascii="Open Sans" w:hAnsi="Open Sans" w:cs="Open Sans"/>
                <w:i/>
                <w:sz w:val="20"/>
                <w:szCs w:val="20"/>
                <w:lang w:val="en-US"/>
              </w:rPr>
              <w:t>in magnetic material mode, each source must be able to sputter 3mm thick magnetic materials (including pure Fe) </w:t>
            </w:r>
          </w:p>
          <w:p w14:paraId="0A228BD8" w14:textId="2DE63E45" w:rsidR="00DA11C9" w:rsidRPr="00011F27" w:rsidRDefault="00D7709D"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E56410">
              <w:rPr>
                <w:rFonts w:ascii="Open Sans" w:hAnsi="Open Sans" w:cs="Open Sans"/>
                <w:i/>
                <w:sz w:val="20"/>
                <w:szCs w:val="20"/>
                <w:lang w:val="en-US"/>
              </w:rPr>
              <w:t>dedicated sources for magnetic material modes are not desirab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A5B8135"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378C0BE"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469F7867"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E1055C0"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3B656C8"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PVD cluster source</w:t>
            </w:r>
          </w:p>
          <w:p w14:paraId="252BFAB1" w14:textId="0D1B52E6"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min. 1</w:t>
            </w:r>
            <w:r w:rsidR="00251CCB">
              <w:rPr>
                <w:rFonts w:ascii="Open Sans" w:hAnsi="Open Sans" w:cs="Open Sans"/>
                <w:i/>
                <w:sz w:val="20"/>
                <w:szCs w:val="20"/>
                <w:lang w:val="en-US"/>
              </w:rPr>
              <w:t>.5</w:t>
            </w:r>
            <w:r w:rsidRPr="00CF46B0">
              <w:rPr>
                <w:rFonts w:ascii="Open Sans" w:hAnsi="Open Sans" w:cs="Open Sans"/>
                <w:i/>
                <w:sz w:val="20"/>
                <w:szCs w:val="20"/>
                <w:lang w:val="en-US"/>
              </w:rPr>
              <w:t>” magnetron sputtering source</w:t>
            </w:r>
          </w:p>
          <w:p w14:paraId="233D2F72"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water or liquid nitrogen cooled shielding</w:t>
            </w:r>
          </w:p>
          <w:p w14:paraId="7D51E567" w14:textId="77777777"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exchangeable orifice</w:t>
            </w:r>
          </w:p>
          <w:p w14:paraId="49DA9B13" w14:textId="6C480C68" w:rsidR="00DA11C9"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adjustable distance between target and orifice</w:t>
            </w:r>
          </w:p>
          <w:p w14:paraId="2310DD3B" w14:textId="621AEAA4" w:rsidR="00251CCB" w:rsidRPr="00CF46B0" w:rsidRDefault="00251CCB"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independent pumping</w:t>
            </w:r>
          </w:p>
          <w:p w14:paraId="627C0F14" w14:textId="77777777" w:rsidR="00DA11C9" w:rsidRPr="00011F27"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F46B0">
              <w:rPr>
                <w:rFonts w:ascii="Open Sans" w:hAnsi="Open Sans" w:cs="Open Sans"/>
                <w:i/>
                <w:sz w:val="20"/>
                <w:szCs w:val="20"/>
                <w:lang w:val="en-US"/>
              </w:rPr>
              <w:t>differential pumping capabiliti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C5B50AD"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632D197"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7744BA6"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5647357"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9A9D707"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DC and RF power supplies</w:t>
            </w:r>
          </w:p>
          <w:p w14:paraId="73AAFC49" w14:textId="0200AAF6" w:rsidR="00DA11C9" w:rsidRPr="00CF46B0" w:rsidRDefault="00DA11C9"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two min. 7</w:t>
            </w:r>
            <w:r w:rsidR="00251CCB">
              <w:rPr>
                <w:rFonts w:ascii="Open Sans" w:hAnsi="Open Sans" w:cs="Open Sans"/>
                <w:i/>
                <w:sz w:val="20"/>
                <w:szCs w:val="20"/>
                <w:lang w:val="en-US"/>
              </w:rPr>
              <w:t>5</w:t>
            </w:r>
            <w:r w:rsidRPr="00CF46B0">
              <w:rPr>
                <w:rFonts w:ascii="Open Sans" w:hAnsi="Open Sans" w:cs="Open Sans"/>
                <w:i/>
                <w:sz w:val="20"/>
                <w:szCs w:val="20"/>
                <w:lang w:val="en-US"/>
              </w:rPr>
              <w:t>0 W DC generators</w:t>
            </w:r>
          </w:p>
          <w:p w14:paraId="019D6712" w14:textId="3BCFCA41" w:rsidR="00DA11C9" w:rsidRDefault="00251CCB" w:rsidP="00DA11C9">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 xml:space="preserve">two </w:t>
            </w:r>
            <w:r w:rsidR="00DA11C9" w:rsidRPr="00CF46B0">
              <w:rPr>
                <w:rFonts w:ascii="Open Sans" w:hAnsi="Open Sans" w:cs="Open Sans"/>
                <w:i/>
                <w:sz w:val="20"/>
                <w:szCs w:val="20"/>
                <w:lang w:val="en-US"/>
              </w:rPr>
              <w:t xml:space="preserve">RF min. </w:t>
            </w:r>
            <w:r>
              <w:rPr>
                <w:rFonts w:ascii="Open Sans" w:hAnsi="Open Sans" w:cs="Open Sans"/>
                <w:i/>
                <w:sz w:val="20"/>
                <w:szCs w:val="20"/>
                <w:lang w:val="en-US"/>
              </w:rPr>
              <w:t>3</w:t>
            </w:r>
            <w:r w:rsidR="00DA11C9" w:rsidRPr="00CF46B0">
              <w:rPr>
                <w:rFonts w:ascii="Open Sans" w:hAnsi="Open Sans" w:cs="Open Sans"/>
                <w:i/>
                <w:sz w:val="20"/>
                <w:szCs w:val="20"/>
                <w:lang w:val="en-US"/>
              </w:rPr>
              <w:t xml:space="preserve">00 </w:t>
            </w:r>
            <w:r w:rsidR="00DA11C9" w:rsidRPr="007A1084">
              <w:rPr>
                <w:rFonts w:ascii="Open Sans" w:hAnsi="Open Sans" w:cs="Open Sans"/>
                <w:i/>
                <w:sz w:val="20"/>
                <w:szCs w:val="20"/>
                <w:lang w:val="en-US"/>
              </w:rPr>
              <w:t>W generator</w:t>
            </w:r>
            <w:r w:rsidRPr="007A1084">
              <w:rPr>
                <w:rFonts w:ascii="Open Sans" w:hAnsi="Open Sans" w:cs="Open Sans"/>
                <w:i/>
                <w:sz w:val="20"/>
                <w:szCs w:val="20"/>
                <w:lang w:val="en-US"/>
              </w:rPr>
              <w:t>s</w:t>
            </w:r>
            <w:r w:rsidR="00DA11C9" w:rsidRPr="00CF46B0">
              <w:rPr>
                <w:rFonts w:ascii="Open Sans" w:hAnsi="Open Sans" w:cs="Open Sans"/>
                <w:i/>
                <w:sz w:val="20"/>
                <w:szCs w:val="20"/>
                <w:lang w:val="en-US"/>
              </w:rPr>
              <w:t xml:space="preserve"> with auto-matching network</w:t>
            </w:r>
          </w:p>
          <w:p w14:paraId="2D8EF329" w14:textId="3D8B00CB" w:rsidR="00251CCB" w:rsidRPr="00251CCB"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one RF min. 100 W generator with auto-matching network for substrate biasing</w:t>
            </w:r>
          </w:p>
          <w:p w14:paraId="0E87DC68" w14:textId="77777777" w:rsidR="00DA11C9" w:rsidRPr="00011F27" w:rsidRDefault="00DA11C9" w:rsidP="00DA11C9">
            <w:pPr>
              <w:pStyle w:val="Odstavecseseznamem"/>
              <w:widowControl/>
              <w:numPr>
                <w:ilvl w:val="0"/>
                <w:numId w:val="55"/>
              </w:numPr>
              <w:suppressAutoHyphens w:val="0"/>
              <w:ind w:left="334" w:hanging="219"/>
              <w:contextualSpacing/>
              <w:rPr>
                <w:rFonts w:ascii="Open Sans" w:hAnsi="Open Sans" w:cs="Open Sans"/>
                <w:sz w:val="20"/>
                <w:szCs w:val="20"/>
                <w:lang w:val="en-US"/>
              </w:rPr>
            </w:pPr>
            <w:r w:rsidRPr="00CF46B0">
              <w:rPr>
                <w:rFonts w:ascii="Open Sans" w:hAnsi="Open Sans" w:cs="Open Sans"/>
                <w:i/>
                <w:sz w:val="20"/>
                <w:szCs w:val="20"/>
                <w:lang w:val="en-US"/>
              </w:rPr>
              <w:lastRenderedPageBreak/>
              <w:t xml:space="preserve">allowing switching between PVD magnetron, cluster </w:t>
            </w:r>
            <w:r w:rsidR="00647A02">
              <w:rPr>
                <w:rFonts w:ascii="Open Sans" w:hAnsi="Open Sans" w:cs="Open Sans"/>
                <w:i/>
                <w:sz w:val="20"/>
                <w:szCs w:val="20"/>
                <w:lang w:val="en-US"/>
              </w:rPr>
              <w:t xml:space="preserve">source </w:t>
            </w:r>
            <w:r w:rsidRPr="00CF46B0">
              <w:rPr>
                <w:rFonts w:ascii="Open Sans" w:hAnsi="Open Sans" w:cs="Open Sans"/>
                <w:i/>
                <w:sz w:val="20"/>
                <w:szCs w:val="20"/>
                <w:lang w:val="en-US"/>
              </w:rPr>
              <w:t>and substrate hold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D1F4479"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39287E7"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44FB0DB"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3386ED45"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A49369C"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 xml:space="preserve">inhomogeneity of magnetron sputtering coating across 3” lower than 10%, across 4” lower than 20 %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5C0EC41"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534593A"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EB2D501"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0409088"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7F59C7A" w14:textId="77777777" w:rsidR="00DA11C9"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 xml:space="preserve">vacuum chamber leak-tested to at least </w:t>
            </w:r>
          </w:p>
          <w:p w14:paraId="0480E3D1"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10</w:t>
            </w:r>
            <w:r w:rsidRPr="00CF46B0">
              <w:rPr>
                <w:rFonts w:ascii="Open Sans" w:hAnsi="Open Sans" w:cs="Open Sans"/>
                <w:kern w:val="20"/>
                <w:sz w:val="20"/>
                <w:szCs w:val="20"/>
                <w:vertAlign w:val="superscript"/>
                <w:lang w:val="en-US"/>
              </w:rPr>
              <w:t>-9</w:t>
            </w:r>
            <w:r w:rsidRPr="00CF46B0">
              <w:rPr>
                <w:rFonts w:ascii="Open Sans" w:hAnsi="Open Sans" w:cs="Open Sans"/>
                <w:sz w:val="20"/>
                <w:szCs w:val="20"/>
                <w:lang w:val="en-US"/>
              </w:rPr>
              <w:t xml:space="preserve"> </w:t>
            </w:r>
            <w:proofErr w:type="spellStart"/>
            <w:r w:rsidRPr="00CF46B0">
              <w:rPr>
                <w:rFonts w:ascii="Open Sans" w:hAnsi="Open Sans" w:cs="Open Sans"/>
                <w:sz w:val="20"/>
                <w:szCs w:val="20"/>
                <w:lang w:val="en-US"/>
              </w:rPr>
              <w:t>mbar·l</w:t>
            </w:r>
            <w:proofErr w:type="spellEnd"/>
            <w:r w:rsidRPr="00CF46B0">
              <w:rPr>
                <w:rFonts w:ascii="Open Sans" w:hAnsi="Open Sans" w:cs="Open Sans"/>
                <w:sz w:val="20"/>
                <w:szCs w:val="20"/>
                <w:lang w:val="en-US"/>
              </w:rPr>
              <w:t>/s or bet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FB08731"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23F3A78"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51F6FDC"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4DA23ECF"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45074EC"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chamber base pressure 10</w:t>
            </w:r>
            <w:r w:rsidRPr="00CF46B0">
              <w:rPr>
                <w:rFonts w:ascii="Open Sans" w:hAnsi="Open Sans" w:cs="Open Sans"/>
                <w:kern w:val="20"/>
                <w:sz w:val="20"/>
                <w:szCs w:val="20"/>
                <w:vertAlign w:val="superscript"/>
                <w:lang w:val="en-US"/>
              </w:rPr>
              <w:t>-4</w:t>
            </w:r>
            <w:r w:rsidRPr="00CF46B0">
              <w:rPr>
                <w:rFonts w:ascii="Open Sans" w:hAnsi="Open Sans" w:cs="Open Sans"/>
                <w:sz w:val="20"/>
                <w:szCs w:val="20"/>
                <w:lang w:val="en-US"/>
              </w:rPr>
              <w:t xml:space="preserve"> Pa or low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A266E2"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A51F48B"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3EFB9A7"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2130BF5"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FBEA951"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substrate temperature monito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72773F"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255782A"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D10C57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6EB1FFB3"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1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DAB7388" w14:textId="74EF9F3A" w:rsidR="00DA11C9" w:rsidRPr="00CF46B0" w:rsidRDefault="00434D19" w:rsidP="00DA11C9">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4</w:t>
            </w:r>
            <w:r w:rsidR="00DA11C9" w:rsidRPr="00CF46B0">
              <w:rPr>
                <w:rFonts w:ascii="Open Sans" w:hAnsi="Open Sans" w:cs="Open Sans"/>
                <w:sz w:val="20"/>
                <w:szCs w:val="20"/>
                <w:lang w:val="en-US"/>
              </w:rPr>
              <w:t xml:space="preserve"> mass flow controllers to control gas flow, flowmeter calibration and specific </w:t>
            </w:r>
            <w:proofErr w:type="spellStart"/>
            <w:r w:rsidR="00DA11C9" w:rsidRPr="00CF46B0">
              <w:rPr>
                <w:rFonts w:ascii="Open Sans" w:hAnsi="Open Sans" w:cs="Open Sans"/>
                <w:sz w:val="20"/>
                <w:szCs w:val="20"/>
                <w:lang w:val="en-US"/>
              </w:rPr>
              <w:t>sccm</w:t>
            </w:r>
            <w:proofErr w:type="spellEnd"/>
            <w:r w:rsidR="00DA11C9" w:rsidRPr="00CF46B0">
              <w:rPr>
                <w:rFonts w:ascii="Open Sans" w:hAnsi="Open Sans" w:cs="Open Sans"/>
                <w:sz w:val="20"/>
                <w:szCs w:val="20"/>
                <w:lang w:val="en-US"/>
              </w:rPr>
              <w:t xml:space="preserve"> ranges will be specified to successful bidder within the </w:t>
            </w:r>
            <w:r w:rsidR="00DA11C9">
              <w:rPr>
                <w:rFonts w:ascii="Open Sans" w:hAnsi="Open Sans" w:cs="Open Sans"/>
                <w:sz w:val="20"/>
                <w:szCs w:val="20"/>
                <w:lang w:val="en-US"/>
              </w:rPr>
              <w:t>Contrac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57C0BD5"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2DEEC02"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7F3A1360"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7755886"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BD20024"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system hardware/software compatible and ready for extension with new flow controll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25C61D5"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D2212DA"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1FB8EEAD"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2065670"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82EFD98"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adjustable gas correction factors of mass flow controllers within software or hardwa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DC3BA9D"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8DADF65"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BD797F7"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4A9132E"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5518542"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 xml:space="preserve">in plane and top view plasma and substrate viewing/diagnostic ports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371FBA3"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CF5AB5"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76B0F73C"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8ED99C7" w14:textId="77777777" w:rsidR="00DA11C9" w:rsidRDefault="00DA11C9" w:rsidP="00DA11C9">
            <w:pPr>
              <w:jc w:val="center"/>
              <w:rPr>
                <w:rFonts w:ascii="Open Sans" w:hAnsi="Open Sans" w:cs="Open Sans"/>
                <w:sz w:val="20"/>
                <w:szCs w:val="20"/>
                <w:lang w:val="en-US"/>
              </w:rPr>
            </w:pPr>
            <w:r>
              <w:rPr>
                <w:rFonts w:ascii="Open Sans" w:hAnsi="Open Sans" w:cs="Open Sans"/>
                <w:sz w:val="20"/>
                <w:szCs w:val="20"/>
                <w:lang w:val="en-US"/>
              </w:rPr>
              <w:t>2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E311FDE"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standard gas connections and internal flow meter connections all VCR 1/4”, no Swagelo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A04071"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7D5231D"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6D3F96AA"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7E09A19E"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28A2F18"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 xml:space="preserve">system operation fully automated, controlled with computer, suitable computer included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3D9FEF"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92D6319"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61410824"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3B83D6C4"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D30354"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 xml:space="preserve">manual and automatic recipe driven operation with data logging of process parameter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9339D75"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C2C7994"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39E5EFB5"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6E24411" w14:textId="77777777" w:rsidR="00DA11C9" w:rsidRDefault="00DA11C9" w:rsidP="00DA11C9">
            <w:pPr>
              <w:jc w:val="center"/>
              <w:rPr>
                <w:rFonts w:ascii="Open Sans" w:hAnsi="Open Sans" w:cs="Open Sans"/>
                <w:sz w:val="20"/>
                <w:szCs w:val="20"/>
                <w:lang w:val="en-US"/>
              </w:rPr>
            </w:pPr>
            <w:r>
              <w:rPr>
                <w:rFonts w:ascii="Open Sans" w:hAnsi="Open Sans" w:cs="Open Sans"/>
                <w:sz w:val="20"/>
                <w:szCs w:val="20"/>
                <w:lang w:val="en-US"/>
              </w:rPr>
              <w:t>2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15A04BD"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possible online monitoring of deposition parameters, including remote access via interne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57481DA"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1A67512"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DA11C9" w:rsidRPr="000964EB" w14:paraId="23E814DB"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4529C720" w14:textId="77777777" w:rsidR="00DA11C9" w:rsidRPr="000964EB" w:rsidRDefault="00DA11C9" w:rsidP="00DA11C9">
            <w:pPr>
              <w:jc w:val="center"/>
              <w:rPr>
                <w:rFonts w:ascii="Open Sans" w:hAnsi="Open Sans" w:cs="Open Sans"/>
                <w:sz w:val="20"/>
                <w:szCs w:val="20"/>
                <w:lang w:val="en-US"/>
              </w:rPr>
            </w:pPr>
            <w:r>
              <w:rPr>
                <w:rFonts w:ascii="Open Sans" w:hAnsi="Open Sans" w:cs="Open Sans"/>
                <w:sz w:val="20"/>
                <w:szCs w:val="20"/>
                <w:lang w:val="en-US"/>
              </w:rPr>
              <w:t>2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EC8DE54" w14:textId="77777777" w:rsidR="00DA11C9" w:rsidRPr="00CF46B0" w:rsidRDefault="00DA11C9" w:rsidP="00DA11C9">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hardware and software safety interlock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B063633" w14:textId="77777777" w:rsidR="00DA11C9" w:rsidRPr="000964EB" w:rsidRDefault="00DA11C9" w:rsidP="00DA11C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5A1BC5" w14:textId="77777777" w:rsidR="00DA11C9" w:rsidRPr="00B16535" w:rsidRDefault="00DA11C9" w:rsidP="00DA11C9">
            <w:pPr>
              <w:widowControl/>
              <w:suppressAutoHyphens w:val="0"/>
              <w:jc w:val="center"/>
              <w:rPr>
                <w:rFonts w:ascii="Open Sans" w:eastAsia="Times New Roman" w:hAnsi="Open Sans" w:cs="Open Sans"/>
                <w:b/>
                <w:kern w:val="0"/>
                <w:sz w:val="20"/>
                <w:szCs w:val="20"/>
                <w:lang w:val="en-US" w:eastAsia="en-US"/>
              </w:rPr>
            </w:pPr>
          </w:p>
        </w:tc>
      </w:tr>
      <w:tr w:rsidR="00CF46B0" w:rsidRPr="000964EB" w14:paraId="1FDC2C31"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1974E98E" w14:textId="77777777" w:rsidR="00CF46B0" w:rsidRDefault="00DA11C9" w:rsidP="00CF46B0">
            <w:pPr>
              <w:jc w:val="center"/>
              <w:rPr>
                <w:rFonts w:ascii="Open Sans" w:hAnsi="Open Sans" w:cs="Open Sans"/>
                <w:sz w:val="20"/>
                <w:szCs w:val="20"/>
                <w:lang w:val="en-US"/>
              </w:rPr>
            </w:pPr>
            <w:r>
              <w:rPr>
                <w:rFonts w:ascii="Open Sans" w:hAnsi="Open Sans" w:cs="Open Sans"/>
                <w:sz w:val="20"/>
                <w:szCs w:val="20"/>
                <w:lang w:val="en-US"/>
              </w:rPr>
              <w:t>2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530B7D1" w14:textId="77777777" w:rsidR="00CF46B0" w:rsidRPr="00CF46B0" w:rsidRDefault="00CF46B0" w:rsidP="00CF46B0">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conform to European Union EMC directive and European Union electrical standard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9088E7D" w14:textId="77777777" w:rsidR="00CF46B0" w:rsidRPr="000964EB" w:rsidRDefault="00CF46B0" w:rsidP="00CF46B0">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84F28C7" w14:textId="77777777" w:rsidR="00CF46B0" w:rsidRPr="00B16535" w:rsidRDefault="00CF46B0" w:rsidP="00CF46B0">
            <w:pPr>
              <w:widowControl/>
              <w:suppressAutoHyphens w:val="0"/>
              <w:jc w:val="center"/>
              <w:rPr>
                <w:rFonts w:ascii="Open Sans" w:eastAsia="Times New Roman" w:hAnsi="Open Sans" w:cs="Open Sans"/>
                <w:b/>
                <w:kern w:val="0"/>
                <w:sz w:val="20"/>
                <w:szCs w:val="20"/>
                <w:lang w:val="en-US" w:eastAsia="en-US"/>
              </w:rPr>
            </w:pPr>
          </w:p>
        </w:tc>
      </w:tr>
      <w:tr w:rsidR="00CF46B0" w:rsidRPr="000964EB" w14:paraId="29457C66"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5C981BBB" w14:textId="77777777" w:rsidR="00CF46B0" w:rsidRDefault="00DA11C9" w:rsidP="00CF46B0">
            <w:pPr>
              <w:jc w:val="center"/>
              <w:rPr>
                <w:rFonts w:ascii="Open Sans" w:hAnsi="Open Sans" w:cs="Open Sans"/>
                <w:sz w:val="20"/>
                <w:szCs w:val="20"/>
                <w:lang w:val="en-US"/>
              </w:rPr>
            </w:pPr>
            <w:r>
              <w:rPr>
                <w:rFonts w:ascii="Open Sans" w:hAnsi="Open Sans" w:cs="Open Sans"/>
                <w:sz w:val="20"/>
                <w:szCs w:val="20"/>
                <w:lang w:val="en-US"/>
              </w:rPr>
              <w:t>2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26CBD28" w14:textId="77777777" w:rsidR="00CF46B0" w:rsidRPr="00CF46B0" w:rsidRDefault="00CF46B0" w:rsidP="00CF46B0">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power supply must be 240/400V, 50Hz</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0A19AC6" w14:textId="77777777" w:rsidR="00CF46B0" w:rsidRPr="000964EB" w:rsidRDefault="00CF46B0" w:rsidP="00CF46B0">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2BB5F58" w14:textId="77777777" w:rsidR="00CF46B0" w:rsidRPr="00B16535" w:rsidRDefault="00CF46B0" w:rsidP="00CF46B0">
            <w:pPr>
              <w:widowControl/>
              <w:suppressAutoHyphens w:val="0"/>
              <w:jc w:val="center"/>
              <w:rPr>
                <w:rFonts w:ascii="Open Sans" w:eastAsia="Times New Roman" w:hAnsi="Open Sans" w:cs="Open Sans"/>
                <w:b/>
                <w:kern w:val="0"/>
                <w:sz w:val="20"/>
                <w:szCs w:val="20"/>
                <w:lang w:val="en-US" w:eastAsia="en-US"/>
              </w:rPr>
            </w:pPr>
          </w:p>
        </w:tc>
      </w:tr>
      <w:tr w:rsidR="00251CCB" w:rsidRPr="000964EB" w14:paraId="59495F4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3A720755" w14:textId="1C8CE083" w:rsidR="00251CCB" w:rsidRDefault="00251CCB" w:rsidP="00251CCB">
            <w:pPr>
              <w:jc w:val="center"/>
              <w:rPr>
                <w:rFonts w:ascii="Open Sans" w:hAnsi="Open Sans" w:cs="Open Sans"/>
                <w:sz w:val="20"/>
                <w:szCs w:val="20"/>
                <w:lang w:val="en-US"/>
              </w:rPr>
            </w:pPr>
            <w:r>
              <w:rPr>
                <w:rFonts w:ascii="Open Sans" w:hAnsi="Open Sans" w:cs="Open Sans"/>
                <w:sz w:val="20"/>
                <w:szCs w:val="20"/>
                <w:lang w:val="en-US"/>
              </w:rPr>
              <w:t>3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3901A00" w14:textId="638DC10D" w:rsidR="00251CCB" w:rsidRPr="00CF46B0" w:rsidRDefault="00251CCB" w:rsidP="00251CCB">
            <w:pPr>
              <w:widowControl/>
              <w:suppressAutoHyphens w:val="0"/>
              <w:contextualSpacing/>
              <w:rPr>
                <w:rFonts w:ascii="Open Sans" w:hAnsi="Open Sans" w:cs="Open Sans"/>
                <w:sz w:val="20"/>
                <w:szCs w:val="20"/>
                <w:lang w:val="en-US"/>
              </w:rPr>
            </w:pPr>
            <w:r w:rsidRPr="00CF46B0">
              <w:rPr>
                <w:rFonts w:ascii="Open Sans" w:hAnsi="Open Sans" w:cs="Open Sans"/>
                <w:sz w:val="20"/>
                <w:szCs w:val="20"/>
                <w:lang w:val="en-US"/>
              </w:rPr>
              <w:t>homogeneity evaluated by RF deposited oxide or nitride reactively deposited lay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A424ED7" w14:textId="77777777" w:rsidR="00251CCB" w:rsidRPr="000964EB" w:rsidRDefault="00251CCB" w:rsidP="00251CCB">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CD7439B" w14:textId="77777777" w:rsidR="00251CCB" w:rsidRPr="00B16535" w:rsidRDefault="00251CCB" w:rsidP="00251CCB">
            <w:pPr>
              <w:widowControl/>
              <w:suppressAutoHyphens w:val="0"/>
              <w:jc w:val="center"/>
              <w:rPr>
                <w:rFonts w:ascii="Open Sans" w:eastAsia="Times New Roman" w:hAnsi="Open Sans" w:cs="Open Sans"/>
                <w:b/>
                <w:kern w:val="0"/>
                <w:sz w:val="20"/>
                <w:szCs w:val="20"/>
                <w:lang w:val="en-US" w:eastAsia="en-US"/>
              </w:rPr>
            </w:pPr>
          </w:p>
        </w:tc>
      </w:tr>
      <w:tr w:rsidR="00251CCB" w:rsidRPr="000964EB" w14:paraId="2A012E02"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6EDA36E8" w14:textId="2183465C" w:rsidR="00251CCB" w:rsidRDefault="00251CCB" w:rsidP="00251CCB">
            <w:pPr>
              <w:jc w:val="center"/>
              <w:rPr>
                <w:rFonts w:ascii="Open Sans" w:hAnsi="Open Sans" w:cs="Open Sans"/>
                <w:sz w:val="20"/>
                <w:szCs w:val="20"/>
                <w:lang w:val="en-US"/>
              </w:rPr>
            </w:pPr>
            <w:r>
              <w:rPr>
                <w:rFonts w:ascii="Open Sans" w:hAnsi="Open Sans" w:cs="Open Sans"/>
                <w:sz w:val="20"/>
                <w:szCs w:val="20"/>
                <w:lang w:val="en-US"/>
              </w:rPr>
              <w:lastRenderedPageBreak/>
              <w:t>3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47960FC" w14:textId="442EF610" w:rsidR="00251CCB" w:rsidRPr="00CF46B0" w:rsidRDefault="00251CCB" w:rsidP="00251CCB">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thin film homogeneity better then </w:t>
            </w:r>
            <w:r>
              <w:rPr>
                <w:rFonts w:ascii="Tahoma" w:hAnsi="Tahoma" w:cs="Tahoma"/>
                <w:sz w:val="20"/>
                <w:szCs w:val="20"/>
                <w:lang w:val="en-US"/>
              </w:rPr>
              <w:t xml:space="preserve">±5 </w:t>
            </w:r>
            <w:r>
              <w:rPr>
                <w:rFonts w:ascii="Open Sans" w:hAnsi="Open Sans" w:cs="Open Sans"/>
                <w:sz w:val="20"/>
                <w:szCs w:val="20"/>
                <w:lang w:val="en-US"/>
              </w:rPr>
              <w:t xml:space="preserve">% uniformity </w:t>
            </w:r>
            <w:r w:rsidRPr="002836B4">
              <w:rPr>
                <w:rFonts w:ascii="Open Sans" w:hAnsi="Open Sans" w:cs="Open Sans"/>
                <w:sz w:val="20"/>
                <w:szCs w:val="20"/>
                <w:lang w:val="en-US"/>
              </w:rPr>
              <w:t>over 4” substrat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F8A8360" w14:textId="77777777" w:rsidR="00251CCB" w:rsidRPr="000964EB" w:rsidRDefault="00251CCB" w:rsidP="00251CCB">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FDF0649" w14:textId="77777777" w:rsidR="00251CCB" w:rsidRPr="00B16535" w:rsidRDefault="00251CCB" w:rsidP="00251CCB">
            <w:pPr>
              <w:widowControl/>
              <w:suppressAutoHyphens w:val="0"/>
              <w:jc w:val="center"/>
              <w:rPr>
                <w:rFonts w:ascii="Open Sans" w:eastAsia="Times New Roman" w:hAnsi="Open Sans" w:cs="Open Sans"/>
                <w:b/>
                <w:kern w:val="0"/>
                <w:sz w:val="20"/>
                <w:szCs w:val="20"/>
                <w:lang w:val="en-US" w:eastAsia="en-US"/>
              </w:rPr>
            </w:pPr>
          </w:p>
        </w:tc>
      </w:tr>
      <w:tr w:rsidR="00251CCB" w:rsidRPr="000964EB" w14:paraId="25D16A8F"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0A4ED693" w14:textId="58A297F5" w:rsidR="00251CCB" w:rsidRDefault="00251CCB" w:rsidP="00251CCB">
            <w:pPr>
              <w:jc w:val="center"/>
              <w:rPr>
                <w:rFonts w:ascii="Open Sans" w:hAnsi="Open Sans" w:cs="Open Sans"/>
                <w:sz w:val="20"/>
                <w:szCs w:val="20"/>
                <w:lang w:val="en-US"/>
              </w:rPr>
            </w:pPr>
            <w:r>
              <w:rPr>
                <w:rFonts w:ascii="Open Sans" w:hAnsi="Open Sans" w:cs="Open Sans"/>
                <w:sz w:val="20"/>
                <w:szCs w:val="20"/>
                <w:lang w:val="en-US"/>
              </w:rPr>
              <w:t>3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D8A82B2" w14:textId="70AC6B2A" w:rsidR="00251CCB" w:rsidRPr="00CF46B0" w:rsidRDefault="00251CCB" w:rsidP="00251CCB">
            <w:pPr>
              <w:widowControl/>
              <w:suppressAutoHyphens w:val="0"/>
              <w:contextualSpacing/>
              <w:rPr>
                <w:rFonts w:ascii="Open Sans" w:hAnsi="Open Sans" w:cs="Open Sans"/>
                <w:sz w:val="20"/>
                <w:szCs w:val="20"/>
                <w:lang w:val="en-US"/>
              </w:rPr>
            </w:pPr>
            <w:r w:rsidRPr="00C4344B">
              <w:rPr>
                <w:rFonts w:ascii="Open Sans" w:hAnsi="Open Sans" w:cs="Open Sans"/>
                <w:sz w:val="20"/>
                <w:szCs w:val="20"/>
                <w:lang w:val="en-US"/>
              </w:rPr>
              <w:t xml:space="preserve">QCM </w:t>
            </w:r>
            <w:r>
              <w:rPr>
                <w:rFonts w:ascii="Open Sans" w:hAnsi="Open Sans" w:cs="Open Sans"/>
                <w:sz w:val="20"/>
                <w:szCs w:val="20"/>
                <w:lang w:val="en-US"/>
              </w:rPr>
              <w:t xml:space="preserve">– </w:t>
            </w:r>
            <w:r w:rsidRPr="00C4344B">
              <w:rPr>
                <w:rFonts w:ascii="Open Sans" w:hAnsi="Open Sans" w:cs="Open Sans"/>
                <w:sz w:val="20"/>
                <w:szCs w:val="20"/>
                <w:lang w:val="en-US"/>
              </w:rPr>
              <w:t>qu</w:t>
            </w:r>
            <w:r>
              <w:rPr>
                <w:rFonts w:ascii="Open Sans" w:hAnsi="Open Sans" w:cs="Open Sans"/>
                <w:sz w:val="20"/>
                <w:szCs w:val="20"/>
                <w:lang w:val="en-US"/>
              </w:rPr>
              <w:t>artz crystal thickness monito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5C4B079" w14:textId="77777777" w:rsidR="00251CCB" w:rsidRPr="000964EB" w:rsidRDefault="00251CCB" w:rsidP="00251CCB">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B2C236" w14:textId="77777777" w:rsidR="00251CCB" w:rsidRPr="00B16535" w:rsidRDefault="00251CCB" w:rsidP="00251CCB">
            <w:pPr>
              <w:widowControl/>
              <w:suppressAutoHyphens w:val="0"/>
              <w:jc w:val="center"/>
              <w:rPr>
                <w:rFonts w:ascii="Open Sans" w:eastAsia="Times New Roman" w:hAnsi="Open Sans" w:cs="Open Sans"/>
                <w:b/>
                <w:kern w:val="0"/>
                <w:sz w:val="20"/>
                <w:szCs w:val="20"/>
                <w:lang w:val="en-US" w:eastAsia="en-US"/>
              </w:rPr>
            </w:pPr>
          </w:p>
        </w:tc>
      </w:tr>
      <w:tr w:rsidR="00251CCB" w:rsidRPr="000964EB" w14:paraId="732A8334" w14:textId="77777777" w:rsidTr="00B16535">
        <w:tc>
          <w:tcPr>
            <w:tcW w:w="567" w:type="dxa"/>
            <w:tcBorders>
              <w:top w:val="single" w:sz="2" w:space="0" w:color="00000A"/>
              <w:left w:val="single" w:sz="18" w:space="0" w:color="00000A"/>
              <w:bottom w:val="single" w:sz="2" w:space="0" w:color="00000A"/>
              <w:right w:val="single" w:sz="4" w:space="0" w:color="00000A"/>
            </w:tcBorders>
            <w:vAlign w:val="center"/>
          </w:tcPr>
          <w:p w14:paraId="6DF1BABA" w14:textId="2198304F" w:rsidR="00251CCB" w:rsidRDefault="00251CCB" w:rsidP="00251CCB">
            <w:pPr>
              <w:jc w:val="center"/>
              <w:rPr>
                <w:rFonts w:ascii="Open Sans" w:hAnsi="Open Sans" w:cs="Open Sans"/>
                <w:sz w:val="20"/>
                <w:szCs w:val="20"/>
                <w:lang w:val="en-US"/>
              </w:rPr>
            </w:pPr>
            <w:r>
              <w:rPr>
                <w:rFonts w:ascii="Open Sans" w:hAnsi="Open Sans" w:cs="Open Sans"/>
                <w:sz w:val="20"/>
                <w:szCs w:val="20"/>
                <w:lang w:val="en-US"/>
              </w:rPr>
              <w:t>3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D95560C" w14:textId="6681F886" w:rsidR="00251CCB" w:rsidRPr="00CF46B0" w:rsidRDefault="00251CCB" w:rsidP="00251CCB">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RGA – residual gas analyz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512FA88" w14:textId="77777777" w:rsidR="00251CCB" w:rsidRPr="000964EB" w:rsidRDefault="00251CCB" w:rsidP="00251CCB">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421E3BD" w14:textId="77777777" w:rsidR="00251CCB" w:rsidRPr="00B16535" w:rsidRDefault="00251CCB" w:rsidP="00251CCB">
            <w:pPr>
              <w:widowControl/>
              <w:suppressAutoHyphens w:val="0"/>
              <w:jc w:val="center"/>
              <w:rPr>
                <w:rFonts w:ascii="Open Sans" w:eastAsia="Times New Roman" w:hAnsi="Open Sans" w:cs="Open Sans"/>
                <w:b/>
                <w:kern w:val="0"/>
                <w:sz w:val="20"/>
                <w:szCs w:val="20"/>
                <w:lang w:val="en-US" w:eastAsia="en-US"/>
              </w:rPr>
            </w:pPr>
          </w:p>
        </w:tc>
      </w:tr>
      <w:tr w:rsidR="00251CCB" w:rsidRPr="000964EB" w14:paraId="7A5E1821" w14:textId="77777777" w:rsidTr="00B16535">
        <w:tc>
          <w:tcPr>
            <w:tcW w:w="567" w:type="dxa"/>
            <w:tcBorders>
              <w:top w:val="single" w:sz="2" w:space="0" w:color="00000A"/>
              <w:left w:val="single" w:sz="18" w:space="0" w:color="00000A"/>
              <w:bottom w:val="single" w:sz="24" w:space="0" w:color="00000A"/>
              <w:right w:val="single" w:sz="4" w:space="0" w:color="00000A"/>
            </w:tcBorders>
            <w:vAlign w:val="center"/>
          </w:tcPr>
          <w:p w14:paraId="69C22F31" w14:textId="232824DE" w:rsidR="00251CCB" w:rsidRPr="000964EB" w:rsidRDefault="00251CCB" w:rsidP="00251CCB">
            <w:pPr>
              <w:jc w:val="center"/>
              <w:rPr>
                <w:rFonts w:ascii="Open Sans" w:hAnsi="Open Sans" w:cs="Open Sans"/>
                <w:sz w:val="20"/>
                <w:szCs w:val="20"/>
                <w:lang w:val="en-US"/>
              </w:rPr>
            </w:pPr>
            <w:r>
              <w:rPr>
                <w:rFonts w:ascii="Open Sans" w:hAnsi="Open Sans" w:cs="Open Sans"/>
                <w:sz w:val="20"/>
                <w:szCs w:val="20"/>
                <w:lang w:val="en-US"/>
              </w:rPr>
              <w:t>34</w:t>
            </w:r>
          </w:p>
        </w:tc>
        <w:tc>
          <w:tcPr>
            <w:tcW w:w="4253" w:type="dxa"/>
            <w:tcBorders>
              <w:top w:val="single" w:sz="2" w:space="0" w:color="00000A"/>
              <w:left w:val="single" w:sz="18" w:space="0" w:color="00000A"/>
              <w:bottom w:val="single" w:sz="24" w:space="0" w:color="00000A"/>
              <w:right w:val="single" w:sz="4" w:space="0" w:color="00000A"/>
            </w:tcBorders>
            <w:tcMar>
              <w:left w:w="90" w:type="dxa"/>
            </w:tcMar>
          </w:tcPr>
          <w:p w14:paraId="561B199C" w14:textId="77777777" w:rsidR="00251CCB" w:rsidRDefault="00251CCB" w:rsidP="00251CCB">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spare s</w:t>
            </w:r>
            <w:r w:rsidRPr="0079100F">
              <w:rPr>
                <w:rFonts w:ascii="Open Sans" w:hAnsi="Open Sans" w:cs="Open Sans"/>
                <w:sz w:val="20"/>
                <w:szCs w:val="20"/>
                <w:lang w:val="en-US"/>
              </w:rPr>
              <w:t>ubstrate holder</w:t>
            </w:r>
            <w:r>
              <w:rPr>
                <w:rFonts w:ascii="Open Sans" w:hAnsi="Open Sans" w:cs="Open Sans"/>
                <w:sz w:val="20"/>
                <w:szCs w:val="20"/>
                <w:lang w:val="en-US"/>
              </w:rPr>
              <w:t xml:space="preserve"> for 1000 °C which</w:t>
            </w:r>
          </w:p>
          <w:p w14:paraId="68B26204" w14:textId="77777777" w:rsidR="00251CCB" w:rsidRPr="00CF46B0"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can accommodate substrates up to 4” diameter</w:t>
            </w:r>
          </w:p>
          <w:p w14:paraId="1E672652" w14:textId="77777777" w:rsidR="00251CCB" w:rsidRPr="00CF46B0"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 xml:space="preserve">can be heated up to </w:t>
            </w:r>
            <w:r>
              <w:rPr>
                <w:rFonts w:ascii="Open Sans" w:hAnsi="Open Sans" w:cs="Open Sans"/>
                <w:i/>
                <w:sz w:val="20"/>
                <w:szCs w:val="20"/>
                <w:lang w:val="en-US"/>
              </w:rPr>
              <w:t>10</w:t>
            </w:r>
            <w:r w:rsidRPr="00CF46B0">
              <w:rPr>
                <w:rFonts w:ascii="Open Sans" w:hAnsi="Open Sans" w:cs="Open Sans"/>
                <w:i/>
                <w:sz w:val="20"/>
                <w:szCs w:val="20"/>
                <w:lang w:val="en-US"/>
              </w:rPr>
              <w:t>00 °C in O</w:t>
            </w:r>
            <w:r w:rsidRPr="00CF46B0">
              <w:rPr>
                <w:rFonts w:ascii="Open Sans" w:hAnsi="Open Sans" w:cs="Open Sans"/>
                <w:i/>
                <w:kern w:val="20"/>
                <w:sz w:val="20"/>
                <w:szCs w:val="20"/>
                <w:vertAlign w:val="subscript"/>
                <w:lang w:val="en-US"/>
              </w:rPr>
              <w:t>2</w:t>
            </w:r>
            <w:r w:rsidRPr="00CF46B0">
              <w:rPr>
                <w:rFonts w:ascii="Open Sans" w:hAnsi="Open Sans" w:cs="Open Sans"/>
                <w:i/>
                <w:sz w:val="20"/>
                <w:szCs w:val="20"/>
                <w:lang w:val="en-US"/>
              </w:rPr>
              <w:t xml:space="preserve"> atmosphere</w:t>
            </w:r>
          </w:p>
          <w:p w14:paraId="7635DCB8" w14:textId="77777777" w:rsidR="00251CCB" w:rsidRPr="00CF46B0"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 xml:space="preserve">allows </w:t>
            </w:r>
            <w:r w:rsidRPr="00CF46B0">
              <w:rPr>
                <w:rFonts w:ascii="Open Sans" w:hAnsi="Open Sans" w:cs="Open Sans"/>
                <w:i/>
                <w:sz w:val="20"/>
                <w:szCs w:val="20"/>
                <w:lang w:val="en-US"/>
              </w:rPr>
              <w:t xml:space="preserve">temperature control between RT and </w:t>
            </w:r>
            <w:r>
              <w:rPr>
                <w:rFonts w:ascii="Open Sans" w:hAnsi="Open Sans" w:cs="Open Sans"/>
                <w:i/>
                <w:sz w:val="20"/>
                <w:szCs w:val="20"/>
                <w:lang w:val="en-US"/>
              </w:rPr>
              <w:t>10</w:t>
            </w:r>
            <w:r w:rsidRPr="00CF46B0">
              <w:rPr>
                <w:rFonts w:ascii="Open Sans" w:hAnsi="Open Sans" w:cs="Open Sans"/>
                <w:i/>
                <w:sz w:val="20"/>
                <w:szCs w:val="20"/>
                <w:lang w:val="en-US"/>
              </w:rPr>
              <w:t>00 °C</w:t>
            </w:r>
          </w:p>
          <w:p w14:paraId="0B61833F" w14:textId="77777777" w:rsidR="00251CCB"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can be RF/DC biased</w:t>
            </w:r>
          </w:p>
          <w:p w14:paraId="36F4B9DD" w14:textId="77777777" w:rsidR="00251CCB" w:rsidRPr="00CF46B0"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Pr>
                <w:rFonts w:ascii="Open Sans" w:hAnsi="Open Sans" w:cs="Open Sans"/>
                <w:i/>
                <w:sz w:val="20"/>
                <w:szCs w:val="20"/>
                <w:lang w:val="en-US"/>
              </w:rPr>
              <w:t>allows rotation</w:t>
            </w:r>
          </w:p>
          <w:p w14:paraId="658B330B" w14:textId="77777777" w:rsidR="00251CCB" w:rsidRPr="00CF46B0"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 xml:space="preserve">has water cooled reflector </w:t>
            </w:r>
            <w:proofErr w:type="gramStart"/>
            <w:r w:rsidRPr="00CF46B0">
              <w:rPr>
                <w:rFonts w:ascii="Open Sans" w:hAnsi="Open Sans" w:cs="Open Sans"/>
                <w:i/>
                <w:sz w:val="20"/>
                <w:szCs w:val="20"/>
                <w:lang w:val="en-US"/>
              </w:rPr>
              <w:t>box</w:t>
            </w:r>
            <w:proofErr w:type="gramEnd"/>
            <w:r w:rsidRPr="00CF46B0">
              <w:rPr>
                <w:rFonts w:ascii="Open Sans" w:hAnsi="Open Sans" w:cs="Open Sans"/>
                <w:i/>
                <w:sz w:val="20"/>
                <w:szCs w:val="20"/>
                <w:lang w:val="en-US"/>
              </w:rPr>
              <w:t xml:space="preserve"> </w:t>
            </w:r>
          </w:p>
          <w:p w14:paraId="28320C15" w14:textId="4312DD3E" w:rsidR="00251CCB"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allows axial adjustment (along its axis)</w:t>
            </w:r>
          </w:p>
          <w:p w14:paraId="59995858" w14:textId="700C6F16" w:rsidR="00251CCB" w:rsidRPr="00251CCB" w:rsidRDefault="00251CCB" w:rsidP="00251CCB">
            <w:pPr>
              <w:pStyle w:val="Odstavecseseznamem"/>
              <w:widowControl/>
              <w:numPr>
                <w:ilvl w:val="0"/>
                <w:numId w:val="55"/>
              </w:numPr>
              <w:suppressAutoHyphens w:val="0"/>
              <w:ind w:left="334" w:hanging="219"/>
              <w:contextualSpacing/>
              <w:rPr>
                <w:rFonts w:ascii="Open Sans" w:hAnsi="Open Sans" w:cs="Open Sans"/>
                <w:i/>
                <w:sz w:val="20"/>
                <w:szCs w:val="20"/>
                <w:lang w:val="en-US"/>
              </w:rPr>
            </w:pPr>
            <w:r w:rsidRPr="00CF46B0">
              <w:rPr>
                <w:rFonts w:ascii="Open Sans" w:hAnsi="Open Sans" w:cs="Open Sans"/>
                <w:i/>
                <w:sz w:val="20"/>
                <w:szCs w:val="20"/>
                <w:lang w:val="en-US"/>
              </w:rPr>
              <w:t>has a shutter</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14:paraId="6ADF173C" w14:textId="77777777" w:rsidR="00251CCB" w:rsidRPr="000964EB" w:rsidRDefault="00251CCB" w:rsidP="00251CCB">
            <w:pPr>
              <w:rPr>
                <w:rFonts w:ascii="Open Sans" w:hAnsi="Open Sans" w:cs="Open Sans"/>
                <w:sz w:val="20"/>
                <w:szCs w:val="20"/>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0B8B4EE3" w14:textId="77777777" w:rsidR="00251CCB" w:rsidRPr="00B16535" w:rsidRDefault="00251CCB" w:rsidP="00251CCB">
            <w:pPr>
              <w:widowControl/>
              <w:suppressAutoHyphens w:val="0"/>
              <w:jc w:val="center"/>
              <w:rPr>
                <w:rFonts w:ascii="Open Sans" w:eastAsia="Times New Roman" w:hAnsi="Open Sans" w:cs="Open Sans"/>
                <w:b/>
                <w:kern w:val="0"/>
                <w:sz w:val="20"/>
                <w:szCs w:val="20"/>
                <w:lang w:val="en-US" w:eastAsia="en-US"/>
              </w:rPr>
            </w:pPr>
          </w:p>
        </w:tc>
      </w:tr>
    </w:tbl>
    <w:p w14:paraId="06D096A3" w14:textId="77777777" w:rsidR="005D76C9" w:rsidRPr="000964EB" w:rsidRDefault="005D76C9" w:rsidP="005D76C9">
      <w:pPr>
        <w:rPr>
          <w:rFonts w:ascii="Open Sans" w:hAnsi="Open Sans" w:cs="Open Sans"/>
          <w:b/>
          <w:sz w:val="20"/>
          <w:szCs w:val="20"/>
          <w:lang w:val="en-US"/>
        </w:rPr>
      </w:pPr>
    </w:p>
    <w:p w14:paraId="0B2FAD61" w14:textId="77777777" w:rsidR="00CE5AA8" w:rsidRPr="000964EB" w:rsidRDefault="005D76C9" w:rsidP="005D76C9">
      <w:pPr>
        <w:spacing w:line="280" w:lineRule="atLeast"/>
        <w:rPr>
          <w:rFonts w:ascii="Open Sans" w:hAnsi="Open Sans" w:cs="Open Sans"/>
          <w:b/>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p>
    <w:p w14:paraId="3F1B24A0" w14:textId="77777777" w:rsidR="00F51F6F" w:rsidRDefault="00F51F6F">
      <w:pPr>
        <w:widowControl/>
        <w:suppressAutoHyphens w:val="0"/>
        <w:spacing w:after="200" w:line="276" w:lineRule="auto"/>
        <w:rPr>
          <w:rFonts w:ascii="Open Sans" w:hAnsi="Open Sans" w:cs="Open Sans"/>
          <w:b/>
          <w:sz w:val="20"/>
          <w:szCs w:val="20"/>
          <w:lang w:val="en-US"/>
        </w:rPr>
      </w:pPr>
      <w:r>
        <w:rPr>
          <w:rFonts w:ascii="Open Sans" w:hAnsi="Open Sans" w:cs="Open Sans"/>
          <w:b/>
          <w:sz w:val="20"/>
          <w:szCs w:val="20"/>
          <w:lang w:val="en-US"/>
        </w:rPr>
        <w:br w:type="page"/>
      </w:r>
    </w:p>
    <w:p w14:paraId="1C968159" w14:textId="77777777"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14:paraId="54ED0201" w14:textId="77777777" w:rsidR="005D76C9" w:rsidRPr="000964EB" w:rsidRDefault="005D76C9" w:rsidP="00827C82">
      <w:pPr>
        <w:rPr>
          <w:rFonts w:ascii="Open Sans" w:hAnsi="Open Sans" w:cs="Open Sans"/>
          <w:b/>
          <w:sz w:val="20"/>
          <w:szCs w:val="20"/>
          <w:lang w:val="en-US"/>
        </w:rPr>
      </w:pPr>
    </w:p>
    <w:p w14:paraId="2372D5EE" w14:textId="77777777"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14:paraId="0785BEB7" w14:textId="77777777" w:rsidR="005D76C9" w:rsidRPr="000964EB" w:rsidRDefault="005D76C9" w:rsidP="005D76C9">
      <w:pPr>
        <w:spacing w:line="280" w:lineRule="atLeast"/>
        <w:rPr>
          <w:rFonts w:ascii="Open Sans" w:hAnsi="Open Sans" w:cs="Open Sans"/>
          <w:b/>
          <w:bCs/>
          <w:sz w:val="20"/>
          <w:szCs w:val="20"/>
          <w:lang w:val="en-US"/>
        </w:rPr>
      </w:pPr>
    </w:p>
    <w:p w14:paraId="30F22F40" w14:textId="77777777"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14:paraId="560B69A3" w14:textId="77777777"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2BA5C" w14:textId="77777777" w:rsidR="001C1A61" w:rsidRDefault="001C1A61" w:rsidP="00ED3F53">
      <w:r>
        <w:separator/>
      </w:r>
    </w:p>
  </w:endnote>
  <w:endnote w:type="continuationSeparator" w:id="0">
    <w:p w14:paraId="427D9C8D" w14:textId="77777777" w:rsidR="001C1A61" w:rsidRDefault="001C1A61"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7A5DF3" w14:paraId="326999AD" w14:textId="77777777" w:rsidTr="00445208">
      <w:tc>
        <w:tcPr>
          <w:tcW w:w="675" w:type="dxa"/>
          <w:vAlign w:val="bottom"/>
        </w:tcPr>
        <w:p w14:paraId="773DBAD9" w14:textId="77777777" w:rsidR="007A5DF3" w:rsidRPr="00826B54" w:rsidRDefault="007A5DF3"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B51448">
            <w:rPr>
              <w:rFonts w:ascii="Arial" w:eastAsiaTheme="minorHAnsi" w:hAnsi="Arial" w:cs="Arial"/>
              <w:noProof/>
              <w:sz w:val="16"/>
              <w:lang w:eastAsia="en-US"/>
            </w:rPr>
            <w:t>17</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B51448">
            <w:rPr>
              <w:rFonts w:ascii="Arial" w:eastAsiaTheme="minorHAnsi" w:hAnsi="Arial" w:cs="Arial"/>
              <w:noProof/>
              <w:sz w:val="16"/>
              <w:lang w:eastAsia="en-US"/>
            </w:rPr>
            <w:t>18</w:t>
          </w:r>
          <w:r w:rsidRPr="00826B54">
            <w:rPr>
              <w:rFonts w:ascii="Arial" w:eastAsiaTheme="minorHAnsi" w:hAnsi="Arial" w:cs="Arial"/>
              <w:noProof/>
              <w:sz w:val="16"/>
              <w:lang w:eastAsia="en-US"/>
            </w:rPr>
            <w:fldChar w:fldCharType="end"/>
          </w:r>
        </w:p>
      </w:tc>
      <w:tc>
        <w:tcPr>
          <w:tcW w:w="8954" w:type="dxa"/>
        </w:tcPr>
        <w:p w14:paraId="16360BA6" w14:textId="77777777" w:rsidR="007A5DF3" w:rsidRDefault="007A5DF3" w:rsidP="00EA0AE9">
          <w:pPr>
            <w:pStyle w:val="Zpat"/>
            <w:jc w:val="right"/>
          </w:pPr>
          <w:r w:rsidRPr="007328D4">
            <w:rPr>
              <w:rFonts w:ascii="Calibri" w:hAnsi="Calibri"/>
              <w:noProof/>
              <w:sz w:val="18"/>
              <w:szCs w:val="18"/>
              <w:lang w:val="en-US" w:eastAsia="en-US"/>
            </w:rPr>
            <w:drawing>
              <wp:inline distT="0" distB="0" distL="0" distR="0" wp14:anchorId="48F8A355" wp14:editId="059ED357">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1839486F" w14:textId="77777777" w:rsidR="007A5DF3" w:rsidRPr="006F5DFF" w:rsidRDefault="007A5DF3"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7A5DF3" w14:paraId="3733699B" w14:textId="77777777" w:rsidTr="00CF46B0">
      <w:tc>
        <w:tcPr>
          <w:tcW w:w="562" w:type="dxa"/>
          <w:vAlign w:val="bottom"/>
        </w:tcPr>
        <w:p w14:paraId="3CC1EBFD" w14:textId="77777777" w:rsidR="007A5DF3" w:rsidRPr="00826B54" w:rsidRDefault="007A5DF3"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B51448">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B51448">
            <w:rPr>
              <w:rFonts w:ascii="Arial" w:eastAsiaTheme="minorHAnsi" w:hAnsi="Arial" w:cs="Arial"/>
              <w:noProof/>
              <w:sz w:val="16"/>
              <w:lang w:eastAsia="en-US"/>
            </w:rPr>
            <w:t>18</w:t>
          </w:r>
          <w:r w:rsidRPr="00826B54">
            <w:rPr>
              <w:rFonts w:ascii="Arial" w:eastAsiaTheme="minorHAnsi" w:hAnsi="Arial" w:cs="Arial"/>
              <w:noProof/>
              <w:sz w:val="16"/>
              <w:lang w:eastAsia="en-US"/>
            </w:rPr>
            <w:fldChar w:fldCharType="end"/>
          </w:r>
        </w:p>
      </w:tc>
      <w:tc>
        <w:tcPr>
          <w:tcW w:w="9067" w:type="dxa"/>
        </w:tcPr>
        <w:p w14:paraId="768714BC" w14:textId="77777777" w:rsidR="007A5DF3" w:rsidRDefault="007A5DF3" w:rsidP="00EA0AE9">
          <w:pPr>
            <w:pStyle w:val="Zpat"/>
            <w:jc w:val="right"/>
          </w:pPr>
          <w:r w:rsidRPr="007328D4">
            <w:rPr>
              <w:rFonts w:ascii="Calibri" w:hAnsi="Calibri"/>
              <w:noProof/>
              <w:sz w:val="18"/>
              <w:szCs w:val="18"/>
              <w:lang w:val="en-US" w:eastAsia="en-US"/>
            </w:rPr>
            <w:drawing>
              <wp:inline distT="0" distB="0" distL="0" distR="0" wp14:anchorId="29027F67" wp14:editId="5FDE6297">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4A673C25" w14:textId="77777777" w:rsidR="007A5DF3" w:rsidRPr="006F5DFF" w:rsidRDefault="007A5DF3"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AE77D" w14:textId="77777777" w:rsidR="001C1A61" w:rsidRDefault="001C1A61" w:rsidP="00ED3F53">
      <w:r>
        <w:separator/>
      </w:r>
    </w:p>
  </w:footnote>
  <w:footnote w:type="continuationSeparator" w:id="0">
    <w:p w14:paraId="4A7C2920" w14:textId="77777777" w:rsidR="001C1A61" w:rsidRDefault="001C1A61"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4452" w14:textId="77777777" w:rsidR="007A5DF3" w:rsidRDefault="007A5DF3"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14:paraId="5AE0C0A0" w14:textId="77777777" w:rsidR="007A5DF3" w:rsidRPr="00F124E4" w:rsidRDefault="007A5DF3" w:rsidP="00EA0AE9">
    <w:pPr>
      <w:pStyle w:val="Zhlav"/>
      <w:widowControl/>
      <w:suppressAutoHyphens w:val="0"/>
      <w:spacing w:line="264" w:lineRule="atLeast"/>
      <w:jc w:val="right"/>
      <w:rPr>
        <w:sz w:val="18"/>
        <w:szCs w:val="18"/>
      </w:rPr>
    </w:pPr>
    <w:r>
      <w:rPr>
        <w:noProof/>
        <w:color w:val="C0504D" w:themeColor="accent2"/>
        <w:lang w:val="en-US" w:eastAsia="en-US"/>
      </w:rPr>
      <w:drawing>
        <wp:anchor distT="0" distB="0" distL="114300" distR="114300" simplePos="0" relativeHeight="251655168" behindDoc="0" locked="0" layoutInCell="1" allowOverlap="1" wp14:anchorId="55159187" wp14:editId="377CC75A">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2C29" w14:textId="77777777" w:rsidR="007A5DF3" w:rsidRDefault="007A5DF3" w:rsidP="00F124E4">
    <w:pPr>
      <w:pStyle w:val="Zhlav"/>
    </w:pPr>
    <w:r>
      <w:rPr>
        <w:noProof/>
        <w:color w:val="C0504D" w:themeColor="accent2"/>
        <w:lang w:val="en-US" w:eastAsia="en-US"/>
      </w:rPr>
      <w:drawing>
        <wp:anchor distT="0" distB="0" distL="114300" distR="114300" simplePos="0" relativeHeight="251661312" behindDoc="1" locked="0" layoutInCell="1" allowOverlap="1" wp14:anchorId="391E73D1" wp14:editId="604DF024">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216101EE" w14:textId="77777777" w:rsidR="007A5DF3" w:rsidRPr="00EA0AE9" w:rsidRDefault="001C1A61" w:rsidP="000964EB">
    <w:pPr>
      <w:pStyle w:val="Zhlav"/>
      <w:widowControl/>
      <w:suppressAutoHyphens w:val="0"/>
      <w:spacing w:line="264" w:lineRule="atLeast"/>
      <w:jc w:val="right"/>
      <w:rPr>
        <w:rFonts w:ascii="Arial" w:hAnsi="Arial" w:cs="Arial"/>
        <w:color w:val="0070C0"/>
      </w:rPr>
    </w:pPr>
    <w:hyperlink r:id="rId2" w:history="1">
      <w:r w:rsidR="007A5DF3"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1310"/>
    <w:rsid w:val="00051B75"/>
    <w:rsid w:val="000568AA"/>
    <w:rsid w:val="00056D6A"/>
    <w:rsid w:val="00057438"/>
    <w:rsid w:val="000575C4"/>
    <w:rsid w:val="00057BE8"/>
    <w:rsid w:val="00057C32"/>
    <w:rsid w:val="00057D36"/>
    <w:rsid w:val="00060042"/>
    <w:rsid w:val="00060C0F"/>
    <w:rsid w:val="000616CB"/>
    <w:rsid w:val="00061796"/>
    <w:rsid w:val="00061E1C"/>
    <w:rsid w:val="00063619"/>
    <w:rsid w:val="000641E3"/>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583"/>
    <w:rsid w:val="00083696"/>
    <w:rsid w:val="00083D34"/>
    <w:rsid w:val="00085964"/>
    <w:rsid w:val="0008783E"/>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C09A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0DA1"/>
    <w:rsid w:val="00142B27"/>
    <w:rsid w:val="00143F56"/>
    <w:rsid w:val="001454BD"/>
    <w:rsid w:val="001462B8"/>
    <w:rsid w:val="00151BEA"/>
    <w:rsid w:val="00153636"/>
    <w:rsid w:val="0015386C"/>
    <w:rsid w:val="00154124"/>
    <w:rsid w:val="00157111"/>
    <w:rsid w:val="0015782B"/>
    <w:rsid w:val="001601F6"/>
    <w:rsid w:val="00160489"/>
    <w:rsid w:val="001647F4"/>
    <w:rsid w:val="0017169D"/>
    <w:rsid w:val="00171D21"/>
    <w:rsid w:val="00172781"/>
    <w:rsid w:val="00174DA8"/>
    <w:rsid w:val="00184063"/>
    <w:rsid w:val="0018633D"/>
    <w:rsid w:val="00187478"/>
    <w:rsid w:val="00191E34"/>
    <w:rsid w:val="00192A1A"/>
    <w:rsid w:val="00193E98"/>
    <w:rsid w:val="00194680"/>
    <w:rsid w:val="0019474C"/>
    <w:rsid w:val="00194796"/>
    <w:rsid w:val="0019715A"/>
    <w:rsid w:val="001972B0"/>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0874"/>
    <w:rsid w:val="001C1A61"/>
    <w:rsid w:val="001C2273"/>
    <w:rsid w:val="001C3BFA"/>
    <w:rsid w:val="001C486D"/>
    <w:rsid w:val="001C5178"/>
    <w:rsid w:val="001C633D"/>
    <w:rsid w:val="001C7C4E"/>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7C7"/>
    <w:rsid w:val="0020489B"/>
    <w:rsid w:val="0020799C"/>
    <w:rsid w:val="00212226"/>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47EC"/>
    <w:rsid w:val="002D6BEE"/>
    <w:rsid w:val="002E0447"/>
    <w:rsid w:val="002E429A"/>
    <w:rsid w:val="002E4BDD"/>
    <w:rsid w:val="002E593F"/>
    <w:rsid w:val="002E7425"/>
    <w:rsid w:val="002E7DD8"/>
    <w:rsid w:val="002F0A60"/>
    <w:rsid w:val="002F0FE8"/>
    <w:rsid w:val="002F2D1E"/>
    <w:rsid w:val="002F56FC"/>
    <w:rsid w:val="002F64E3"/>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1D8"/>
    <w:rsid w:val="003A5E15"/>
    <w:rsid w:val="003A5E6E"/>
    <w:rsid w:val="003A6A83"/>
    <w:rsid w:val="003B462C"/>
    <w:rsid w:val="003B786D"/>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401DDE"/>
    <w:rsid w:val="004038E0"/>
    <w:rsid w:val="004039BD"/>
    <w:rsid w:val="0040528F"/>
    <w:rsid w:val="004072BA"/>
    <w:rsid w:val="00410569"/>
    <w:rsid w:val="00411AFB"/>
    <w:rsid w:val="00412398"/>
    <w:rsid w:val="00417BCA"/>
    <w:rsid w:val="004210BE"/>
    <w:rsid w:val="0042153D"/>
    <w:rsid w:val="00421948"/>
    <w:rsid w:val="004244F0"/>
    <w:rsid w:val="004251BD"/>
    <w:rsid w:val="00425305"/>
    <w:rsid w:val="00430289"/>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60FD"/>
    <w:rsid w:val="004568D8"/>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90DAA"/>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22AA"/>
    <w:rsid w:val="00504695"/>
    <w:rsid w:val="00506359"/>
    <w:rsid w:val="00506676"/>
    <w:rsid w:val="00513D2A"/>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11543"/>
    <w:rsid w:val="00613567"/>
    <w:rsid w:val="00613B3E"/>
    <w:rsid w:val="006179C4"/>
    <w:rsid w:val="006258F6"/>
    <w:rsid w:val="00626BDA"/>
    <w:rsid w:val="006272F0"/>
    <w:rsid w:val="00630F52"/>
    <w:rsid w:val="00630F61"/>
    <w:rsid w:val="00632336"/>
    <w:rsid w:val="006360AD"/>
    <w:rsid w:val="006433C0"/>
    <w:rsid w:val="006449DE"/>
    <w:rsid w:val="006470F5"/>
    <w:rsid w:val="00647A02"/>
    <w:rsid w:val="00647F05"/>
    <w:rsid w:val="00652ED0"/>
    <w:rsid w:val="006630E3"/>
    <w:rsid w:val="00665CF2"/>
    <w:rsid w:val="00665E18"/>
    <w:rsid w:val="00670013"/>
    <w:rsid w:val="006723BD"/>
    <w:rsid w:val="00672B33"/>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8BB"/>
    <w:rsid w:val="006C1B38"/>
    <w:rsid w:val="006C5958"/>
    <w:rsid w:val="006C748C"/>
    <w:rsid w:val="006C78CC"/>
    <w:rsid w:val="006C7EAD"/>
    <w:rsid w:val="006D0F8D"/>
    <w:rsid w:val="006D13C3"/>
    <w:rsid w:val="006D3726"/>
    <w:rsid w:val="006D684E"/>
    <w:rsid w:val="006D7877"/>
    <w:rsid w:val="006E18D2"/>
    <w:rsid w:val="006E38CB"/>
    <w:rsid w:val="006F0851"/>
    <w:rsid w:val="006F36A9"/>
    <w:rsid w:val="006F4567"/>
    <w:rsid w:val="006F567B"/>
    <w:rsid w:val="006F5D11"/>
    <w:rsid w:val="006F5DFF"/>
    <w:rsid w:val="006F7747"/>
    <w:rsid w:val="007007FB"/>
    <w:rsid w:val="00700E65"/>
    <w:rsid w:val="00702D4D"/>
    <w:rsid w:val="00703DB2"/>
    <w:rsid w:val="00703F4B"/>
    <w:rsid w:val="0070789F"/>
    <w:rsid w:val="00707B39"/>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4E9C"/>
    <w:rsid w:val="00745AF9"/>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4D0D"/>
    <w:rsid w:val="00776E72"/>
    <w:rsid w:val="007774F1"/>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1084"/>
    <w:rsid w:val="007A3DA4"/>
    <w:rsid w:val="007A4C13"/>
    <w:rsid w:val="007A5824"/>
    <w:rsid w:val="007A5DF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502D"/>
    <w:rsid w:val="008763E5"/>
    <w:rsid w:val="00876430"/>
    <w:rsid w:val="00877B29"/>
    <w:rsid w:val="00880975"/>
    <w:rsid w:val="00882B1D"/>
    <w:rsid w:val="00882BA9"/>
    <w:rsid w:val="00883E23"/>
    <w:rsid w:val="00890044"/>
    <w:rsid w:val="00893961"/>
    <w:rsid w:val="008939A5"/>
    <w:rsid w:val="00897171"/>
    <w:rsid w:val="00897F52"/>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7430"/>
    <w:rsid w:val="00982AB1"/>
    <w:rsid w:val="00982E91"/>
    <w:rsid w:val="00985C37"/>
    <w:rsid w:val="009862E7"/>
    <w:rsid w:val="00986806"/>
    <w:rsid w:val="0099103C"/>
    <w:rsid w:val="0099379A"/>
    <w:rsid w:val="0099400D"/>
    <w:rsid w:val="0099499C"/>
    <w:rsid w:val="0099728D"/>
    <w:rsid w:val="009A0EBD"/>
    <w:rsid w:val="009A40E8"/>
    <w:rsid w:val="009A40F9"/>
    <w:rsid w:val="009A79B7"/>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1B7E"/>
    <w:rsid w:val="009E2294"/>
    <w:rsid w:val="009E2C0C"/>
    <w:rsid w:val="009E469D"/>
    <w:rsid w:val="009E558E"/>
    <w:rsid w:val="009E7ED5"/>
    <w:rsid w:val="009F11E9"/>
    <w:rsid w:val="009F3DFB"/>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50BE9"/>
    <w:rsid w:val="00A50F7F"/>
    <w:rsid w:val="00A5327D"/>
    <w:rsid w:val="00A54CEB"/>
    <w:rsid w:val="00A562A4"/>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5DBD"/>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1448"/>
    <w:rsid w:val="00B53B30"/>
    <w:rsid w:val="00B55E9A"/>
    <w:rsid w:val="00B55F38"/>
    <w:rsid w:val="00B600F7"/>
    <w:rsid w:val="00B60737"/>
    <w:rsid w:val="00B616BE"/>
    <w:rsid w:val="00B618B3"/>
    <w:rsid w:val="00B62919"/>
    <w:rsid w:val="00B62C06"/>
    <w:rsid w:val="00B6486A"/>
    <w:rsid w:val="00B64B8C"/>
    <w:rsid w:val="00B65584"/>
    <w:rsid w:val="00B656ED"/>
    <w:rsid w:val="00B65793"/>
    <w:rsid w:val="00B6656F"/>
    <w:rsid w:val="00B70204"/>
    <w:rsid w:val="00B70ABD"/>
    <w:rsid w:val="00B715E9"/>
    <w:rsid w:val="00B71C94"/>
    <w:rsid w:val="00B72429"/>
    <w:rsid w:val="00B727B9"/>
    <w:rsid w:val="00B75542"/>
    <w:rsid w:val="00B7625B"/>
    <w:rsid w:val="00B801EC"/>
    <w:rsid w:val="00B8397E"/>
    <w:rsid w:val="00B9352F"/>
    <w:rsid w:val="00B94C4B"/>
    <w:rsid w:val="00B96834"/>
    <w:rsid w:val="00BA13E3"/>
    <w:rsid w:val="00BA526E"/>
    <w:rsid w:val="00BA6249"/>
    <w:rsid w:val="00BA6AC9"/>
    <w:rsid w:val="00BA6B5D"/>
    <w:rsid w:val="00BB0703"/>
    <w:rsid w:val="00BB0A5E"/>
    <w:rsid w:val="00BB12B1"/>
    <w:rsid w:val="00BB4102"/>
    <w:rsid w:val="00BB51A4"/>
    <w:rsid w:val="00BB5304"/>
    <w:rsid w:val="00BB718A"/>
    <w:rsid w:val="00BB7329"/>
    <w:rsid w:val="00BC05D1"/>
    <w:rsid w:val="00BC2FFA"/>
    <w:rsid w:val="00BC37F3"/>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62F"/>
    <w:rsid w:val="00C12941"/>
    <w:rsid w:val="00C13C36"/>
    <w:rsid w:val="00C14841"/>
    <w:rsid w:val="00C157B5"/>
    <w:rsid w:val="00C16F17"/>
    <w:rsid w:val="00C221EA"/>
    <w:rsid w:val="00C22CF7"/>
    <w:rsid w:val="00C23AB4"/>
    <w:rsid w:val="00C25599"/>
    <w:rsid w:val="00C2770C"/>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2EEF"/>
    <w:rsid w:val="00C84ACF"/>
    <w:rsid w:val="00C84BFD"/>
    <w:rsid w:val="00C856D9"/>
    <w:rsid w:val="00C86F60"/>
    <w:rsid w:val="00C87071"/>
    <w:rsid w:val="00C878FB"/>
    <w:rsid w:val="00C9127A"/>
    <w:rsid w:val="00C92EDD"/>
    <w:rsid w:val="00C9558A"/>
    <w:rsid w:val="00C96064"/>
    <w:rsid w:val="00C96631"/>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0BE4"/>
    <w:rsid w:val="00CD2C2C"/>
    <w:rsid w:val="00CD395E"/>
    <w:rsid w:val="00CD3F7D"/>
    <w:rsid w:val="00CD4A59"/>
    <w:rsid w:val="00CD7160"/>
    <w:rsid w:val="00CE40BC"/>
    <w:rsid w:val="00CE4D62"/>
    <w:rsid w:val="00CE5AA8"/>
    <w:rsid w:val="00CF1573"/>
    <w:rsid w:val="00CF1FAD"/>
    <w:rsid w:val="00CF30DF"/>
    <w:rsid w:val="00CF44E5"/>
    <w:rsid w:val="00CF46B0"/>
    <w:rsid w:val="00CF4AC1"/>
    <w:rsid w:val="00CF5BA2"/>
    <w:rsid w:val="00D00823"/>
    <w:rsid w:val="00D01AEC"/>
    <w:rsid w:val="00D034D8"/>
    <w:rsid w:val="00D07290"/>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09D"/>
    <w:rsid w:val="00D7726A"/>
    <w:rsid w:val="00D773A9"/>
    <w:rsid w:val="00D80830"/>
    <w:rsid w:val="00D828A3"/>
    <w:rsid w:val="00D864F7"/>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7E4"/>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32D1"/>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43E2"/>
    <w:rsid w:val="00E75D0D"/>
    <w:rsid w:val="00E7601E"/>
    <w:rsid w:val="00E77ED8"/>
    <w:rsid w:val="00E80CA0"/>
    <w:rsid w:val="00E837DD"/>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53DB"/>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A7EBC"/>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9C6978-AEAD-41C1-80A4-9F8E9DE23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4431</Words>
  <Characters>26148</Characters>
  <Application>Microsoft Office Word</Application>
  <DocSecurity>0</DocSecurity>
  <Lines>217</Lines>
  <Paragraphs>61</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3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5</cp:revision>
  <cp:lastPrinted>2016-11-24T14:26:00Z</cp:lastPrinted>
  <dcterms:created xsi:type="dcterms:W3CDTF">2020-02-12T08:22:00Z</dcterms:created>
  <dcterms:modified xsi:type="dcterms:W3CDTF">2020-02-20T07:57:00Z</dcterms:modified>
</cp:coreProperties>
</file>